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22EDB" w14:textId="77777777" w:rsidR="003B3730" w:rsidRDefault="004A0672" w:rsidP="00154805">
      <w:pPr>
        <w:spacing w:after="0" w:line="240" w:lineRule="auto"/>
        <w:jc w:val="both"/>
        <w:rPr>
          <w:rFonts w:ascii="Arial" w:hAnsi="Arial" w:cs="Arial"/>
        </w:rPr>
      </w:pPr>
      <w:r>
        <w:rPr>
          <w:noProof/>
        </w:rPr>
        <w:drawing>
          <wp:anchor distT="0" distB="0" distL="114300" distR="114300" simplePos="0" relativeHeight="251664384" behindDoc="0" locked="0" layoutInCell="1" allowOverlap="1" wp14:anchorId="16293C62" wp14:editId="46FE3F09">
            <wp:simplePos x="0" y="0"/>
            <wp:positionH relativeFrom="column">
              <wp:posOffset>4105910</wp:posOffset>
            </wp:positionH>
            <wp:positionV relativeFrom="paragraph">
              <wp:posOffset>176530</wp:posOffset>
            </wp:positionV>
            <wp:extent cx="1697355" cy="810260"/>
            <wp:effectExtent l="0" t="0" r="0" b="0"/>
            <wp:wrapSquare wrapText="right"/>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7355" cy="810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22C52865" wp14:editId="00AB624B">
            <wp:simplePos x="0" y="0"/>
            <wp:positionH relativeFrom="column">
              <wp:posOffset>-8890</wp:posOffset>
            </wp:positionH>
            <wp:positionV relativeFrom="paragraph">
              <wp:posOffset>-16510</wp:posOffset>
            </wp:positionV>
            <wp:extent cx="1388745" cy="1794510"/>
            <wp:effectExtent l="0" t="0" r="0" b="0"/>
            <wp:wrapNone/>
            <wp:docPr id="18" name="Picture 18"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14:sizeRelH relativeFrom="page">
              <wp14:pctWidth>0</wp14:pctWidth>
            </wp14:sizeRelH>
            <wp14:sizeRelV relativeFrom="page">
              <wp14:pctHeight>0</wp14:pctHeight>
            </wp14:sizeRelV>
          </wp:anchor>
        </w:drawing>
      </w:r>
      <w:r w:rsidR="00001553">
        <w:rPr>
          <w:rFonts w:ascii="Arial" w:hAnsi="Arial" w:cs="Arial"/>
        </w:rPr>
        <w:tab/>
      </w:r>
      <w:r w:rsidR="00001553">
        <w:rPr>
          <w:rFonts w:ascii="Arial" w:hAnsi="Arial" w:cs="Arial"/>
        </w:rPr>
        <w:tab/>
      </w:r>
    </w:p>
    <w:p w14:paraId="4C0C946C" w14:textId="77777777" w:rsidR="00434EFF" w:rsidRPr="00B1776A" w:rsidRDefault="00434EFF" w:rsidP="005C3CD8">
      <w:pPr>
        <w:spacing w:after="0" w:line="240" w:lineRule="auto"/>
        <w:jc w:val="right"/>
        <w:rPr>
          <w:rFonts w:ascii="Arial" w:hAnsi="Arial" w:cs="Arial"/>
        </w:rPr>
      </w:pPr>
    </w:p>
    <w:p w14:paraId="19A6DFA9" w14:textId="77777777" w:rsidR="00434EFF" w:rsidRPr="00B1776A" w:rsidRDefault="00434EFF" w:rsidP="00154805">
      <w:pPr>
        <w:spacing w:after="0" w:line="240" w:lineRule="auto"/>
        <w:jc w:val="both"/>
        <w:rPr>
          <w:rFonts w:ascii="Arial" w:hAnsi="Arial" w:cs="Arial"/>
        </w:rPr>
      </w:pPr>
    </w:p>
    <w:p w14:paraId="31DF0381" w14:textId="77777777" w:rsidR="006A5B87" w:rsidRPr="00B1776A" w:rsidRDefault="006A5B87" w:rsidP="00154805">
      <w:pPr>
        <w:spacing w:after="0" w:line="240" w:lineRule="auto"/>
        <w:jc w:val="both"/>
        <w:rPr>
          <w:rFonts w:ascii="Arial" w:hAnsi="Arial" w:cs="Arial"/>
        </w:rPr>
      </w:pPr>
    </w:p>
    <w:p w14:paraId="53962CAD" w14:textId="77777777" w:rsidR="006A5B87" w:rsidRPr="00B1776A" w:rsidRDefault="006A5B87" w:rsidP="00154805">
      <w:pPr>
        <w:spacing w:after="0" w:line="240" w:lineRule="auto"/>
        <w:jc w:val="both"/>
        <w:rPr>
          <w:rFonts w:ascii="Arial" w:hAnsi="Arial" w:cs="Arial"/>
        </w:rPr>
      </w:pPr>
    </w:p>
    <w:p w14:paraId="433CC742" w14:textId="77777777" w:rsidR="006A5B87" w:rsidRPr="00B1776A" w:rsidRDefault="006A5B87" w:rsidP="00154805">
      <w:pPr>
        <w:spacing w:after="0" w:line="240" w:lineRule="auto"/>
        <w:jc w:val="both"/>
        <w:rPr>
          <w:rFonts w:ascii="Arial" w:hAnsi="Arial" w:cs="Arial"/>
        </w:rPr>
      </w:pPr>
    </w:p>
    <w:p w14:paraId="0DB503B9" w14:textId="77777777" w:rsidR="006A5B87" w:rsidRPr="00B1776A" w:rsidRDefault="006A5B87" w:rsidP="00154805">
      <w:pPr>
        <w:spacing w:after="0" w:line="240" w:lineRule="auto"/>
        <w:jc w:val="both"/>
        <w:rPr>
          <w:rFonts w:ascii="Arial" w:hAnsi="Arial" w:cs="Arial"/>
        </w:rPr>
      </w:pPr>
    </w:p>
    <w:p w14:paraId="745C9464" w14:textId="77777777" w:rsidR="006A5B87" w:rsidRPr="00B1776A" w:rsidRDefault="006A5B87" w:rsidP="00154805">
      <w:pPr>
        <w:spacing w:after="0" w:line="240" w:lineRule="auto"/>
        <w:jc w:val="both"/>
        <w:rPr>
          <w:rFonts w:ascii="Arial" w:hAnsi="Arial" w:cs="Arial"/>
        </w:rPr>
      </w:pPr>
    </w:p>
    <w:p w14:paraId="1EB5A569" w14:textId="77777777" w:rsidR="003E1CDC" w:rsidRDefault="003E1CDC" w:rsidP="00154805">
      <w:pPr>
        <w:spacing w:after="0" w:line="240" w:lineRule="auto"/>
        <w:jc w:val="both"/>
        <w:rPr>
          <w:rFonts w:ascii="Arial" w:hAnsi="Arial" w:cs="Arial"/>
          <w:b/>
          <w:sz w:val="32"/>
          <w:szCs w:val="32"/>
        </w:rPr>
      </w:pPr>
    </w:p>
    <w:p w14:paraId="399761F8" w14:textId="77777777" w:rsidR="003E1CDC" w:rsidRDefault="003E1CDC" w:rsidP="00154805">
      <w:pPr>
        <w:spacing w:after="0" w:line="240" w:lineRule="auto"/>
        <w:jc w:val="both"/>
        <w:rPr>
          <w:rFonts w:ascii="Arial" w:hAnsi="Arial" w:cs="Arial"/>
          <w:b/>
          <w:sz w:val="32"/>
          <w:szCs w:val="32"/>
        </w:rPr>
      </w:pPr>
    </w:p>
    <w:p w14:paraId="7F96431A" w14:textId="77777777" w:rsidR="00AE6867" w:rsidRPr="003E1CDC" w:rsidRDefault="007138A9" w:rsidP="00154805">
      <w:pPr>
        <w:spacing w:after="0" w:line="240" w:lineRule="auto"/>
        <w:jc w:val="both"/>
        <w:rPr>
          <w:rFonts w:ascii="Arial" w:hAnsi="Arial" w:cs="Arial"/>
          <w:b/>
          <w:sz w:val="36"/>
          <w:szCs w:val="36"/>
        </w:rPr>
      </w:pPr>
      <w:r w:rsidRPr="003E1CDC">
        <w:rPr>
          <w:rFonts w:ascii="Arial" w:hAnsi="Arial" w:cs="Arial"/>
          <w:b/>
          <w:sz w:val="36"/>
          <w:szCs w:val="36"/>
        </w:rPr>
        <w:t>Program</w:t>
      </w:r>
      <w:r w:rsidR="008216B4" w:rsidRPr="003E1CDC">
        <w:rPr>
          <w:rFonts w:ascii="Arial" w:hAnsi="Arial" w:cs="Arial"/>
          <w:b/>
          <w:sz w:val="36"/>
          <w:szCs w:val="36"/>
        </w:rPr>
        <w:t>me</w:t>
      </w:r>
      <w:r w:rsidR="00AE6867" w:rsidRPr="003E1CDC">
        <w:rPr>
          <w:rFonts w:ascii="Arial" w:hAnsi="Arial" w:cs="Arial"/>
          <w:b/>
          <w:sz w:val="36"/>
          <w:szCs w:val="36"/>
        </w:rPr>
        <w:t xml:space="preserve"> Specification</w:t>
      </w:r>
      <w:r w:rsidR="00F95093" w:rsidRPr="003E1CDC">
        <w:rPr>
          <w:rFonts w:ascii="Arial" w:hAnsi="Arial" w:cs="Arial"/>
          <w:b/>
          <w:sz w:val="36"/>
          <w:szCs w:val="36"/>
        </w:rPr>
        <w:fldChar w:fldCharType="begin"/>
      </w:r>
      <w:r w:rsidR="00AE6867" w:rsidRPr="003E1CDC">
        <w:rPr>
          <w:rFonts w:ascii="Arial" w:hAnsi="Arial" w:cs="Arial"/>
          <w:sz w:val="36"/>
          <w:szCs w:val="36"/>
        </w:rPr>
        <w:instrText xml:space="preserve"> XE "Programme Specification" </w:instrText>
      </w:r>
      <w:r w:rsidR="00F95093" w:rsidRPr="003E1CDC">
        <w:rPr>
          <w:rFonts w:ascii="Arial" w:hAnsi="Arial" w:cs="Arial"/>
          <w:b/>
          <w:sz w:val="36"/>
          <w:szCs w:val="36"/>
        </w:rPr>
        <w:fldChar w:fldCharType="end"/>
      </w:r>
    </w:p>
    <w:p w14:paraId="42993EBF" w14:textId="77777777" w:rsidR="00AE6867" w:rsidRPr="00B1776A" w:rsidRDefault="00AE6867" w:rsidP="00154805">
      <w:pPr>
        <w:spacing w:after="0" w:line="240" w:lineRule="auto"/>
        <w:jc w:val="both"/>
        <w:rPr>
          <w:rFonts w:ascii="Arial" w:hAnsi="Arial" w:cs="Arial"/>
        </w:rPr>
      </w:pPr>
    </w:p>
    <w:p w14:paraId="0C08FA6F" w14:textId="77777777" w:rsidR="006A5B87" w:rsidRPr="00B1776A" w:rsidRDefault="006A5B87" w:rsidP="00154805">
      <w:pPr>
        <w:spacing w:after="0" w:line="240" w:lineRule="auto"/>
        <w:jc w:val="both"/>
        <w:rPr>
          <w:rFonts w:ascii="Arial" w:hAnsi="Arial" w:cs="Arial"/>
        </w:rPr>
      </w:pPr>
    </w:p>
    <w:p w14:paraId="4F7C2E05" w14:textId="77777777" w:rsidR="006A5B87" w:rsidRPr="00B1776A" w:rsidRDefault="006A5B87" w:rsidP="00154805">
      <w:pPr>
        <w:spacing w:after="0" w:line="240" w:lineRule="auto"/>
        <w:jc w:val="both"/>
        <w:rPr>
          <w:rFonts w:ascii="Arial" w:hAnsi="Arial" w:cs="Arial"/>
        </w:rPr>
      </w:pPr>
    </w:p>
    <w:p w14:paraId="69FE4A69" w14:textId="77777777" w:rsidR="00697537" w:rsidRPr="003E1CDC" w:rsidRDefault="00AE6867" w:rsidP="00A260AD">
      <w:pPr>
        <w:tabs>
          <w:tab w:val="left" w:pos="4111"/>
        </w:tabs>
        <w:spacing w:after="0" w:line="240" w:lineRule="auto"/>
        <w:jc w:val="both"/>
        <w:rPr>
          <w:rFonts w:ascii="Arial" w:hAnsi="Arial" w:cs="Arial"/>
          <w:b/>
          <w:sz w:val="24"/>
          <w:szCs w:val="24"/>
        </w:rPr>
      </w:pPr>
      <w:r w:rsidRPr="003E1CDC">
        <w:rPr>
          <w:rFonts w:ascii="Arial" w:hAnsi="Arial" w:cs="Arial"/>
          <w:b/>
          <w:sz w:val="24"/>
          <w:szCs w:val="24"/>
        </w:rPr>
        <w:t>Title of Course</w:t>
      </w:r>
      <w:r w:rsidR="009E1BDB" w:rsidRPr="003E1CDC">
        <w:rPr>
          <w:rFonts w:ascii="Arial" w:hAnsi="Arial" w:cs="Arial"/>
          <w:b/>
          <w:sz w:val="24"/>
          <w:szCs w:val="24"/>
        </w:rPr>
        <w:t>s</w:t>
      </w:r>
      <w:r w:rsidR="00D13FA3" w:rsidRPr="003E1CDC">
        <w:rPr>
          <w:rFonts w:ascii="Arial" w:hAnsi="Arial" w:cs="Arial"/>
          <w:b/>
          <w:sz w:val="24"/>
          <w:szCs w:val="24"/>
        </w:rPr>
        <w:t>:</w:t>
      </w:r>
      <w:r w:rsidR="00D13FA3" w:rsidRPr="003E1CDC">
        <w:rPr>
          <w:rFonts w:ascii="Arial" w:hAnsi="Arial" w:cs="Arial"/>
          <w:b/>
          <w:sz w:val="24"/>
          <w:szCs w:val="24"/>
        </w:rPr>
        <w:tab/>
      </w:r>
      <w:r w:rsidR="00697537" w:rsidRPr="003E1CDC">
        <w:rPr>
          <w:rFonts w:ascii="Arial" w:hAnsi="Arial" w:cs="Arial"/>
          <w:b/>
          <w:sz w:val="24"/>
          <w:szCs w:val="24"/>
        </w:rPr>
        <w:t>BA (Hons) Communication Design</w:t>
      </w:r>
      <w:r w:rsidR="00D13FA3" w:rsidRPr="003E1CDC">
        <w:rPr>
          <w:rFonts w:ascii="Arial" w:hAnsi="Arial" w:cs="Arial"/>
          <w:b/>
          <w:sz w:val="24"/>
          <w:szCs w:val="24"/>
        </w:rPr>
        <w:t xml:space="preserve"> </w:t>
      </w:r>
    </w:p>
    <w:p w14:paraId="5B797AC1" w14:textId="77777777" w:rsidR="00697537" w:rsidRPr="00A260AD" w:rsidRDefault="00A260AD" w:rsidP="00A260AD">
      <w:pPr>
        <w:tabs>
          <w:tab w:val="left" w:pos="4111"/>
        </w:tabs>
        <w:spacing w:after="0" w:line="240" w:lineRule="auto"/>
        <w:jc w:val="both"/>
        <w:rPr>
          <w:rFonts w:ascii="Arial" w:hAnsi="Arial" w:cs="Arial"/>
          <w:sz w:val="24"/>
          <w:szCs w:val="24"/>
        </w:rPr>
      </w:pPr>
      <w:r>
        <w:rPr>
          <w:rFonts w:ascii="Arial" w:hAnsi="Arial" w:cs="Arial"/>
          <w:b/>
        </w:rPr>
        <w:tab/>
      </w:r>
      <w:r w:rsidRPr="00A260AD">
        <w:rPr>
          <w:rFonts w:ascii="Arial" w:hAnsi="Arial" w:cs="Arial"/>
        </w:rPr>
        <w:t>BA (Hons) Fashion Design</w:t>
      </w:r>
    </w:p>
    <w:p w14:paraId="5E672B6F" w14:textId="77777777" w:rsidR="003E1CDC" w:rsidRDefault="00A260AD" w:rsidP="00A260AD">
      <w:pPr>
        <w:tabs>
          <w:tab w:val="left" w:pos="4111"/>
        </w:tabs>
        <w:spacing w:after="0" w:line="240" w:lineRule="auto"/>
        <w:jc w:val="both"/>
        <w:rPr>
          <w:rFonts w:ascii="Arial" w:hAnsi="Arial" w:cs="Arial"/>
        </w:rPr>
      </w:pPr>
      <w:r>
        <w:rPr>
          <w:rFonts w:ascii="Arial" w:hAnsi="Arial" w:cs="Arial"/>
          <w:b/>
          <w:sz w:val="24"/>
          <w:szCs w:val="24"/>
        </w:rPr>
        <w:tab/>
      </w:r>
      <w:r w:rsidRPr="00AC17E9">
        <w:rPr>
          <w:rFonts w:ascii="Arial" w:hAnsi="Arial" w:cs="Arial"/>
        </w:rPr>
        <w:t>BA (Hons) Interior Architecture &amp; Design</w:t>
      </w:r>
    </w:p>
    <w:p w14:paraId="36FA1BB0" w14:textId="77777777" w:rsidR="00A260AD" w:rsidRDefault="00A260AD" w:rsidP="00A260AD">
      <w:pPr>
        <w:tabs>
          <w:tab w:val="left" w:pos="4111"/>
        </w:tabs>
        <w:spacing w:after="0" w:line="240" w:lineRule="auto"/>
        <w:jc w:val="both"/>
        <w:rPr>
          <w:rFonts w:ascii="Arial" w:hAnsi="Arial" w:cs="Arial"/>
          <w:b/>
          <w:sz w:val="24"/>
          <w:szCs w:val="24"/>
        </w:rPr>
      </w:pPr>
    </w:p>
    <w:p w14:paraId="34050B07" w14:textId="77777777" w:rsidR="005A7C9F" w:rsidRPr="003E1CDC" w:rsidRDefault="005A7C9F" w:rsidP="00A260AD">
      <w:pPr>
        <w:tabs>
          <w:tab w:val="left" w:pos="4111"/>
        </w:tabs>
        <w:spacing w:after="0" w:line="240" w:lineRule="auto"/>
        <w:jc w:val="both"/>
        <w:rPr>
          <w:rFonts w:ascii="Arial" w:hAnsi="Arial" w:cs="Arial"/>
          <w:b/>
          <w:sz w:val="24"/>
          <w:szCs w:val="24"/>
        </w:rPr>
      </w:pPr>
    </w:p>
    <w:p w14:paraId="4084C816" w14:textId="77777777" w:rsidR="00AE6867" w:rsidRPr="003E1CDC" w:rsidRDefault="00C2021A" w:rsidP="00A260AD">
      <w:pPr>
        <w:tabs>
          <w:tab w:val="left" w:pos="4111"/>
        </w:tabs>
        <w:spacing w:after="0" w:line="240" w:lineRule="auto"/>
        <w:jc w:val="both"/>
        <w:rPr>
          <w:rFonts w:ascii="Arial" w:hAnsi="Arial" w:cs="Arial"/>
          <w:sz w:val="24"/>
          <w:szCs w:val="24"/>
        </w:rPr>
      </w:pPr>
      <w:r w:rsidRPr="003E1CDC">
        <w:rPr>
          <w:rFonts w:ascii="Arial" w:hAnsi="Arial" w:cs="Arial"/>
          <w:b/>
          <w:sz w:val="24"/>
          <w:szCs w:val="24"/>
        </w:rPr>
        <w:t>Date Specification Produced:</w:t>
      </w:r>
      <w:r w:rsidRPr="003E1CDC">
        <w:rPr>
          <w:rFonts w:ascii="Arial" w:hAnsi="Arial" w:cs="Arial"/>
          <w:b/>
          <w:sz w:val="24"/>
          <w:szCs w:val="24"/>
        </w:rPr>
        <w:tab/>
      </w:r>
      <w:r w:rsidR="00AE6867" w:rsidRPr="003E1CDC">
        <w:rPr>
          <w:rFonts w:ascii="Arial" w:hAnsi="Arial" w:cs="Arial"/>
          <w:b/>
          <w:sz w:val="24"/>
          <w:szCs w:val="24"/>
        </w:rPr>
        <w:t>March 201</w:t>
      </w:r>
      <w:r w:rsidR="000A64CE" w:rsidRPr="003E1CDC">
        <w:rPr>
          <w:rFonts w:ascii="Arial" w:hAnsi="Arial" w:cs="Arial"/>
          <w:b/>
          <w:sz w:val="24"/>
          <w:szCs w:val="24"/>
        </w:rPr>
        <w:t>6</w:t>
      </w:r>
      <w:r w:rsidR="007A10B3" w:rsidRPr="003E1CDC">
        <w:rPr>
          <w:rFonts w:ascii="Arial" w:hAnsi="Arial" w:cs="Arial"/>
          <w:b/>
          <w:sz w:val="24"/>
          <w:szCs w:val="24"/>
        </w:rPr>
        <w:t xml:space="preserve">  </w:t>
      </w:r>
    </w:p>
    <w:p w14:paraId="40FCC4D7" w14:textId="77777777" w:rsidR="006A5B87" w:rsidRPr="003E1CDC" w:rsidRDefault="006A5B87" w:rsidP="00A260AD">
      <w:pPr>
        <w:tabs>
          <w:tab w:val="left" w:pos="4111"/>
        </w:tabs>
        <w:spacing w:after="0" w:line="240" w:lineRule="auto"/>
        <w:jc w:val="both"/>
        <w:rPr>
          <w:rFonts w:ascii="Arial" w:hAnsi="Arial" w:cs="Arial"/>
          <w:sz w:val="24"/>
          <w:szCs w:val="24"/>
        </w:rPr>
      </w:pPr>
    </w:p>
    <w:p w14:paraId="3C184592" w14:textId="77777777" w:rsidR="00AE6867" w:rsidRPr="003E1CDC" w:rsidRDefault="00AE6867" w:rsidP="00A260AD">
      <w:pPr>
        <w:tabs>
          <w:tab w:val="left" w:pos="4111"/>
        </w:tabs>
        <w:spacing w:after="0" w:line="240" w:lineRule="auto"/>
        <w:jc w:val="both"/>
        <w:rPr>
          <w:rFonts w:ascii="Arial" w:hAnsi="Arial" w:cs="Arial"/>
          <w:b/>
          <w:sz w:val="24"/>
          <w:szCs w:val="24"/>
        </w:rPr>
      </w:pPr>
      <w:r w:rsidRPr="003E1CDC">
        <w:rPr>
          <w:rFonts w:ascii="Arial" w:hAnsi="Arial" w:cs="Arial"/>
          <w:b/>
          <w:sz w:val="24"/>
          <w:szCs w:val="24"/>
        </w:rPr>
        <w:t>Date Specification Last Revised:</w:t>
      </w:r>
      <w:r w:rsidR="00772CBE">
        <w:rPr>
          <w:rFonts w:ascii="Arial" w:hAnsi="Arial" w:cs="Arial"/>
          <w:b/>
          <w:sz w:val="24"/>
          <w:szCs w:val="24"/>
        </w:rPr>
        <w:tab/>
      </w:r>
      <w:r w:rsidR="00667B0F">
        <w:rPr>
          <w:rFonts w:ascii="Arial" w:hAnsi="Arial" w:cs="Arial"/>
          <w:b/>
          <w:sz w:val="24"/>
          <w:szCs w:val="24"/>
        </w:rPr>
        <w:t>March 2020</w:t>
      </w:r>
    </w:p>
    <w:p w14:paraId="0A31C73C" w14:textId="77777777" w:rsidR="00AE6867" w:rsidRPr="00B1776A" w:rsidRDefault="00AE6867" w:rsidP="00154805">
      <w:pPr>
        <w:spacing w:after="0" w:line="240" w:lineRule="auto"/>
        <w:jc w:val="both"/>
        <w:rPr>
          <w:rFonts w:ascii="Arial" w:hAnsi="Arial" w:cs="Arial"/>
          <w:b/>
        </w:rPr>
      </w:pPr>
    </w:p>
    <w:p w14:paraId="32B5106E" w14:textId="77777777" w:rsidR="00AE6867" w:rsidRPr="00B1776A" w:rsidRDefault="00AE6867" w:rsidP="00154805">
      <w:pPr>
        <w:spacing w:after="0" w:line="240" w:lineRule="auto"/>
        <w:jc w:val="both"/>
        <w:rPr>
          <w:rFonts w:ascii="Arial" w:hAnsi="Arial" w:cs="Arial"/>
          <w:b/>
        </w:rPr>
      </w:pPr>
    </w:p>
    <w:p w14:paraId="67441850" w14:textId="77777777" w:rsidR="00B1776A" w:rsidRDefault="00B1776A" w:rsidP="00154805">
      <w:pPr>
        <w:spacing w:after="0" w:line="240" w:lineRule="auto"/>
        <w:jc w:val="both"/>
        <w:rPr>
          <w:rFonts w:ascii="Arial" w:hAnsi="Arial" w:cs="Arial"/>
        </w:rPr>
      </w:pPr>
    </w:p>
    <w:p w14:paraId="3A65926C" w14:textId="77777777" w:rsidR="00B1776A" w:rsidRDefault="00B1776A" w:rsidP="00154805">
      <w:pPr>
        <w:spacing w:after="0" w:line="240" w:lineRule="auto"/>
        <w:jc w:val="both"/>
        <w:rPr>
          <w:rFonts w:ascii="Arial" w:hAnsi="Arial" w:cs="Arial"/>
        </w:rPr>
      </w:pPr>
    </w:p>
    <w:p w14:paraId="65AF1F82" w14:textId="77777777" w:rsidR="00B1776A" w:rsidRDefault="00B1776A" w:rsidP="00154805">
      <w:pPr>
        <w:spacing w:after="0" w:line="240" w:lineRule="auto"/>
        <w:jc w:val="both"/>
        <w:rPr>
          <w:rFonts w:ascii="Arial" w:hAnsi="Arial" w:cs="Arial"/>
        </w:rPr>
      </w:pPr>
    </w:p>
    <w:p w14:paraId="0A58BC1C" w14:textId="77777777" w:rsidR="00B1776A" w:rsidRDefault="00B1776A" w:rsidP="00154805">
      <w:pPr>
        <w:spacing w:after="0" w:line="240" w:lineRule="auto"/>
        <w:jc w:val="both"/>
        <w:rPr>
          <w:rFonts w:ascii="Arial" w:hAnsi="Arial" w:cs="Arial"/>
        </w:rPr>
      </w:pPr>
    </w:p>
    <w:p w14:paraId="093537A5" w14:textId="77777777" w:rsidR="00B1776A" w:rsidRDefault="00B1776A" w:rsidP="00154805">
      <w:pPr>
        <w:spacing w:after="0" w:line="240" w:lineRule="auto"/>
        <w:jc w:val="both"/>
        <w:rPr>
          <w:rFonts w:ascii="Arial" w:hAnsi="Arial" w:cs="Arial"/>
        </w:rPr>
      </w:pPr>
    </w:p>
    <w:p w14:paraId="59A474A1" w14:textId="77777777" w:rsidR="00B1776A" w:rsidRDefault="00B1776A" w:rsidP="00154805">
      <w:pPr>
        <w:spacing w:after="0" w:line="240" w:lineRule="auto"/>
        <w:jc w:val="both"/>
        <w:rPr>
          <w:rFonts w:ascii="Arial" w:hAnsi="Arial" w:cs="Arial"/>
        </w:rPr>
      </w:pPr>
    </w:p>
    <w:p w14:paraId="151B2D77" w14:textId="77777777" w:rsidR="00B1776A" w:rsidRDefault="00B1776A" w:rsidP="00154805">
      <w:pPr>
        <w:spacing w:after="0" w:line="240" w:lineRule="auto"/>
        <w:jc w:val="both"/>
        <w:rPr>
          <w:rFonts w:ascii="Arial" w:hAnsi="Arial" w:cs="Arial"/>
        </w:rPr>
      </w:pPr>
    </w:p>
    <w:p w14:paraId="4EABF410" w14:textId="77777777" w:rsidR="00B1776A" w:rsidRDefault="00B1776A" w:rsidP="00154805">
      <w:pPr>
        <w:spacing w:after="0" w:line="240" w:lineRule="auto"/>
        <w:jc w:val="both"/>
        <w:rPr>
          <w:rFonts w:ascii="Arial" w:hAnsi="Arial" w:cs="Arial"/>
        </w:rPr>
      </w:pPr>
    </w:p>
    <w:p w14:paraId="35BEEEBE" w14:textId="77777777" w:rsidR="00B1776A" w:rsidRDefault="00B1776A" w:rsidP="00154805">
      <w:pPr>
        <w:spacing w:after="0" w:line="240" w:lineRule="auto"/>
        <w:jc w:val="both"/>
        <w:rPr>
          <w:rFonts w:ascii="Arial" w:hAnsi="Arial" w:cs="Arial"/>
        </w:rPr>
      </w:pPr>
    </w:p>
    <w:p w14:paraId="78D9BC32" w14:textId="77777777" w:rsidR="00B1776A" w:rsidRDefault="00B1776A" w:rsidP="00154805">
      <w:pPr>
        <w:spacing w:after="0" w:line="240" w:lineRule="auto"/>
        <w:jc w:val="both"/>
        <w:rPr>
          <w:rFonts w:ascii="Arial" w:hAnsi="Arial" w:cs="Arial"/>
        </w:rPr>
      </w:pPr>
    </w:p>
    <w:p w14:paraId="5415CDD0" w14:textId="77777777" w:rsidR="00B1776A" w:rsidRDefault="00B1776A" w:rsidP="00154805">
      <w:pPr>
        <w:spacing w:after="0" w:line="240" w:lineRule="auto"/>
        <w:jc w:val="both"/>
        <w:rPr>
          <w:rFonts w:ascii="Arial" w:hAnsi="Arial" w:cs="Arial"/>
        </w:rPr>
      </w:pPr>
    </w:p>
    <w:p w14:paraId="638583F2" w14:textId="77777777" w:rsidR="00B1776A" w:rsidRDefault="00B1776A" w:rsidP="00154805">
      <w:pPr>
        <w:spacing w:after="0" w:line="240" w:lineRule="auto"/>
        <w:jc w:val="both"/>
        <w:rPr>
          <w:rFonts w:ascii="Arial" w:hAnsi="Arial" w:cs="Arial"/>
        </w:rPr>
      </w:pPr>
    </w:p>
    <w:p w14:paraId="1423BD86" w14:textId="77777777" w:rsidR="00B1776A" w:rsidRDefault="00B1776A" w:rsidP="00154805">
      <w:pPr>
        <w:spacing w:after="0" w:line="240" w:lineRule="auto"/>
        <w:jc w:val="both"/>
        <w:rPr>
          <w:rFonts w:ascii="Arial" w:hAnsi="Arial" w:cs="Arial"/>
        </w:rPr>
      </w:pPr>
    </w:p>
    <w:p w14:paraId="3A2A72A8" w14:textId="77777777" w:rsidR="00B1776A" w:rsidRDefault="00B1776A" w:rsidP="00154805">
      <w:pPr>
        <w:spacing w:after="0" w:line="240" w:lineRule="auto"/>
        <w:jc w:val="both"/>
        <w:rPr>
          <w:rFonts w:ascii="Arial" w:hAnsi="Arial" w:cs="Arial"/>
        </w:rPr>
      </w:pPr>
    </w:p>
    <w:p w14:paraId="097D5A9F" w14:textId="77777777" w:rsidR="00B1776A" w:rsidRDefault="00B1776A" w:rsidP="00154805">
      <w:pPr>
        <w:spacing w:after="0" w:line="240" w:lineRule="auto"/>
        <w:jc w:val="both"/>
        <w:rPr>
          <w:rFonts w:ascii="Arial" w:hAnsi="Arial" w:cs="Arial"/>
        </w:rPr>
      </w:pPr>
    </w:p>
    <w:p w14:paraId="290A3318" w14:textId="77777777" w:rsidR="00B1776A" w:rsidRDefault="00B1776A" w:rsidP="00154805">
      <w:pPr>
        <w:spacing w:after="0" w:line="240" w:lineRule="auto"/>
        <w:jc w:val="both"/>
        <w:rPr>
          <w:rFonts w:ascii="Arial" w:hAnsi="Arial" w:cs="Arial"/>
        </w:rPr>
      </w:pPr>
    </w:p>
    <w:p w14:paraId="0756F571" w14:textId="77777777" w:rsidR="00B1776A" w:rsidRDefault="00B1776A" w:rsidP="00154805">
      <w:pPr>
        <w:spacing w:after="0" w:line="240" w:lineRule="auto"/>
        <w:jc w:val="both"/>
        <w:rPr>
          <w:rFonts w:ascii="Arial" w:hAnsi="Arial" w:cs="Arial"/>
        </w:rPr>
      </w:pPr>
    </w:p>
    <w:p w14:paraId="2E129BBC" w14:textId="77777777" w:rsidR="00B1776A" w:rsidRDefault="00B1776A" w:rsidP="00154805">
      <w:pPr>
        <w:spacing w:after="0" w:line="240" w:lineRule="auto"/>
        <w:jc w:val="both"/>
        <w:rPr>
          <w:rFonts w:ascii="Arial" w:hAnsi="Arial" w:cs="Arial"/>
        </w:rPr>
      </w:pPr>
    </w:p>
    <w:p w14:paraId="1AED512B" w14:textId="77777777" w:rsidR="00B1776A" w:rsidRDefault="00B1776A" w:rsidP="00154805">
      <w:pPr>
        <w:spacing w:after="0" w:line="240" w:lineRule="auto"/>
        <w:jc w:val="both"/>
        <w:rPr>
          <w:rFonts w:ascii="Arial" w:hAnsi="Arial" w:cs="Arial"/>
        </w:rPr>
      </w:pPr>
    </w:p>
    <w:p w14:paraId="1D4F983E" w14:textId="77777777" w:rsidR="00B1776A" w:rsidRDefault="00B1776A" w:rsidP="00154805">
      <w:pPr>
        <w:spacing w:after="0" w:line="240" w:lineRule="auto"/>
        <w:jc w:val="both"/>
        <w:rPr>
          <w:rFonts w:ascii="Arial" w:hAnsi="Arial" w:cs="Arial"/>
        </w:rPr>
      </w:pPr>
    </w:p>
    <w:p w14:paraId="11905027" w14:textId="77777777" w:rsidR="00B1776A" w:rsidRDefault="00B1776A" w:rsidP="00154805">
      <w:pPr>
        <w:spacing w:after="0" w:line="240" w:lineRule="auto"/>
        <w:jc w:val="both"/>
        <w:rPr>
          <w:rFonts w:ascii="Arial" w:hAnsi="Arial" w:cs="Arial"/>
        </w:rPr>
      </w:pPr>
    </w:p>
    <w:p w14:paraId="685FA289" w14:textId="77777777" w:rsidR="00B1776A" w:rsidRDefault="00B1776A" w:rsidP="00154805">
      <w:pPr>
        <w:spacing w:after="0" w:line="240" w:lineRule="auto"/>
        <w:jc w:val="both"/>
        <w:rPr>
          <w:rFonts w:ascii="Arial" w:hAnsi="Arial" w:cs="Arial"/>
        </w:rPr>
      </w:pPr>
    </w:p>
    <w:p w14:paraId="37EB4EB7" w14:textId="77777777" w:rsidR="00B1776A" w:rsidRDefault="00B1776A" w:rsidP="00154805">
      <w:pPr>
        <w:spacing w:after="0" w:line="240" w:lineRule="auto"/>
        <w:jc w:val="both"/>
        <w:rPr>
          <w:rFonts w:ascii="Arial" w:hAnsi="Arial" w:cs="Arial"/>
        </w:rPr>
      </w:pPr>
    </w:p>
    <w:p w14:paraId="5937A05D" w14:textId="77777777" w:rsidR="0026705A" w:rsidRPr="00B1776A" w:rsidRDefault="003E1CDC" w:rsidP="00154805">
      <w:pPr>
        <w:spacing w:after="0" w:line="240" w:lineRule="auto"/>
        <w:jc w:val="both"/>
        <w:rPr>
          <w:rFonts w:ascii="Arial" w:hAnsi="Arial" w:cs="Arial"/>
        </w:rPr>
      </w:pPr>
      <w:r>
        <w:rPr>
          <w:rFonts w:ascii="Arial" w:hAnsi="Arial" w:cs="Arial"/>
        </w:rPr>
        <w:br w:type="page"/>
      </w:r>
      <w:r w:rsidR="004A0672" w:rsidRPr="005F413B">
        <w:rPr>
          <w:rFonts w:ascii="Arial" w:hAnsi="Arial" w:cs="Arial"/>
          <w:szCs w:val="24"/>
        </w:rPr>
        <w:lastRenderedPageBreak/>
        <w:t>This Programme Specification</w:t>
      </w:r>
      <w:r w:rsidR="004A0672" w:rsidRPr="005F413B">
        <w:rPr>
          <w:rFonts w:ascii="Arial" w:hAnsi="Arial" w:cs="Arial"/>
          <w:szCs w:val="24"/>
        </w:rPr>
        <w:fldChar w:fldCharType="begin"/>
      </w:r>
      <w:r w:rsidR="004A0672" w:rsidRPr="005F413B">
        <w:instrText xml:space="preserve"> XE "</w:instrText>
      </w:r>
      <w:r w:rsidR="004A0672" w:rsidRPr="005F413B">
        <w:rPr>
          <w:rFonts w:ascii="Arial" w:hAnsi="Arial" w:cs="Arial"/>
          <w:noProof/>
          <w:szCs w:val="24"/>
        </w:rPr>
        <w:instrText>Programme Specification</w:instrText>
      </w:r>
      <w:r w:rsidR="004A0672" w:rsidRPr="005F413B">
        <w:instrText xml:space="preserve">" </w:instrText>
      </w:r>
      <w:r w:rsidR="004A0672" w:rsidRPr="005F413B">
        <w:rPr>
          <w:rFonts w:ascii="Arial" w:hAnsi="Arial" w:cs="Arial"/>
          <w:szCs w:val="24"/>
        </w:rPr>
        <w:fldChar w:fldCharType="end"/>
      </w:r>
      <w:r w:rsidR="004A067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4610007A" w14:textId="77777777" w:rsidR="0026705A" w:rsidRPr="00B1776A" w:rsidRDefault="0026705A" w:rsidP="00154805">
      <w:pPr>
        <w:spacing w:after="0" w:line="240" w:lineRule="auto"/>
        <w:jc w:val="both"/>
        <w:rPr>
          <w:rFonts w:ascii="Arial" w:hAnsi="Arial" w:cs="Arial"/>
        </w:rPr>
      </w:pPr>
    </w:p>
    <w:p w14:paraId="6EEF295A" w14:textId="77777777" w:rsidR="0026705A" w:rsidRDefault="0026705A" w:rsidP="00154805">
      <w:pPr>
        <w:spacing w:after="0" w:line="240" w:lineRule="auto"/>
        <w:jc w:val="both"/>
        <w:rPr>
          <w:rFonts w:ascii="Arial" w:hAnsi="Arial" w:cs="Arial"/>
        </w:rPr>
      </w:pPr>
    </w:p>
    <w:p w14:paraId="68124426" w14:textId="77777777" w:rsidR="00C74C15" w:rsidRPr="00B1776A" w:rsidRDefault="00C74C15" w:rsidP="00154805">
      <w:pPr>
        <w:spacing w:after="0" w:line="240" w:lineRule="auto"/>
        <w:jc w:val="both"/>
        <w:rPr>
          <w:rFonts w:ascii="Arial" w:hAnsi="Arial" w:cs="Arial"/>
        </w:rPr>
        <w:sectPr w:rsidR="00C74C15" w:rsidRPr="00B1776A" w:rsidSect="003C29B1">
          <w:footerReference w:type="default" r:id="rId13"/>
          <w:pgSz w:w="11906" w:h="16838" w:code="9"/>
          <w:pgMar w:top="1440" w:right="1440" w:bottom="1440" w:left="1440" w:header="432" w:footer="720" w:gutter="0"/>
          <w:pgNumType w:start="1"/>
          <w:cols w:space="708"/>
          <w:docGrid w:linePitch="360"/>
        </w:sectPr>
      </w:pPr>
    </w:p>
    <w:p w14:paraId="1FCD59B9"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23F7C19C" w14:textId="77777777" w:rsidR="000A6974" w:rsidRPr="00B1776A" w:rsidRDefault="000A6974" w:rsidP="002E4982">
      <w:pPr>
        <w:spacing w:after="0" w:line="240" w:lineRule="auto"/>
        <w:jc w:val="both"/>
        <w:rPr>
          <w:rFonts w:ascii="Arial" w:hAnsi="Arial" w:cs="Arial"/>
          <w:b/>
        </w:rPr>
      </w:pPr>
    </w:p>
    <w:tbl>
      <w:tblPr>
        <w:tblW w:w="9242" w:type="dxa"/>
        <w:tblInd w:w="-1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6785650E" w14:textId="77777777" w:rsidTr="000154E4">
        <w:tc>
          <w:tcPr>
            <w:tcW w:w="3936" w:type="dxa"/>
          </w:tcPr>
          <w:p w14:paraId="72CB485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7BA46862" w14:textId="77777777" w:rsidR="00A260AD" w:rsidRPr="00A260AD" w:rsidRDefault="00A260AD" w:rsidP="00A260AD">
            <w:pPr>
              <w:spacing w:after="0" w:line="240" w:lineRule="auto"/>
              <w:jc w:val="both"/>
              <w:rPr>
                <w:rFonts w:ascii="Arial" w:hAnsi="Arial" w:cs="Arial"/>
                <w:b/>
              </w:rPr>
            </w:pPr>
            <w:r w:rsidRPr="00A260AD">
              <w:rPr>
                <w:rFonts w:ascii="Arial" w:hAnsi="Arial" w:cs="Arial"/>
                <w:b/>
              </w:rPr>
              <w:t>BA (Hons) Communication Design</w:t>
            </w:r>
          </w:p>
          <w:p w14:paraId="6D456BD0" w14:textId="77777777" w:rsidR="00A260AD" w:rsidRPr="00A260AD" w:rsidRDefault="00A260AD" w:rsidP="00A260AD">
            <w:pPr>
              <w:spacing w:after="0" w:line="240" w:lineRule="auto"/>
              <w:jc w:val="both"/>
              <w:rPr>
                <w:rFonts w:ascii="Arial" w:hAnsi="Arial" w:cs="Arial"/>
              </w:rPr>
            </w:pPr>
            <w:r w:rsidRPr="00A260AD">
              <w:rPr>
                <w:rFonts w:ascii="Arial" w:hAnsi="Arial" w:cs="Arial"/>
              </w:rPr>
              <w:t>BA (Hons) Fashion Design</w:t>
            </w:r>
          </w:p>
          <w:p w14:paraId="1B460047" w14:textId="77777777" w:rsidR="000A6974" w:rsidRPr="0053370F" w:rsidRDefault="00A260AD" w:rsidP="00A260AD">
            <w:pPr>
              <w:spacing w:after="0" w:line="240" w:lineRule="auto"/>
              <w:jc w:val="both"/>
              <w:rPr>
                <w:rFonts w:ascii="Arial" w:hAnsi="Arial" w:cs="Arial"/>
                <w:b/>
              </w:rPr>
            </w:pPr>
            <w:r w:rsidRPr="00A07CDF">
              <w:rPr>
                <w:rFonts w:ascii="Arial" w:hAnsi="Arial" w:cs="Arial"/>
              </w:rPr>
              <w:t>BA (Hons) Interior Architecture &amp; Design</w:t>
            </w:r>
          </w:p>
        </w:tc>
      </w:tr>
      <w:tr w:rsidR="000A6974" w:rsidRPr="0053370F" w14:paraId="10AE7D43" w14:textId="77777777" w:rsidTr="000154E4">
        <w:tc>
          <w:tcPr>
            <w:tcW w:w="3936" w:type="dxa"/>
          </w:tcPr>
          <w:p w14:paraId="0382ABF2"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470B1EE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6883BA67" w14:textId="77777777" w:rsidTr="000154E4">
        <w:tc>
          <w:tcPr>
            <w:tcW w:w="3936" w:type="dxa"/>
          </w:tcPr>
          <w:p w14:paraId="11081CE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7F4A82A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2B034ABC" w14:textId="77777777" w:rsidTr="000154E4">
        <w:tc>
          <w:tcPr>
            <w:tcW w:w="3936" w:type="dxa"/>
          </w:tcPr>
          <w:p w14:paraId="2092EAF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3F4DE97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0B144B76" w14:textId="77777777" w:rsidTr="000154E4">
        <w:tc>
          <w:tcPr>
            <w:tcW w:w="3936" w:type="dxa"/>
          </w:tcPr>
          <w:p w14:paraId="3856DE79"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77A18911"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249FB221" w14:textId="77777777" w:rsidR="000A6974" w:rsidRPr="00B1776A" w:rsidRDefault="000A6974" w:rsidP="002E4982">
      <w:pPr>
        <w:spacing w:after="0" w:line="240" w:lineRule="auto"/>
        <w:jc w:val="both"/>
        <w:rPr>
          <w:rFonts w:ascii="Arial" w:hAnsi="Arial" w:cs="Arial"/>
          <w:b/>
        </w:rPr>
      </w:pPr>
    </w:p>
    <w:p w14:paraId="1D8161AD" w14:textId="77777777" w:rsidR="000A6974" w:rsidRPr="00B1776A" w:rsidRDefault="000A6974" w:rsidP="002E4982">
      <w:pPr>
        <w:spacing w:after="0" w:line="240" w:lineRule="auto"/>
        <w:jc w:val="both"/>
        <w:rPr>
          <w:rFonts w:ascii="Arial" w:hAnsi="Arial" w:cs="Arial"/>
          <w:b/>
        </w:rPr>
      </w:pPr>
    </w:p>
    <w:p w14:paraId="078CDA7B"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41A64FBD" w14:textId="77777777" w:rsidR="0049445F" w:rsidRPr="00B1776A" w:rsidRDefault="0049445F" w:rsidP="002E4982">
      <w:pPr>
        <w:spacing w:after="0" w:line="240" w:lineRule="auto"/>
        <w:jc w:val="both"/>
        <w:rPr>
          <w:rFonts w:ascii="Arial" w:hAnsi="Arial" w:cs="Arial"/>
          <w:b/>
        </w:rPr>
      </w:pPr>
    </w:p>
    <w:p w14:paraId="244DE233"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5AEB7E84" w14:textId="77777777" w:rsidR="00AB276A" w:rsidRPr="00B1776A" w:rsidRDefault="00AB276A" w:rsidP="002E4982">
      <w:pPr>
        <w:spacing w:after="0" w:line="240" w:lineRule="auto"/>
        <w:jc w:val="both"/>
        <w:rPr>
          <w:rFonts w:ascii="Arial" w:hAnsi="Arial" w:cs="Arial"/>
        </w:rPr>
      </w:pPr>
    </w:p>
    <w:p w14:paraId="17616C71"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0F89E067" w14:textId="77777777" w:rsidR="002E4982" w:rsidRDefault="002E4982" w:rsidP="002E4982">
      <w:pPr>
        <w:spacing w:after="0" w:line="240" w:lineRule="auto"/>
        <w:jc w:val="both"/>
        <w:rPr>
          <w:rFonts w:ascii="Arial" w:hAnsi="Arial" w:cs="Arial"/>
          <w:color w:val="000000"/>
          <w:lang w:val="en-US"/>
        </w:rPr>
      </w:pPr>
    </w:p>
    <w:p w14:paraId="37728F7C"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and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40F74723"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6970E14E"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2A805424" w14:textId="77777777" w:rsidR="000C258B" w:rsidRPr="00B1776A" w:rsidRDefault="000C258B" w:rsidP="002E4982">
      <w:pPr>
        <w:spacing w:after="0" w:line="240" w:lineRule="auto"/>
        <w:jc w:val="both"/>
        <w:rPr>
          <w:rFonts w:ascii="Arial" w:hAnsi="Arial" w:cs="Arial"/>
          <w:color w:val="000000"/>
          <w:lang w:val="en-US"/>
        </w:rPr>
      </w:pPr>
    </w:p>
    <w:p w14:paraId="1828A4A6"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reali</w:t>
      </w:r>
      <w:r w:rsidR="00A15C16">
        <w:rPr>
          <w:rFonts w:ascii="Arial" w:hAnsi="Arial" w:cs="Arial"/>
          <w:color w:val="000000"/>
          <w:lang w:val="en-US"/>
        </w:rPr>
        <w:t>s</w:t>
      </w:r>
      <w:r w:rsidRPr="00B1776A">
        <w:rPr>
          <w:rFonts w:ascii="Arial" w:hAnsi="Arial" w:cs="Arial"/>
          <w:color w:val="000000"/>
          <w:lang w:val="en-US"/>
        </w:rPr>
        <w:t xml:space="preserve">ed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r w:rsidR="00577784">
        <w:rPr>
          <w:rFonts w:ascii="Arial" w:hAnsi="Arial" w:cs="Arial"/>
          <w:color w:val="000000"/>
          <w:lang w:val="en-US"/>
        </w:rPr>
        <w:t>programme</w:t>
      </w:r>
      <w:r w:rsidR="00C55A47" w:rsidRPr="00B1776A">
        <w:rPr>
          <w:rFonts w:ascii="Arial" w:hAnsi="Arial" w:cs="Arial"/>
          <w:color w:val="000000"/>
          <w:lang w:val="en-US"/>
        </w:rPr>
        <w:t xml:space="preserve">s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
    <w:p w14:paraId="6A41374A" w14:textId="77777777" w:rsidR="00620D9D" w:rsidRPr="00B1776A" w:rsidRDefault="00620D9D" w:rsidP="002E4982">
      <w:pPr>
        <w:spacing w:after="0" w:line="240" w:lineRule="auto"/>
        <w:jc w:val="both"/>
        <w:rPr>
          <w:rFonts w:ascii="Arial" w:hAnsi="Arial" w:cs="Arial"/>
          <w:color w:val="000000"/>
          <w:lang w:val="en-US"/>
        </w:rPr>
      </w:pPr>
    </w:p>
    <w:p w14:paraId="62F2FA8E"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1E831046" w14:textId="77777777" w:rsidR="002E15B2" w:rsidRPr="00B1776A" w:rsidRDefault="002E15B2" w:rsidP="002E4982">
      <w:pPr>
        <w:spacing w:after="0" w:line="240" w:lineRule="auto"/>
        <w:jc w:val="both"/>
        <w:rPr>
          <w:rFonts w:ascii="Arial" w:hAnsi="Arial" w:cs="Arial"/>
          <w:color w:val="000000"/>
          <w:lang w:val="en-US"/>
        </w:rPr>
      </w:pPr>
    </w:p>
    <w:p w14:paraId="25141C7B"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way in which the design and educational ideals of the IIAD are concreti</w:t>
      </w:r>
      <w:r w:rsidR="00A15C16">
        <w:rPr>
          <w:rFonts w:ascii="Arial" w:hAnsi="Arial" w:cs="Arial"/>
          <w:color w:val="000000"/>
          <w:lang w:val="en-US"/>
        </w:rPr>
        <w:t>s</w:t>
      </w:r>
      <w:r w:rsidR="00760C29" w:rsidRPr="00B1776A">
        <w:rPr>
          <w:rFonts w:ascii="Arial" w:hAnsi="Arial" w:cs="Arial"/>
          <w:color w:val="000000"/>
          <w:lang w:val="en-US"/>
        </w:rPr>
        <w:t xml:space="preserve">ed within the </w:t>
      </w:r>
      <w:r w:rsidR="00577784">
        <w:rPr>
          <w:rFonts w:ascii="Arial" w:hAnsi="Arial" w:cs="Arial"/>
          <w:color w:val="000000"/>
          <w:lang w:val="en-US"/>
        </w:rPr>
        <w:t>programme</w:t>
      </w:r>
      <w:r w:rsidR="00760C29" w:rsidRPr="00B1776A">
        <w:rPr>
          <w:rFonts w:ascii="Arial" w:hAnsi="Arial" w:cs="Arial"/>
          <w:color w:val="000000"/>
          <w:lang w:val="en-US"/>
        </w:rPr>
        <w:t xml:space="preserve">s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FD4FE2">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the focus in understanding, interpreting and analy</w:t>
      </w:r>
      <w:r w:rsidR="00A15C16">
        <w:rPr>
          <w:rFonts w:ascii="Arial" w:hAnsi="Arial" w:cs="Arial"/>
          <w:color w:val="000000"/>
          <w:lang w:val="en-US"/>
        </w:rPr>
        <w:t>s</w:t>
      </w:r>
      <w:r w:rsidR="00D218CB" w:rsidRPr="00B1776A">
        <w:rPr>
          <w:rFonts w:ascii="Arial" w:hAnsi="Arial" w:cs="Arial"/>
          <w:color w:val="000000"/>
          <w:lang w:val="en-US"/>
        </w:rPr>
        <w:t xml:space="preserve">ing the embodied knowledge(s) about design that students already possess. In this sense, the focus of the level is on the self. </w:t>
      </w:r>
    </w:p>
    <w:p w14:paraId="0F95665D" w14:textId="77777777" w:rsidR="00B1776A" w:rsidRDefault="00B1776A" w:rsidP="002E4982">
      <w:pPr>
        <w:spacing w:after="0" w:line="240" w:lineRule="auto"/>
        <w:jc w:val="both"/>
        <w:rPr>
          <w:rFonts w:ascii="Arial" w:hAnsi="Arial" w:cs="Arial"/>
          <w:color w:val="000000"/>
          <w:lang w:val="en-US"/>
        </w:rPr>
      </w:pPr>
    </w:p>
    <w:p w14:paraId="7184C2CB" w14:textId="77777777" w:rsidR="002E15B2" w:rsidRPr="00BC1670" w:rsidRDefault="00FD4FE2"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In the final level, the major/capstone design project turns the focus back on the designer-self enabling them to reflect and synthesi</w:t>
      </w:r>
      <w:r w:rsidR="00A15C16" w:rsidRPr="00BC1670">
        <w:rPr>
          <w:rFonts w:ascii="Arial" w:hAnsi="Arial" w:cs="Arial"/>
          <w:lang w:val="en-US"/>
        </w:rPr>
        <w:t>s</w:t>
      </w:r>
      <w:r w:rsidR="00FF3A22" w:rsidRPr="00BC1670">
        <w:rPr>
          <w:rFonts w:ascii="Arial" w:hAnsi="Arial" w:cs="Arial"/>
          <w:lang w:val="en-US"/>
        </w:rPr>
        <w:t>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0D31CAC1" w14:textId="77777777" w:rsidR="00C25176" w:rsidRPr="00BC1670" w:rsidRDefault="00C25176" w:rsidP="002E4982">
      <w:pPr>
        <w:spacing w:after="0" w:line="240" w:lineRule="auto"/>
        <w:jc w:val="both"/>
        <w:rPr>
          <w:rFonts w:ascii="Arial" w:hAnsi="Arial" w:cs="Arial"/>
          <w:lang w:val="en-US"/>
        </w:rPr>
      </w:pPr>
    </w:p>
    <w:p w14:paraId="4A3BFBE5"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7A3B595A" w14:textId="77777777" w:rsidR="008254AE" w:rsidRPr="00B1776A" w:rsidRDefault="008254AE" w:rsidP="002E4982">
      <w:pPr>
        <w:spacing w:after="0" w:line="240" w:lineRule="auto"/>
        <w:contextualSpacing/>
        <w:jc w:val="both"/>
        <w:rPr>
          <w:rFonts w:ascii="Arial" w:hAnsi="Arial" w:cs="Arial"/>
          <w:color w:val="000000"/>
          <w:lang w:val="en-US"/>
        </w:rPr>
      </w:pPr>
    </w:p>
    <w:p w14:paraId="51DFD7BE"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13646C38" w14:textId="77777777" w:rsidR="00DB06A1" w:rsidRPr="00DB06A1" w:rsidRDefault="00DB06A1" w:rsidP="002E4982">
      <w:pPr>
        <w:spacing w:after="0" w:line="240" w:lineRule="auto"/>
        <w:contextualSpacing/>
        <w:jc w:val="both"/>
        <w:rPr>
          <w:rFonts w:ascii="Arial" w:hAnsi="Arial" w:cs="Arial"/>
          <w:color w:val="FF0000"/>
          <w:lang w:val="en-US"/>
        </w:rPr>
      </w:pPr>
    </w:p>
    <w:p w14:paraId="0E984BCE"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03A0DECE" w14:textId="77777777" w:rsidR="00B9437C" w:rsidRPr="00B1776A" w:rsidRDefault="00B9437C" w:rsidP="002E4982">
      <w:pPr>
        <w:spacing w:after="0" w:line="240" w:lineRule="auto"/>
        <w:contextualSpacing/>
        <w:jc w:val="both"/>
        <w:rPr>
          <w:rFonts w:ascii="Arial" w:hAnsi="Arial" w:cs="Arial"/>
        </w:rPr>
      </w:pPr>
    </w:p>
    <w:p w14:paraId="4D902475"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2DD36902" w14:textId="77777777" w:rsidR="002A6B99" w:rsidRPr="00B1776A" w:rsidRDefault="002A6B99" w:rsidP="002E4982">
      <w:pPr>
        <w:spacing w:after="0" w:line="240" w:lineRule="auto"/>
        <w:contextualSpacing/>
        <w:jc w:val="both"/>
        <w:rPr>
          <w:rFonts w:ascii="Arial" w:hAnsi="Arial" w:cs="Arial"/>
        </w:rPr>
      </w:pPr>
    </w:p>
    <w:p w14:paraId="227036AA"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5EDCF6E" w14:textId="77777777" w:rsidR="00266F1E" w:rsidRPr="00B1776A" w:rsidRDefault="00266F1E" w:rsidP="002E4982">
      <w:pPr>
        <w:spacing w:after="0" w:line="240" w:lineRule="auto"/>
        <w:jc w:val="both"/>
        <w:rPr>
          <w:rFonts w:ascii="Arial" w:hAnsi="Arial" w:cs="Arial"/>
        </w:rPr>
      </w:pPr>
    </w:p>
    <w:p w14:paraId="4F3B873A"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39BF94DC" w14:textId="77777777" w:rsidR="002A6B99" w:rsidRPr="00B1776A" w:rsidRDefault="002A6B99" w:rsidP="002E4982">
      <w:pPr>
        <w:spacing w:after="0" w:line="240" w:lineRule="auto"/>
        <w:jc w:val="both"/>
        <w:rPr>
          <w:rFonts w:ascii="Arial" w:hAnsi="Arial" w:cs="Arial"/>
        </w:rPr>
      </w:pPr>
    </w:p>
    <w:p w14:paraId="05BE9F21"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7CEB7B58"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70E7CE4F"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07E2A9E8"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1D9CF0D7"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28D02D7E"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556DF5E4" w14:textId="77777777" w:rsidR="003A411B" w:rsidRPr="00B1776A" w:rsidRDefault="003A411B" w:rsidP="002E4982">
      <w:pPr>
        <w:tabs>
          <w:tab w:val="left" w:pos="2480"/>
        </w:tabs>
        <w:spacing w:after="0" w:line="240" w:lineRule="auto"/>
        <w:jc w:val="both"/>
        <w:rPr>
          <w:rFonts w:ascii="Arial" w:hAnsi="Arial" w:cs="Arial"/>
          <w:lang w:val="en-US"/>
        </w:rPr>
      </w:pPr>
    </w:p>
    <w:p w14:paraId="767F11BA"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3D80DFA" w14:textId="77777777" w:rsidR="00266F1E" w:rsidRPr="00B1776A" w:rsidRDefault="00266F1E" w:rsidP="002E4982">
      <w:pPr>
        <w:spacing w:after="0" w:line="240" w:lineRule="auto"/>
        <w:ind w:left="360"/>
        <w:contextualSpacing/>
        <w:jc w:val="both"/>
        <w:rPr>
          <w:rFonts w:ascii="Arial" w:hAnsi="Arial" w:cs="Arial"/>
        </w:rPr>
      </w:pPr>
    </w:p>
    <w:p w14:paraId="129CD79C" w14:textId="77777777" w:rsidR="00562BA2" w:rsidRPr="00B1776A" w:rsidRDefault="005C3CD8"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3E1CDC">
        <w:rPr>
          <w:rFonts w:ascii="Arial" w:hAnsi="Arial" w:cs="Arial"/>
        </w:rPr>
        <w:t xml:space="preserve">ect benchmarks for Art &amp; Design, </w:t>
      </w:r>
      <w:r w:rsidRPr="00415306">
        <w:rPr>
          <w:rFonts w:ascii="Arial" w:hAnsi="Arial" w:cs="Arial"/>
        </w:rPr>
        <w:t xml:space="preserve">the </w:t>
      </w:r>
      <w:r w:rsidR="003C77B9" w:rsidRPr="003C77B9">
        <w:rPr>
          <w:rFonts w:ascii="Arial" w:hAnsi="Arial" w:cs="Arial"/>
        </w:rPr>
        <w:t>Frameworks for Higher Education Qualifications of UK Degree-Awarding Bodies (2014)</w:t>
      </w:r>
      <w:r w:rsidR="003C77B9">
        <w:rPr>
          <w:rFonts w:ascii="Arial" w:hAnsi="Arial" w:cs="Arial"/>
        </w:rPr>
        <w:t xml:space="preserve">, </w:t>
      </w:r>
      <w:r w:rsidRPr="00415306">
        <w:rPr>
          <w:rFonts w:ascii="Arial" w:hAnsi="Arial" w:cs="Arial"/>
        </w:rPr>
        <w:t xml:space="preserve">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26084075" w14:textId="77777777" w:rsidR="00562BA2" w:rsidRPr="00B1776A" w:rsidRDefault="00562BA2" w:rsidP="002E4982">
      <w:pPr>
        <w:spacing w:after="0" w:line="240" w:lineRule="auto"/>
        <w:jc w:val="both"/>
        <w:rPr>
          <w:rFonts w:ascii="Arial" w:hAnsi="Arial" w:cs="Arial"/>
        </w:rPr>
      </w:pPr>
    </w:p>
    <w:p w14:paraId="259D989B" w14:textId="77777777" w:rsidR="00562BA2" w:rsidRPr="00B1776A" w:rsidRDefault="00562BA2" w:rsidP="002E4982">
      <w:pPr>
        <w:spacing w:after="0" w:line="240" w:lineRule="auto"/>
        <w:jc w:val="both"/>
        <w:rPr>
          <w:rFonts w:ascii="Arial" w:hAnsi="Arial" w:cs="Arial"/>
        </w:rPr>
        <w:sectPr w:rsidR="00562BA2" w:rsidRPr="00B1776A" w:rsidSect="00274465">
          <w:headerReference w:type="default" r:id="rId14"/>
          <w:headerReference w:type="first" r:id="rId15"/>
          <w:pgSz w:w="11906" w:h="16838" w:code="9"/>
          <w:pgMar w:top="1498" w:right="1440" w:bottom="1440" w:left="1440" w:header="709" w:footer="720" w:gutter="0"/>
          <w:cols w:space="708"/>
          <w:docGrid w:linePitch="360"/>
        </w:sectPr>
      </w:pPr>
    </w:p>
    <w:p w14:paraId="29F42C74"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1BA9E293"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175A362F"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7ADD6CF5" w14:textId="77777777" w:rsidR="00AA2DCF" w:rsidRPr="0053370F" w:rsidRDefault="00AA2DCF" w:rsidP="002E4982">
            <w:pPr>
              <w:spacing w:after="0" w:line="240" w:lineRule="auto"/>
              <w:jc w:val="both"/>
              <w:rPr>
                <w:rFonts w:ascii="Arial" w:hAnsi="Arial" w:cs="Arial"/>
                <w:b/>
              </w:rPr>
            </w:pPr>
          </w:p>
        </w:tc>
      </w:tr>
      <w:tr w:rsidR="001E1923" w:rsidRPr="0053370F" w14:paraId="2254D27D" w14:textId="77777777" w:rsidTr="00251CB2">
        <w:tc>
          <w:tcPr>
            <w:tcW w:w="198" w:type="pct"/>
            <w:tcBorders>
              <w:left w:val="single" w:sz="4" w:space="0" w:color="auto"/>
              <w:bottom w:val="single" w:sz="4" w:space="0" w:color="auto"/>
              <w:right w:val="single" w:sz="4" w:space="0" w:color="auto"/>
            </w:tcBorders>
            <w:shd w:val="clear" w:color="auto" w:fill="DBE5F1"/>
          </w:tcPr>
          <w:p w14:paraId="5F65E6B6"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6350AEA1"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29484083" w14:textId="77777777" w:rsidR="00AA2DCF" w:rsidRPr="0053370F" w:rsidRDefault="00AA2DCF" w:rsidP="002E4982">
            <w:pPr>
              <w:spacing w:after="0" w:line="240" w:lineRule="auto"/>
              <w:jc w:val="both"/>
              <w:rPr>
                <w:rFonts w:ascii="Arial" w:hAnsi="Arial" w:cs="Arial"/>
                <w:b/>
              </w:rPr>
            </w:pPr>
          </w:p>
          <w:p w14:paraId="53DFBC41"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4945DB36"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17F7790B"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0BEB46FC" w14:textId="77777777" w:rsidR="00AA2DCF" w:rsidRPr="0053370F" w:rsidRDefault="00AA2DCF" w:rsidP="002E4982">
            <w:pPr>
              <w:spacing w:after="0" w:line="240" w:lineRule="auto"/>
              <w:ind w:left="34" w:right="177"/>
              <w:jc w:val="both"/>
              <w:rPr>
                <w:rFonts w:ascii="Arial" w:hAnsi="Arial" w:cs="Arial"/>
                <w:b/>
              </w:rPr>
            </w:pPr>
          </w:p>
          <w:p w14:paraId="5C0ED68F"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404A21D0"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76FFF7AF"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54CDED95" w14:textId="77777777" w:rsidR="00AA2DCF" w:rsidRPr="0053370F" w:rsidRDefault="00AA2DCF" w:rsidP="002E4982">
            <w:pPr>
              <w:spacing w:after="0" w:line="240" w:lineRule="auto"/>
              <w:ind w:left="34" w:right="177"/>
              <w:jc w:val="both"/>
              <w:rPr>
                <w:rFonts w:ascii="Arial" w:hAnsi="Arial" w:cs="Arial"/>
                <w:b/>
              </w:rPr>
            </w:pPr>
          </w:p>
          <w:p w14:paraId="7B205474"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42577231" w14:textId="77777777" w:rsidTr="00251CB2">
        <w:tc>
          <w:tcPr>
            <w:tcW w:w="198" w:type="pct"/>
            <w:tcBorders>
              <w:top w:val="single" w:sz="4" w:space="0" w:color="auto"/>
              <w:left w:val="single" w:sz="4" w:space="0" w:color="auto"/>
              <w:bottom w:val="single" w:sz="4" w:space="0" w:color="auto"/>
              <w:right w:val="single" w:sz="4" w:space="0" w:color="auto"/>
            </w:tcBorders>
          </w:tcPr>
          <w:p w14:paraId="2B1BD210"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655682AE" w14:textId="77777777" w:rsidR="00AA2DCF" w:rsidRPr="0053370F" w:rsidRDefault="00914F13" w:rsidP="002E4982">
            <w:pPr>
              <w:tabs>
                <w:tab w:val="left" w:pos="567"/>
              </w:tabs>
              <w:spacing w:after="0" w:line="240" w:lineRule="auto"/>
              <w:ind w:left="137" w:right="70"/>
              <w:jc w:val="both"/>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42E0495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316B742A" w14:textId="77777777" w:rsidR="00914F13"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w:t>
            </w:r>
            <w:r w:rsidRPr="0053370F">
              <w:rPr>
                <w:rFonts w:ascii="Arial" w:hAnsi="Arial" w:cs="Arial"/>
                <w:u w:val="single"/>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02544102" w14:textId="77777777" w:rsidR="00AA2DCF" w:rsidRPr="0053370F" w:rsidRDefault="00AA2DCF" w:rsidP="002E4982">
            <w:pPr>
              <w:tabs>
                <w:tab w:val="left" w:pos="567"/>
              </w:tabs>
              <w:spacing w:after="0" w:line="240" w:lineRule="auto"/>
              <w:ind w:left="137" w:right="177"/>
              <w:jc w:val="both"/>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754EA3B8"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64EBBA50"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1292D3E6" w14:textId="77777777" w:rsidTr="00251CB2">
        <w:tc>
          <w:tcPr>
            <w:tcW w:w="198" w:type="pct"/>
            <w:tcBorders>
              <w:top w:val="single" w:sz="4" w:space="0" w:color="auto"/>
              <w:left w:val="single" w:sz="4" w:space="0" w:color="auto"/>
              <w:bottom w:val="single" w:sz="4" w:space="0" w:color="auto"/>
              <w:right w:val="single" w:sz="4" w:space="0" w:color="auto"/>
            </w:tcBorders>
          </w:tcPr>
          <w:p w14:paraId="2FC4A78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265CBFB0" w14:textId="77777777" w:rsidR="00AA2DCF" w:rsidRPr="0053370F" w:rsidRDefault="00914F13"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4F32994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632E360B" w14:textId="77777777" w:rsidR="00AA2DCF"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7EDC1F41"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5DA809F5"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02A83A05" w14:textId="77777777" w:rsidTr="00251CB2">
        <w:tc>
          <w:tcPr>
            <w:tcW w:w="198" w:type="pct"/>
            <w:tcBorders>
              <w:top w:val="single" w:sz="4" w:space="0" w:color="auto"/>
              <w:left w:val="single" w:sz="4" w:space="0" w:color="auto"/>
              <w:bottom w:val="single" w:sz="4" w:space="0" w:color="auto"/>
              <w:right w:val="single" w:sz="4" w:space="0" w:color="auto"/>
            </w:tcBorders>
          </w:tcPr>
          <w:p w14:paraId="25D7D48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64002A4F" w14:textId="77777777" w:rsidR="00AA2DCF" w:rsidRPr="0053370F" w:rsidRDefault="00914F13" w:rsidP="002E4982">
            <w:pPr>
              <w:keepNext/>
              <w:keepLines/>
              <w:spacing w:after="0" w:line="240" w:lineRule="auto"/>
              <w:ind w:left="137" w:right="70"/>
              <w:jc w:val="both"/>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7564038B"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18E8EC73"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3AC3C27B"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0308C633"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535798B4" w14:textId="77777777" w:rsidTr="00251CB2">
        <w:tc>
          <w:tcPr>
            <w:tcW w:w="198" w:type="pct"/>
            <w:tcBorders>
              <w:top w:val="single" w:sz="4" w:space="0" w:color="auto"/>
              <w:left w:val="single" w:sz="4" w:space="0" w:color="auto"/>
              <w:bottom w:val="single" w:sz="4" w:space="0" w:color="auto"/>
              <w:right w:val="single" w:sz="4" w:space="0" w:color="auto"/>
            </w:tcBorders>
          </w:tcPr>
          <w:p w14:paraId="0AC67ABC"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7B5F2926" w14:textId="77777777" w:rsidR="00AA2DCF" w:rsidRPr="0053370F" w:rsidRDefault="008769FD"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0CBA8B7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6B860569"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0F8A8688"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5057CCC6"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628A03E3" w14:textId="77777777" w:rsidR="008273A8" w:rsidRPr="00B1776A" w:rsidRDefault="008273A8" w:rsidP="002E4982">
      <w:pPr>
        <w:spacing w:after="0" w:line="240" w:lineRule="auto"/>
        <w:jc w:val="both"/>
        <w:rPr>
          <w:rFonts w:ascii="Arial" w:hAnsi="Arial" w:cs="Arial"/>
        </w:rPr>
      </w:pPr>
    </w:p>
    <w:p w14:paraId="63C3F4C7" w14:textId="77777777" w:rsidR="008273A8" w:rsidRPr="00B1776A" w:rsidRDefault="008273A8" w:rsidP="002E4982">
      <w:pPr>
        <w:spacing w:after="0" w:line="240" w:lineRule="auto"/>
        <w:jc w:val="both"/>
        <w:rPr>
          <w:rFonts w:ascii="Arial" w:hAnsi="Arial" w:cs="Arial"/>
        </w:rPr>
      </w:pPr>
    </w:p>
    <w:p w14:paraId="6F9263E9" w14:textId="77777777" w:rsidR="008273A8" w:rsidRPr="00B1776A" w:rsidRDefault="008273A8" w:rsidP="002E4982">
      <w:pPr>
        <w:spacing w:after="0" w:line="240" w:lineRule="auto"/>
        <w:jc w:val="both"/>
        <w:rPr>
          <w:rFonts w:ascii="Arial" w:hAnsi="Arial" w:cs="Arial"/>
        </w:rPr>
      </w:pPr>
    </w:p>
    <w:p w14:paraId="5E0FD7E1" w14:textId="77777777" w:rsidR="00C74C15" w:rsidRDefault="00C74C15" w:rsidP="002E4982">
      <w:pPr>
        <w:spacing w:after="0" w:line="240" w:lineRule="auto"/>
        <w:jc w:val="both"/>
        <w:rPr>
          <w:rFonts w:ascii="Arial" w:hAnsi="Arial" w:cs="Arial"/>
        </w:rPr>
      </w:pPr>
    </w:p>
    <w:p w14:paraId="20D9C4DB" w14:textId="77777777" w:rsidR="002E4982" w:rsidRDefault="002E4982" w:rsidP="002E4982">
      <w:pPr>
        <w:spacing w:after="0" w:line="240" w:lineRule="auto"/>
        <w:jc w:val="both"/>
        <w:rPr>
          <w:rFonts w:ascii="Arial" w:hAnsi="Arial" w:cs="Arial"/>
        </w:rPr>
      </w:pPr>
    </w:p>
    <w:p w14:paraId="5D61D189"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0CB055A8"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63D2BC2F"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23A217B6" w14:textId="77777777" w:rsidTr="000D0F42">
        <w:tc>
          <w:tcPr>
            <w:tcW w:w="15417" w:type="dxa"/>
            <w:gridSpan w:val="7"/>
            <w:shd w:val="clear" w:color="auto" w:fill="DBE5F1"/>
          </w:tcPr>
          <w:p w14:paraId="268A5315" w14:textId="77777777" w:rsidR="00C74C15" w:rsidRPr="0053370F" w:rsidRDefault="00C74C15" w:rsidP="002E4982">
            <w:pPr>
              <w:spacing w:after="0" w:line="240" w:lineRule="auto"/>
              <w:jc w:val="both"/>
              <w:rPr>
                <w:rFonts w:ascii="Arial" w:hAnsi="Arial" w:cs="Arial"/>
                <w:b/>
                <w:sz w:val="24"/>
                <w:szCs w:val="24"/>
              </w:rPr>
            </w:pPr>
            <w:r w:rsidRPr="0053370F">
              <w:rPr>
                <w:rFonts w:ascii="Arial" w:hAnsi="Arial" w:cs="Arial"/>
                <w:b/>
                <w:sz w:val="24"/>
                <w:szCs w:val="24"/>
              </w:rPr>
              <w:t>Key Skills</w:t>
            </w:r>
          </w:p>
        </w:tc>
      </w:tr>
      <w:tr w:rsidR="00C74C15" w:rsidRPr="0053370F" w14:paraId="6EEC6E00" w14:textId="77777777" w:rsidTr="000D0F42">
        <w:tc>
          <w:tcPr>
            <w:tcW w:w="2202" w:type="dxa"/>
            <w:shd w:val="clear" w:color="auto" w:fill="DBE5F1"/>
            <w:vAlign w:val="center"/>
          </w:tcPr>
          <w:p w14:paraId="1C7454BF" w14:textId="77777777" w:rsidR="00C74C15" w:rsidRPr="0053370F" w:rsidRDefault="003E1CDC"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35E3DCA2"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01940401"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266A42FA"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55983588"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4B4A770A"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02C58783"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w:t>
            </w:r>
            <w:r w:rsidR="00667B0F">
              <w:rPr>
                <w:rFonts w:ascii="Arial" w:hAnsi="Arial" w:cs="Arial"/>
                <w:b/>
                <w:sz w:val="20"/>
                <w:szCs w:val="20"/>
              </w:rPr>
              <w:t>-</w:t>
            </w:r>
            <w:r w:rsidRPr="0053370F">
              <w:rPr>
                <w:rFonts w:ascii="Arial" w:hAnsi="Arial" w:cs="Arial"/>
                <w:b/>
                <w:sz w:val="20"/>
                <w:szCs w:val="20"/>
              </w:rPr>
              <w:t>Solving Skills</w:t>
            </w:r>
          </w:p>
        </w:tc>
      </w:tr>
      <w:tr w:rsidR="00C74C15" w:rsidRPr="0053370F" w14:paraId="2786F011" w14:textId="77777777" w:rsidTr="000D0F42">
        <w:tc>
          <w:tcPr>
            <w:tcW w:w="2202" w:type="dxa"/>
            <w:shd w:val="clear" w:color="auto" w:fill="auto"/>
            <w:vAlign w:val="center"/>
          </w:tcPr>
          <w:p w14:paraId="7F44E5C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1308DF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0EC301E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6A2C546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41AEE5A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DAE44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5186480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37955165" w14:textId="77777777" w:rsidTr="000D0F42">
        <w:tc>
          <w:tcPr>
            <w:tcW w:w="2202" w:type="dxa"/>
            <w:shd w:val="clear" w:color="auto" w:fill="auto"/>
            <w:vAlign w:val="center"/>
          </w:tcPr>
          <w:p w14:paraId="7EB491B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048107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17ADB65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7E384E1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5117B9B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163B9B2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7BB4D6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5B76B600" w14:textId="77777777" w:rsidTr="000D0F42">
        <w:tc>
          <w:tcPr>
            <w:tcW w:w="2202" w:type="dxa"/>
            <w:shd w:val="clear" w:color="auto" w:fill="auto"/>
            <w:vAlign w:val="center"/>
          </w:tcPr>
          <w:p w14:paraId="7660558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8BDDA9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56785FE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6304C4F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4905F91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0532101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CA044A7" w14:textId="77777777" w:rsidR="00C74C15" w:rsidRPr="0053370F" w:rsidRDefault="00C74C15" w:rsidP="002E4982">
            <w:pPr>
              <w:spacing w:after="0" w:line="240" w:lineRule="auto"/>
              <w:rPr>
                <w:rFonts w:ascii="Arial" w:hAnsi="Arial" w:cs="Arial"/>
                <w:sz w:val="20"/>
                <w:szCs w:val="20"/>
              </w:rPr>
            </w:pPr>
          </w:p>
        </w:tc>
      </w:tr>
      <w:tr w:rsidR="00C74C15" w:rsidRPr="0053370F" w14:paraId="113EF979" w14:textId="77777777" w:rsidTr="000D0F42">
        <w:tc>
          <w:tcPr>
            <w:tcW w:w="2202" w:type="dxa"/>
            <w:shd w:val="clear" w:color="auto" w:fill="auto"/>
            <w:vAlign w:val="center"/>
          </w:tcPr>
          <w:p w14:paraId="7430F73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1589C5D1"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617690B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1C9A48E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65EC3F0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33BD43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94899BF" w14:textId="77777777" w:rsidR="00C74C15" w:rsidRPr="0053370F" w:rsidRDefault="00C74C15" w:rsidP="002E4982">
            <w:pPr>
              <w:spacing w:after="0" w:line="240" w:lineRule="auto"/>
              <w:rPr>
                <w:rFonts w:ascii="Arial" w:hAnsi="Arial" w:cs="Arial"/>
                <w:sz w:val="20"/>
                <w:szCs w:val="20"/>
              </w:rPr>
            </w:pPr>
          </w:p>
        </w:tc>
      </w:tr>
      <w:tr w:rsidR="00C74C15" w:rsidRPr="0053370F" w14:paraId="6F84774E" w14:textId="77777777" w:rsidTr="000D0F42">
        <w:trPr>
          <w:trHeight w:val="564"/>
        </w:trPr>
        <w:tc>
          <w:tcPr>
            <w:tcW w:w="2202" w:type="dxa"/>
            <w:shd w:val="clear" w:color="auto" w:fill="auto"/>
            <w:vAlign w:val="center"/>
          </w:tcPr>
          <w:p w14:paraId="37F55C91"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5AECF6B3"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4FC10A9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how sensitivity and respect for diverse values and beliefs</w:t>
            </w:r>
          </w:p>
          <w:p w14:paraId="3BBF38D7"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31F4539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0538A121"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688A2276"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65900E8" w14:textId="77777777" w:rsidR="00C74C15" w:rsidRPr="0053370F" w:rsidRDefault="00C74C15" w:rsidP="002E4982">
            <w:pPr>
              <w:spacing w:after="0" w:line="240" w:lineRule="auto"/>
              <w:rPr>
                <w:rFonts w:ascii="Arial" w:hAnsi="Arial" w:cs="Arial"/>
                <w:sz w:val="20"/>
                <w:szCs w:val="20"/>
              </w:rPr>
            </w:pPr>
          </w:p>
        </w:tc>
      </w:tr>
    </w:tbl>
    <w:p w14:paraId="47E1DFED"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3F5852DA"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3A6F412C" w14:textId="77777777" w:rsidR="000F5960" w:rsidRPr="00B1776A" w:rsidRDefault="000F5960" w:rsidP="002E4982">
      <w:pPr>
        <w:spacing w:after="0" w:line="240" w:lineRule="auto"/>
        <w:jc w:val="both"/>
        <w:rPr>
          <w:rFonts w:ascii="Arial" w:hAnsi="Arial" w:cs="Arial"/>
        </w:rPr>
      </w:pPr>
    </w:p>
    <w:p w14:paraId="592415DE"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5867BA2B" w14:textId="77777777" w:rsidR="00CC6B9F" w:rsidRPr="00B1776A" w:rsidRDefault="00CC6B9F" w:rsidP="002E4982">
      <w:pPr>
        <w:spacing w:after="0" w:line="240" w:lineRule="auto"/>
        <w:jc w:val="both"/>
        <w:rPr>
          <w:rFonts w:ascii="Arial" w:hAnsi="Arial" w:cs="Arial"/>
        </w:rPr>
      </w:pPr>
    </w:p>
    <w:p w14:paraId="1E5DD944"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1164D0C9"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63AA62A5"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1A97338D"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35A1795F" w14:textId="77777777" w:rsidR="000E5FEA" w:rsidRPr="00B1776A" w:rsidRDefault="000E5FEA" w:rsidP="002E4982">
      <w:pPr>
        <w:spacing w:after="0" w:line="240" w:lineRule="auto"/>
        <w:ind w:left="720"/>
        <w:jc w:val="both"/>
        <w:rPr>
          <w:rFonts w:ascii="Arial" w:hAnsi="Arial" w:cs="Arial"/>
        </w:rPr>
      </w:pPr>
    </w:p>
    <w:p w14:paraId="0EBA007D"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10B1801F" w14:textId="77777777" w:rsidR="00266BA8" w:rsidRPr="00B1776A" w:rsidRDefault="00266BA8" w:rsidP="002E4982">
      <w:pPr>
        <w:spacing w:after="0" w:line="240" w:lineRule="auto"/>
        <w:ind w:left="360"/>
        <w:jc w:val="both"/>
        <w:rPr>
          <w:rFonts w:ascii="Arial" w:hAnsi="Arial" w:cs="Arial"/>
          <w:color w:val="000000"/>
          <w:lang w:val="en-US"/>
        </w:rPr>
      </w:pPr>
    </w:p>
    <w:p w14:paraId="048CEE65"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2DA256F5" w14:textId="77777777" w:rsidR="00E919FE" w:rsidRDefault="00E919FE" w:rsidP="002E4982">
      <w:pPr>
        <w:spacing w:after="0" w:line="240" w:lineRule="auto"/>
        <w:contextualSpacing/>
        <w:jc w:val="both"/>
        <w:rPr>
          <w:rFonts w:ascii="Arial" w:hAnsi="Arial" w:cs="Arial"/>
        </w:rPr>
      </w:pPr>
    </w:p>
    <w:p w14:paraId="47EECCAB" w14:textId="77777777" w:rsidR="00A260AD" w:rsidRPr="00B1776A" w:rsidRDefault="002E37DB" w:rsidP="00A260AD">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 xml:space="preserve">full-time mode, and leads to the award of </w:t>
      </w:r>
      <w:r w:rsidR="00A260AD" w:rsidRPr="00A260AD">
        <w:rPr>
          <w:rFonts w:ascii="Arial" w:hAnsi="Arial" w:cs="Arial"/>
          <w:b/>
        </w:rPr>
        <w:t xml:space="preserve">BA (Hons) Communication Design; </w:t>
      </w:r>
      <w:r w:rsidR="00A260AD" w:rsidRPr="00A260AD">
        <w:rPr>
          <w:rFonts w:ascii="Arial" w:hAnsi="Arial" w:cs="Arial"/>
        </w:rPr>
        <w:t>BA (Hons) Fashion Design</w:t>
      </w:r>
      <w:r w:rsidR="00A260AD">
        <w:rPr>
          <w:rFonts w:ascii="Arial" w:hAnsi="Arial" w:cs="Arial"/>
        </w:rPr>
        <w:t>; BA (Hons)</w:t>
      </w:r>
      <w:r w:rsidR="00A260AD" w:rsidRPr="00B1776A">
        <w:rPr>
          <w:rFonts w:ascii="Arial" w:hAnsi="Arial" w:cs="Arial"/>
        </w:rPr>
        <w:t xml:space="preserve"> Interior Architecture &amp; Design. </w:t>
      </w:r>
    </w:p>
    <w:p w14:paraId="2F2EA9E4" w14:textId="77777777" w:rsidR="00E919FE" w:rsidRDefault="00E919FE" w:rsidP="002E4982">
      <w:pPr>
        <w:spacing w:after="0" w:line="240" w:lineRule="auto"/>
        <w:contextualSpacing/>
        <w:jc w:val="both"/>
        <w:rPr>
          <w:rFonts w:ascii="Arial" w:hAnsi="Arial" w:cs="Arial"/>
        </w:rPr>
      </w:pPr>
    </w:p>
    <w:p w14:paraId="2C386DA4" w14:textId="77777777" w:rsidR="002E37DB" w:rsidRPr="00B1776A" w:rsidRDefault="002E37DB" w:rsidP="002E4982">
      <w:pPr>
        <w:spacing w:after="0" w:line="240" w:lineRule="auto"/>
        <w:contextualSpacing/>
        <w:jc w:val="both"/>
        <w:rPr>
          <w:rFonts w:ascii="Arial" w:hAnsi="Arial" w:cs="Arial"/>
          <w:color w:val="FF0000"/>
        </w:rPr>
      </w:pPr>
      <w:r w:rsidRPr="00B1776A">
        <w:rPr>
          <w:rFonts w:ascii="Arial" w:hAnsi="Arial" w:cs="Arial"/>
        </w:rPr>
        <w:t xml:space="preserve">Entry </w:t>
      </w:r>
      <w:r w:rsidR="00FD4FE2">
        <w:rPr>
          <w:rFonts w:ascii="Arial" w:hAnsi="Arial" w:cs="Arial"/>
        </w:rPr>
        <w:t>is normally at L</w:t>
      </w:r>
      <w:r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Pr="00B1776A">
        <w:rPr>
          <w:rFonts w:ascii="Arial" w:hAnsi="Arial" w:cs="Arial"/>
        </w:rPr>
        <w:t xml:space="preserve"> Transfer from</w:t>
      </w:r>
      <w:r w:rsidR="00667078">
        <w:rPr>
          <w:rFonts w:ascii="Arial" w:hAnsi="Arial" w:cs="Arial"/>
        </w:rPr>
        <w:t xml:space="preserve"> a</w:t>
      </w:r>
      <w:r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Pr="00B1776A">
        <w:rPr>
          <w:rFonts w:ascii="Arial" w:hAnsi="Arial" w:cs="Arial"/>
        </w:rPr>
        <w:t xml:space="preserve"> (</w:t>
      </w:r>
      <w:r w:rsidR="00251CB2">
        <w:rPr>
          <w:rFonts w:ascii="Arial" w:hAnsi="Arial" w:cs="Arial"/>
        </w:rPr>
        <w:t>R</w:t>
      </w:r>
      <w:r w:rsidRPr="00B1776A">
        <w:rPr>
          <w:rFonts w:ascii="Arial" w:hAnsi="Arial" w:cs="Arial"/>
        </w:rPr>
        <w:t>PL) is possible</w:t>
      </w:r>
      <w:r w:rsidR="000A0EA8" w:rsidRPr="00B1776A">
        <w:rPr>
          <w:rFonts w:ascii="Arial" w:hAnsi="Arial" w:cs="Arial"/>
        </w:rPr>
        <w:t xml:space="preserve"> depending</w:t>
      </w:r>
      <w:r w:rsidRPr="00B1776A">
        <w:rPr>
          <w:rFonts w:ascii="Arial" w:hAnsi="Arial" w:cs="Arial"/>
        </w:rPr>
        <w:t xml:space="preserve"> </w:t>
      </w:r>
      <w:r w:rsidR="000A0EA8" w:rsidRPr="00B1776A">
        <w:rPr>
          <w:rFonts w:ascii="Arial" w:hAnsi="Arial" w:cs="Arial"/>
        </w:rPr>
        <w:t>up</w:t>
      </w:r>
      <w:r w:rsidRPr="00B1776A">
        <w:rPr>
          <w:rFonts w:ascii="Arial" w:hAnsi="Arial" w:cs="Arial"/>
        </w:rPr>
        <w:t xml:space="preserve">on </w:t>
      </w:r>
      <w:r w:rsidR="000A0EA8" w:rsidRPr="00B1776A">
        <w:rPr>
          <w:rFonts w:ascii="Arial" w:hAnsi="Arial" w:cs="Arial"/>
        </w:rPr>
        <w:t xml:space="preserve">the </w:t>
      </w:r>
      <w:r w:rsidRPr="00B1776A">
        <w:rPr>
          <w:rFonts w:ascii="Arial" w:hAnsi="Arial" w:cs="Arial"/>
        </w:rPr>
        <w:t xml:space="preserve">strength of </w:t>
      </w:r>
      <w:r w:rsidR="000A0EA8" w:rsidRPr="00B1776A">
        <w:rPr>
          <w:rFonts w:ascii="Arial" w:hAnsi="Arial" w:cs="Arial"/>
        </w:rPr>
        <w:t xml:space="preserve">the </w:t>
      </w:r>
      <w:r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0BD2EFF1" w14:textId="77777777" w:rsidR="006D3670" w:rsidRPr="00B1776A" w:rsidRDefault="006D3670" w:rsidP="002E4982">
      <w:pPr>
        <w:spacing w:after="0" w:line="240" w:lineRule="auto"/>
        <w:jc w:val="both"/>
        <w:rPr>
          <w:rFonts w:ascii="Arial" w:hAnsi="Arial" w:cs="Arial"/>
        </w:rPr>
      </w:pPr>
    </w:p>
    <w:p w14:paraId="364BAF57"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10927EB1" w14:textId="77777777" w:rsidR="002E4982" w:rsidRPr="00B1776A" w:rsidRDefault="002E4982" w:rsidP="002E4982">
      <w:pPr>
        <w:pStyle w:val="ListParagraph"/>
        <w:spacing w:after="0" w:line="240" w:lineRule="auto"/>
        <w:ind w:left="360"/>
        <w:jc w:val="both"/>
        <w:rPr>
          <w:rFonts w:ascii="Arial" w:hAnsi="Arial" w:cs="Arial"/>
          <w:b/>
        </w:rPr>
      </w:pPr>
    </w:p>
    <w:p w14:paraId="5F12F6DC"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595365A" w14:textId="77777777" w:rsidR="00266F1E" w:rsidRPr="00B1776A" w:rsidRDefault="00266F1E" w:rsidP="002E4982">
      <w:pPr>
        <w:spacing w:after="0" w:line="240" w:lineRule="auto"/>
        <w:jc w:val="both"/>
        <w:rPr>
          <w:rFonts w:ascii="Arial" w:hAnsi="Arial" w:cs="Arial"/>
        </w:rPr>
      </w:pPr>
    </w:p>
    <w:p w14:paraId="78531221"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25EB6A82" w14:textId="77777777" w:rsidR="002E4982" w:rsidRPr="00B1776A" w:rsidRDefault="002E4982" w:rsidP="002E4982">
      <w:pPr>
        <w:pStyle w:val="ListParagraph"/>
        <w:spacing w:after="0" w:line="240" w:lineRule="auto"/>
        <w:ind w:left="360"/>
        <w:jc w:val="both"/>
        <w:rPr>
          <w:rFonts w:ascii="Arial" w:hAnsi="Arial" w:cs="Arial"/>
          <w:b/>
        </w:rPr>
      </w:pPr>
    </w:p>
    <w:p w14:paraId="5361D411"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6B117E05" w14:textId="77777777" w:rsidR="00BA78DC" w:rsidRPr="00B1776A" w:rsidRDefault="00BA78DC" w:rsidP="002E4982">
      <w:pPr>
        <w:spacing w:after="0" w:line="240" w:lineRule="auto"/>
        <w:jc w:val="both"/>
        <w:rPr>
          <w:rFonts w:ascii="Arial" w:hAnsi="Arial" w:cs="Arial"/>
        </w:rPr>
      </w:pPr>
    </w:p>
    <w:p w14:paraId="191C6A99"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72322EE5" w14:textId="77777777" w:rsidR="002E4982" w:rsidRPr="00B1776A" w:rsidRDefault="002E4982" w:rsidP="002E4982">
      <w:pPr>
        <w:pStyle w:val="ListParagraph"/>
        <w:spacing w:after="0" w:line="240" w:lineRule="auto"/>
        <w:ind w:left="360"/>
        <w:jc w:val="both"/>
        <w:rPr>
          <w:rFonts w:ascii="Arial" w:hAnsi="Arial" w:cs="Arial"/>
          <w:b/>
        </w:rPr>
      </w:pPr>
    </w:p>
    <w:p w14:paraId="0A3DF3B1"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772CBE">
        <w:rPr>
          <w:rFonts w:ascii="Arial" w:hAnsi="Arial" w:cs="Arial"/>
        </w:rPr>
        <w:t xml:space="preserve"> L</w:t>
      </w:r>
      <w:r w:rsidR="00646B1A">
        <w:rPr>
          <w:rFonts w:ascii="Arial" w:hAnsi="Arial" w:cs="Arial"/>
        </w:rPr>
        <w:t xml:space="preserve">evel </w:t>
      </w:r>
      <w:r w:rsidR="00E83C34" w:rsidRPr="00B1776A">
        <w:rPr>
          <w:rFonts w:ascii="Arial" w:hAnsi="Arial" w:cs="Arial"/>
        </w:rPr>
        <w:t xml:space="preserve">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646B1A">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646B1A">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05BA8161" w14:textId="77777777" w:rsidR="00266F1E" w:rsidRPr="00B1776A" w:rsidRDefault="00266F1E" w:rsidP="002E4982">
      <w:pPr>
        <w:spacing w:after="0" w:line="240" w:lineRule="auto"/>
        <w:jc w:val="both"/>
        <w:rPr>
          <w:rFonts w:ascii="Arial" w:eastAsia="Times New Roman" w:hAnsi="Arial" w:cs="Arial"/>
          <w:u w:val="single"/>
        </w:rPr>
      </w:pPr>
    </w:p>
    <w:p w14:paraId="5F0222EE"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7002E33E" w14:textId="77777777" w:rsidR="00BE14AF" w:rsidRPr="00B1776A" w:rsidRDefault="00BE14AF" w:rsidP="002E4982">
      <w:pPr>
        <w:spacing w:after="0" w:line="240" w:lineRule="auto"/>
        <w:jc w:val="both"/>
        <w:rPr>
          <w:rFonts w:ascii="Arial" w:hAnsi="Arial" w:cs="Arial"/>
          <w:color w:val="000000"/>
          <w:lang w:val="en-US"/>
        </w:rPr>
      </w:pPr>
    </w:p>
    <w:p w14:paraId="39D4B91C"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30CE3D1E" w14:textId="77777777" w:rsidR="008F181A" w:rsidRPr="00B1776A" w:rsidRDefault="008F181A" w:rsidP="002E4982">
      <w:pPr>
        <w:spacing w:after="0" w:line="240" w:lineRule="auto"/>
        <w:jc w:val="both"/>
        <w:rPr>
          <w:rFonts w:ascii="Arial" w:hAnsi="Arial" w:cs="Arial"/>
          <w:color w:val="FF0000"/>
          <w:lang w:val="en-US"/>
        </w:rPr>
      </w:pPr>
    </w:p>
    <w:p w14:paraId="730B687C"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17B44CEB"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7AF78E3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0616B7D5"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30972B8A"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326E19B6"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44DD2705"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732EC4BA"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643E1292"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3C5B66BF"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198182F5"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1889B51E"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782A542C"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75F5F7A4"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7363B848" w14:textId="77777777" w:rsidTr="00C91F2F">
        <w:tc>
          <w:tcPr>
            <w:tcW w:w="4395" w:type="dxa"/>
            <w:tcBorders>
              <w:top w:val="single" w:sz="4" w:space="0" w:color="auto"/>
              <w:left w:val="single" w:sz="4" w:space="0" w:color="auto"/>
              <w:bottom w:val="single" w:sz="4" w:space="0" w:color="auto"/>
            </w:tcBorders>
            <w:shd w:val="clear" w:color="auto" w:fill="DBE5F1"/>
          </w:tcPr>
          <w:p w14:paraId="0AEC1718"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1E3EB7FB"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6724DDD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0C6064A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901BCFF"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02BC5F2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0F9C0157"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6EEC1EB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A1FEAC9" w14:textId="77777777" w:rsidTr="00C91F2F">
        <w:tc>
          <w:tcPr>
            <w:tcW w:w="4395" w:type="dxa"/>
            <w:tcBorders>
              <w:top w:val="single" w:sz="4" w:space="0" w:color="auto"/>
              <w:left w:val="single" w:sz="4" w:space="0" w:color="auto"/>
              <w:bottom w:val="single" w:sz="4" w:space="0" w:color="auto"/>
            </w:tcBorders>
          </w:tcPr>
          <w:p w14:paraId="53A1A5F4"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7B686EF5"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7075ADB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D96BB2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A97518A"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0E560F6E" w14:textId="77777777" w:rsidTr="00C91F2F">
        <w:tc>
          <w:tcPr>
            <w:tcW w:w="4395" w:type="dxa"/>
            <w:tcBorders>
              <w:top w:val="single" w:sz="4" w:space="0" w:color="auto"/>
              <w:left w:val="single" w:sz="4" w:space="0" w:color="auto"/>
              <w:bottom w:val="single" w:sz="4" w:space="0" w:color="auto"/>
            </w:tcBorders>
          </w:tcPr>
          <w:p w14:paraId="257ED7B8"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0E26784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4DFF0E2"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4E2912CD"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8C31053"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5E21C46" w14:textId="77777777" w:rsidTr="00C91F2F">
        <w:tc>
          <w:tcPr>
            <w:tcW w:w="4395" w:type="dxa"/>
            <w:tcBorders>
              <w:top w:val="single" w:sz="4" w:space="0" w:color="auto"/>
              <w:left w:val="single" w:sz="4" w:space="0" w:color="auto"/>
              <w:bottom w:val="single" w:sz="4" w:space="0" w:color="auto"/>
            </w:tcBorders>
          </w:tcPr>
          <w:p w14:paraId="169AA92F"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465928B8"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657C00F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13E1A09"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2679B35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405FBE64" w14:textId="77777777" w:rsidTr="00C91F2F">
        <w:tc>
          <w:tcPr>
            <w:tcW w:w="4395" w:type="dxa"/>
            <w:tcBorders>
              <w:top w:val="single" w:sz="4" w:space="0" w:color="auto"/>
              <w:left w:val="single" w:sz="4" w:space="0" w:color="auto"/>
              <w:bottom w:val="single" w:sz="4" w:space="0" w:color="auto"/>
            </w:tcBorders>
          </w:tcPr>
          <w:p w14:paraId="6E637315"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7842DBAB"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37F236D1"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22DC7F7"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15D38FB"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3417C790" w14:textId="77777777" w:rsidR="00E919FE" w:rsidRDefault="00E919FE" w:rsidP="002E4982">
      <w:pPr>
        <w:spacing w:after="0" w:line="240" w:lineRule="auto"/>
        <w:jc w:val="both"/>
        <w:rPr>
          <w:rFonts w:ascii="Arial" w:hAnsi="Arial" w:cs="Arial"/>
        </w:rPr>
      </w:pPr>
    </w:p>
    <w:p w14:paraId="0F4FB2DC" w14:textId="77777777" w:rsidR="00266F1E" w:rsidRDefault="003C77B9" w:rsidP="002E4982">
      <w:pPr>
        <w:spacing w:after="0" w:line="240" w:lineRule="auto"/>
        <w:jc w:val="both"/>
        <w:rPr>
          <w:rFonts w:ascii="Arial" w:hAnsi="Arial" w:cs="Arial"/>
        </w:rPr>
      </w:pPr>
      <w:r w:rsidRPr="003C77B9">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7F8D69B3" w14:textId="77777777" w:rsidR="003C77B9" w:rsidRPr="00B1776A" w:rsidRDefault="003C77B9" w:rsidP="002E4982">
      <w:pPr>
        <w:spacing w:after="0" w:line="240" w:lineRule="auto"/>
        <w:jc w:val="both"/>
        <w:rPr>
          <w:rFonts w:ascii="Arial" w:hAnsi="Arial" w:cs="Arial"/>
        </w:rPr>
      </w:pPr>
    </w:p>
    <w:p w14:paraId="6F1CF8AD" w14:textId="77777777" w:rsidR="00A260AD" w:rsidRPr="00B1776A" w:rsidRDefault="00266F1E" w:rsidP="00A260AD">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772CBE">
        <w:rPr>
          <w:rFonts w:ascii="Arial" w:hAnsi="Arial" w:cs="Arial"/>
        </w:rPr>
        <w:t>in</w:t>
      </w:r>
      <w:r w:rsidR="00A260AD">
        <w:rPr>
          <w:rFonts w:ascii="Arial" w:hAnsi="Arial" w:cs="Arial"/>
        </w:rPr>
        <w:t xml:space="preserve"> </w:t>
      </w:r>
      <w:r w:rsidR="00A260AD" w:rsidRPr="00A260AD">
        <w:rPr>
          <w:rFonts w:ascii="Arial" w:hAnsi="Arial" w:cs="Arial"/>
          <w:b/>
        </w:rPr>
        <w:t>Communication Design</w:t>
      </w:r>
      <w:r w:rsidR="00A260AD">
        <w:rPr>
          <w:rFonts w:ascii="Arial" w:hAnsi="Arial" w:cs="Arial"/>
        </w:rPr>
        <w:t>;</w:t>
      </w:r>
      <w:r w:rsidR="00587F84">
        <w:rPr>
          <w:rFonts w:ascii="Arial" w:hAnsi="Arial" w:cs="Arial"/>
        </w:rPr>
        <w:t xml:space="preserve"> </w:t>
      </w:r>
      <w:r w:rsidR="00A260AD" w:rsidRPr="00A260AD">
        <w:rPr>
          <w:rFonts w:ascii="Arial" w:hAnsi="Arial" w:cs="Arial"/>
        </w:rPr>
        <w:t>Fashion Design;</w:t>
      </w:r>
      <w:r w:rsidR="00A260AD">
        <w:rPr>
          <w:rFonts w:ascii="Arial" w:hAnsi="Arial" w:cs="Arial"/>
        </w:rPr>
        <w:t xml:space="preserve"> Interior Architecture &amp; Design.</w:t>
      </w:r>
    </w:p>
    <w:p w14:paraId="457D0068" w14:textId="55957DB3" w:rsidR="00266F1E" w:rsidRPr="00B1776A" w:rsidRDefault="00266F1E" w:rsidP="002E4982">
      <w:pPr>
        <w:spacing w:after="0" w:line="240" w:lineRule="auto"/>
        <w:jc w:val="both"/>
        <w:rPr>
          <w:rFonts w:ascii="Arial" w:hAnsi="Arial" w:cs="Arial"/>
        </w:rPr>
      </w:pPr>
    </w:p>
    <w:p w14:paraId="67855D7C"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026057BC" w14:textId="77777777" w:rsidR="00200214" w:rsidRPr="00B1776A" w:rsidRDefault="00200214" w:rsidP="002E4982">
      <w:pPr>
        <w:pStyle w:val="HTMLPreformatted"/>
        <w:jc w:val="both"/>
        <w:rPr>
          <w:rFonts w:ascii="Arial" w:hAnsi="Arial" w:cs="Arial"/>
          <w:color w:val="auto"/>
          <w:sz w:val="22"/>
          <w:szCs w:val="22"/>
          <w:lang w:val="en-US"/>
        </w:rPr>
      </w:pPr>
    </w:p>
    <w:p w14:paraId="45127A2C"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w:t>
      </w:r>
      <w:r w:rsidRPr="00B1776A">
        <w:rPr>
          <w:rFonts w:ascii="Arial" w:hAnsi="Arial" w:cs="Arial"/>
          <w:color w:val="auto"/>
          <w:sz w:val="22"/>
          <w:szCs w:val="22"/>
          <w:lang w:val="en-US"/>
        </w:rPr>
        <w:lastRenderedPageBreak/>
        <w:t xml:space="preserve">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70E5D0A3" w14:textId="77777777" w:rsidR="00FF3A22" w:rsidRPr="00B1776A" w:rsidRDefault="00FF3A22" w:rsidP="002E4982">
      <w:pPr>
        <w:pStyle w:val="HTMLPreformatted"/>
        <w:jc w:val="both"/>
        <w:rPr>
          <w:rFonts w:ascii="Arial" w:hAnsi="Arial" w:cs="Arial"/>
          <w:color w:val="auto"/>
          <w:sz w:val="22"/>
          <w:szCs w:val="22"/>
          <w:lang w:val="en-US"/>
        </w:rPr>
      </w:pPr>
    </w:p>
    <w:p w14:paraId="3B81E837" w14:textId="77777777" w:rsidR="00C05D4A" w:rsidRPr="00B1776A" w:rsidRDefault="008F181A" w:rsidP="00351D8D">
      <w:pPr>
        <w:tabs>
          <w:tab w:val="left" w:pos="1134"/>
        </w:tabs>
        <w:spacing w:after="0" w:line="240" w:lineRule="auto"/>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01B64825"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48FA75D4"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4B871D4F"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197C41A2"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4EEEA6D6"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3483486B"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2B7E0132"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1C00AA37"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608ECBA8"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6127D767"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43E25661"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507F6F6C"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11CA018E" w14:textId="77777777" w:rsidTr="00C91F2F">
        <w:tc>
          <w:tcPr>
            <w:tcW w:w="4395" w:type="dxa"/>
            <w:tcBorders>
              <w:top w:val="single" w:sz="4" w:space="0" w:color="auto"/>
              <w:left w:val="single" w:sz="4" w:space="0" w:color="auto"/>
              <w:bottom w:val="single" w:sz="4" w:space="0" w:color="auto"/>
            </w:tcBorders>
            <w:shd w:val="clear" w:color="auto" w:fill="DBE5F1"/>
          </w:tcPr>
          <w:p w14:paraId="5D18A067"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14CE6F1B"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4E89108F"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7B4D2F2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5B1749B4"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27736A84"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4A11707C" w14:textId="77777777" w:rsidTr="00C91F2F">
        <w:tc>
          <w:tcPr>
            <w:tcW w:w="4395" w:type="dxa"/>
            <w:tcBorders>
              <w:top w:val="single" w:sz="4" w:space="0" w:color="auto"/>
              <w:left w:val="single" w:sz="4" w:space="0" w:color="auto"/>
              <w:bottom w:val="single" w:sz="4" w:space="0" w:color="auto"/>
            </w:tcBorders>
          </w:tcPr>
          <w:p w14:paraId="0DAA4F86"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59B97E3A"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3C2C59E7"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C81BCCD"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6834BBB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38970792" w14:textId="77777777" w:rsidTr="00C91F2F">
        <w:tc>
          <w:tcPr>
            <w:tcW w:w="4395" w:type="dxa"/>
            <w:tcBorders>
              <w:top w:val="single" w:sz="4" w:space="0" w:color="auto"/>
              <w:left w:val="single" w:sz="4" w:space="0" w:color="auto"/>
              <w:bottom w:val="single" w:sz="4" w:space="0" w:color="auto"/>
            </w:tcBorders>
          </w:tcPr>
          <w:p w14:paraId="1A151034"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351B557C"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74AB518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6B63C64A"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6DBAF6B2"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992B40A" w14:textId="77777777" w:rsidTr="00C91F2F">
        <w:tc>
          <w:tcPr>
            <w:tcW w:w="4395" w:type="dxa"/>
            <w:tcBorders>
              <w:top w:val="single" w:sz="4" w:space="0" w:color="auto"/>
              <w:left w:val="single" w:sz="4" w:space="0" w:color="auto"/>
              <w:bottom w:val="single" w:sz="4" w:space="0" w:color="auto"/>
            </w:tcBorders>
          </w:tcPr>
          <w:p w14:paraId="150A3E17"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44FCA7DC"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2BC082E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36ACBE9"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031D6405"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E1CAD07" w14:textId="77777777" w:rsidTr="00C91F2F">
        <w:tc>
          <w:tcPr>
            <w:tcW w:w="4395" w:type="dxa"/>
            <w:tcBorders>
              <w:top w:val="single" w:sz="4" w:space="0" w:color="auto"/>
              <w:left w:val="single" w:sz="4" w:space="0" w:color="auto"/>
              <w:bottom w:val="single" w:sz="4" w:space="0" w:color="auto"/>
            </w:tcBorders>
          </w:tcPr>
          <w:p w14:paraId="2C119B29"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3A7A2ED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7C64AC3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D30F688"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A6E8CCF"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4D26B87D" w14:textId="77777777" w:rsidR="00266F1E" w:rsidRPr="00B1776A" w:rsidRDefault="00266F1E" w:rsidP="002E4982">
      <w:pPr>
        <w:spacing w:after="0" w:line="240" w:lineRule="auto"/>
        <w:jc w:val="both"/>
        <w:rPr>
          <w:rFonts w:ascii="Arial" w:hAnsi="Arial" w:cs="Arial"/>
        </w:rPr>
      </w:pPr>
    </w:p>
    <w:p w14:paraId="6180702B" w14:textId="77777777" w:rsidR="00933354" w:rsidRDefault="003C77B9" w:rsidP="002E4982">
      <w:pPr>
        <w:spacing w:after="0" w:line="240" w:lineRule="auto"/>
        <w:jc w:val="both"/>
        <w:rPr>
          <w:rFonts w:ascii="Arial" w:hAnsi="Arial" w:cs="Arial"/>
        </w:rPr>
      </w:pPr>
      <w:r w:rsidRPr="003C77B9">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75C1CE2" w14:textId="77777777" w:rsidR="003C77B9" w:rsidRPr="00B1776A" w:rsidRDefault="003C77B9" w:rsidP="002E4982">
      <w:pPr>
        <w:spacing w:after="0" w:line="240" w:lineRule="auto"/>
        <w:jc w:val="both"/>
        <w:rPr>
          <w:rFonts w:ascii="Arial" w:hAnsi="Arial" w:cs="Arial"/>
        </w:rPr>
      </w:pPr>
    </w:p>
    <w:p w14:paraId="43CCB5DC" w14:textId="77777777" w:rsidR="00A260AD" w:rsidRPr="00B1776A" w:rsidRDefault="00266F1E" w:rsidP="00A260AD">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A260AD" w:rsidRPr="00A260AD">
        <w:rPr>
          <w:rFonts w:ascii="Arial" w:hAnsi="Arial" w:cs="Arial"/>
          <w:b/>
        </w:rPr>
        <w:t>Communication Design</w:t>
      </w:r>
      <w:r w:rsidR="00A260AD">
        <w:rPr>
          <w:rFonts w:ascii="Arial" w:hAnsi="Arial" w:cs="Arial"/>
        </w:rPr>
        <w:t xml:space="preserve">; </w:t>
      </w:r>
      <w:r w:rsidR="00A260AD" w:rsidRPr="00A260AD">
        <w:rPr>
          <w:rFonts w:ascii="Arial" w:hAnsi="Arial" w:cs="Arial"/>
        </w:rPr>
        <w:t>Fashion Design;</w:t>
      </w:r>
      <w:r w:rsidR="00A260AD">
        <w:rPr>
          <w:rFonts w:ascii="Arial" w:hAnsi="Arial" w:cs="Arial"/>
        </w:rPr>
        <w:t xml:space="preserve"> Interior Architecture &amp; Design.</w:t>
      </w:r>
    </w:p>
    <w:p w14:paraId="1F6995C3" w14:textId="77777777" w:rsidR="00351D8D" w:rsidRPr="00B1776A" w:rsidRDefault="00351D8D" w:rsidP="002E4982">
      <w:pPr>
        <w:spacing w:after="0" w:line="240" w:lineRule="auto"/>
        <w:jc w:val="both"/>
        <w:rPr>
          <w:rFonts w:ascii="Arial" w:hAnsi="Arial" w:cs="Arial"/>
        </w:rPr>
      </w:pPr>
    </w:p>
    <w:p w14:paraId="30A30F57"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7A904A9A" w14:textId="77777777" w:rsidR="00200214" w:rsidRPr="00B1776A" w:rsidRDefault="00200214" w:rsidP="002E4982">
      <w:pPr>
        <w:spacing w:after="0" w:line="240" w:lineRule="auto"/>
        <w:contextualSpacing/>
        <w:jc w:val="both"/>
        <w:rPr>
          <w:rFonts w:ascii="Arial" w:hAnsi="Arial" w:cs="Arial"/>
          <w:color w:val="000000"/>
          <w:lang w:val="en-US"/>
        </w:rPr>
      </w:pPr>
    </w:p>
    <w:p w14:paraId="0C8AF986" w14:textId="77777777" w:rsidR="006E2D38" w:rsidRPr="00B1776A" w:rsidRDefault="00FD4FE2" w:rsidP="002E4982">
      <w:pPr>
        <w:spacing w:after="0" w:line="240" w:lineRule="auto"/>
        <w:contextualSpacing/>
        <w:jc w:val="both"/>
        <w:rPr>
          <w:rFonts w:ascii="Arial" w:hAnsi="Arial" w:cs="Arial"/>
        </w:rPr>
      </w:pPr>
      <w:r>
        <w:rPr>
          <w:rFonts w:ascii="Arial" w:hAnsi="Arial" w:cs="Arial"/>
          <w:color w:val="000000"/>
          <w:lang w:val="en-US"/>
        </w:rPr>
        <w:t>The final level (L</w:t>
      </w:r>
      <w:r w:rsidR="006E2D38" w:rsidRPr="00B1776A">
        <w:rPr>
          <w:rFonts w:ascii="Arial" w:hAnsi="Arial" w:cs="Arial"/>
          <w:color w:val="000000"/>
          <w:lang w:val="en-US"/>
        </w:rPr>
        <w:t xml:space="preserve">evel 6) of the </w:t>
      </w:r>
      <w:r w:rsidR="00577784">
        <w:rPr>
          <w:rFonts w:ascii="Arial" w:hAnsi="Arial" w:cs="Arial"/>
          <w:color w:val="000000"/>
          <w:lang w:val="en-US"/>
        </w:rPr>
        <w:t>programme</w:t>
      </w:r>
      <w:r w:rsidR="006E2D38"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006E2D38"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006E2D38"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006E2D38"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Pr>
          <w:rFonts w:ascii="Arial" w:hAnsi="Arial" w:cs="Arial"/>
          <w:color w:val="000000"/>
          <w:lang w:val="en-US"/>
        </w:rPr>
        <w:t>remaining 60 credits of L</w:t>
      </w:r>
      <w:r w:rsidR="006E2D38"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006E2D38"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006E2D38"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4A933BA8" w14:textId="77777777" w:rsidR="008F181A" w:rsidRDefault="008F181A" w:rsidP="002E4982">
      <w:pPr>
        <w:spacing w:after="0" w:line="240" w:lineRule="auto"/>
        <w:contextualSpacing/>
        <w:jc w:val="both"/>
        <w:rPr>
          <w:rFonts w:ascii="Arial" w:hAnsi="Arial" w:cs="Arial"/>
        </w:rPr>
      </w:pPr>
    </w:p>
    <w:p w14:paraId="0D647BCB"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2EDD377"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58D66953"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349380FA"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lastRenderedPageBreak/>
        <w:t xml:space="preserve">Self-initiated </w:t>
      </w:r>
      <w:r w:rsidRPr="00B1776A">
        <w:rPr>
          <w:rStyle w:val="A0"/>
          <w:rFonts w:ascii="Arial" w:hAnsi="Arial" w:cs="Arial"/>
          <w:sz w:val="22"/>
        </w:rPr>
        <w:t>investigation and research of Major Design Project theme/s and field of study acknowledging context, need and objective.</w:t>
      </w:r>
    </w:p>
    <w:p w14:paraId="19C7B8E9"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1E0D7E11"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06AA073B"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43E406A0"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1DDEF7B4"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DD16420"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13CF51A6"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34FAC7CA"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5F76F03C" w14:textId="77777777" w:rsidTr="00C91F2F">
        <w:tc>
          <w:tcPr>
            <w:tcW w:w="4253" w:type="dxa"/>
            <w:tcBorders>
              <w:top w:val="single" w:sz="4" w:space="0" w:color="auto"/>
              <w:left w:val="single" w:sz="4" w:space="0" w:color="auto"/>
              <w:bottom w:val="single" w:sz="4" w:space="0" w:color="auto"/>
            </w:tcBorders>
            <w:shd w:val="clear" w:color="auto" w:fill="DBE5F1"/>
          </w:tcPr>
          <w:p w14:paraId="137C08CD"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186A5C7E"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436B143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7DF30533"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F1B6E76"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0A69854E"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0D2BAC20"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203D9722" w14:textId="77777777" w:rsidTr="00C91F2F">
        <w:tc>
          <w:tcPr>
            <w:tcW w:w="4253" w:type="dxa"/>
            <w:tcBorders>
              <w:top w:val="single" w:sz="4" w:space="0" w:color="auto"/>
              <w:left w:val="single" w:sz="4" w:space="0" w:color="auto"/>
              <w:bottom w:val="single" w:sz="4" w:space="0" w:color="auto"/>
            </w:tcBorders>
          </w:tcPr>
          <w:p w14:paraId="70EB18DE"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0625EC25" w14:textId="3DF5CD8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2933F3">
              <w:rPr>
                <w:rFonts w:ascii="Arial" w:hAnsi="Arial" w:cs="Arial"/>
              </w:rPr>
              <w:t>1</w:t>
            </w:r>
          </w:p>
        </w:tc>
        <w:tc>
          <w:tcPr>
            <w:tcW w:w="1058" w:type="dxa"/>
            <w:tcBorders>
              <w:top w:val="single" w:sz="4" w:space="0" w:color="auto"/>
              <w:bottom w:val="single" w:sz="4" w:space="0" w:color="auto"/>
            </w:tcBorders>
          </w:tcPr>
          <w:p w14:paraId="77E105B4"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EA4C86C"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62A99ECA"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590FBFCD" w14:textId="77777777" w:rsidTr="00C91F2F">
        <w:tc>
          <w:tcPr>
            <w:tcW w:w="4253" w:type="dxa"/>
            <w:tcBorders>
              <w:top w:val="single" w:sz="4" w:space="0" w:color="auto"/>
              <w:left w:val="single" w:sz="4" w:space="0" w:color="auto"/>
              <w:bottom w:val="single" w:sz="4" w:space="0" w:color="auto"/>
            </w:tcBorders>
          </w:tcPr>
          <w:p w14:paraId="75DBAE78"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07C1178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15AF3E2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7EF1126B"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15C9D6B"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07864244" w14:textId="77777777" w:rsidTr="00C91F2F">
        <w:tc>
          <w:tcPr>
            <w:tcW w:w="4253" w:type="dxa"/>
            <w:tcBorders>
              <w:top w:val="single" w:sz="4" w:space="0" w:color="auto"/>
              <w:left w:val="single" w:sz="4" w:space="0" w:color="auto"/>
              <w:bottom w:val="single" w:sz="4" w:space="0" w:color="auto"/>
              <w:right w:val="single" w:sz="4" w:space="0" w:color="auto"/>
            </w:tcBorders>
          </w:tcPr>
          <w:p w14:paraId="4C3E0293"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01F5A45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47AD3B8C"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5BD24353"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2C6DB35A"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44A8D184" w14:textId="77777777" w:rsidR="00266F1E" w:rsidRPr="00B1776A" w:rsidRDefault="00266F1E" w:rsidP="002E4982">
      <w:pPr>
        <w:spacing w:after="0" w:line="240" w:lineRule="auto"/>
        <w:jc w:val="both"/>
        <w:rPr>
          <w:rFonts w:ascii="Arial" w:hAnsi="Arial" w:cs="Arial"/>
        </w:rPr>
      </w:pPr>
    </w:p>
    <w:p w14:paraId="1B7A923E"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48490D78" w14:textId="77777777" w:rsidR="00B76C11" w:rsidRPr="00B1776A" w:rsidRDefault="00B76C11" w:rsidP="002E4982">
      <w:pPr>
        <w:spacing w:after="0" w:line="240" w:lineRule="auto"/>
        <w:jc w:val="both"/>
        <w:rPr>
          <w:rFonts w:ascii="Arial" w:hAnsi="Arial" w:cs="Arial"/>
        </w:rPr>
      </w:pPr>
    </w:p>
    <w:p w14:paraId="3596903B"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6C2806E4" w14:textId="77777777" w:rsidR="00266F1E" w:rsidRPr="00B1776A" w:rsidRDefault="00266F1E" w:rsidP="002E4982">
      <w:pPr>
        <w:spacing w:after="0" w:line="240" w:lineRule="auto"/>
        <w:jc w:val="both"/>
        <w:rPr>
          <w:rFonts w:ascii="Arial" w:hAnsi="Arial" w:cs="Arial"/>
          <w:lang w:eastAsia="ja-JP"/>
        </w:rPr>
      </w:pPr>
    </w:p>
    <w:p w14:paraId="569D4267"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r w:rsidR="00577784">
        <w:rPr>
          <w:rFonts w:ascii="Arial" w:hAnsi="Arial" w:cs="Arial"/>
          <w:color w:val="000000"/>
          <w:lang w:val="en-US"/>
        </w:rPr>
        <w:t>programme</w:t>
      </w:r>
      <w:r w:rsidR="0005507B" w:rsidRPr="00B1776A">
        <w:rPr>
          <w:rFonts w:ascii="Arial" w:hAnsi="Arial" w:cs="Arial"/>
          <w:color w:val="000000"/>
          <w:lang w:val="en-US"/>
        </w:rPr>
        <w:t>s.</w:t>
      </w:r>
    </w:p>
    <w:p w14:paraId="6A0940B5" w14:textId="77777777" w:rsidR="0005507B" w:rsidRPr="00B1776A" w:rsidRDefault="0005507B" w:rsidP="002E4982">
      <w:pPr>
        <w:spacing w:after="0" w:line="240" w:lineRule="auto"/>
        <w:jc w:val="both"/>
        <w:rPr>
          <w:rFonts w:ascii="Arial" w:hAnsi="Arial" w:cs="Arial"/>
          <w:color w:val="000000"/>
          <w:lang w:val="en-US"/>
        </w:rPr>
      </w:pPr>
    </w:p>
    <w:p w14:paraId="0004510D"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40A60569" w14:textId="77777777" w:rsidR="0005507B" w:rsidRPr="00B1776A" w:rsidRDefault="0005507B" w:rsidP="002E4982">
      <w:pPr>
        <w:spacing w:after="0" w:line="240" w:lineRule="auto"/>
        <w:jc w:val="both"/>
        <w:rPr>
          <w:rFonts w:ascii="Arial" w:hAnsi="Arial" w:cs="Arial"/>
          <w:color w:val="000000"/>
          <w:lang w:val="en-US"/>
        </w:rPr>
      </w:pPr>
    </w:p>
    <w:p w14:paraId="3C2A74F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43D738E6" w14:textId="77777777" w:rsidR="0005507B" w:rsidRPr="00B1776A" w:rsidRDefault="0005507B" w:rsidP="002E4982">
      <w:pPr>
        <w:spacing w:after="0" w:line="240" w:lineRule="auto"/>
        <w:jc w:val="both"/>
        <w:rPr>
          <w:rFonts w:ascii="Arial" w:hAnsi="Arial" w:cs="Arial"/>
          <w:color w:val="000000"/>
          <w:lang w:val="en-US"/>
        </w:rPr>
      </w:pPr>
    </w:p>
    <w:p w14:paraId="32AE965D"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6ECB3A36"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05850DF3"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5C74DF25"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0AA16D4E"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nalysis and evaluation of the project brief, research and insight gathering into the ‘theme’ or objective and subsequent problem finding for problem solving.</w:t>
      </w:r>
    </w:p>
    <w:p w14:paraId="6DEAFB29"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6AB24C1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551D8297"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lastRenderedPageBreak/>
        <w:t>The teaching of communication and presentation tools and techniques.</w:t>
      </w:r>
    </w:p>
    <w:p w14:paraId="6827C733"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5911E26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1E2701A1"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59763529"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26E23E29"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507783AF"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1403B3C8" w14:textId="77777777" w:rsidR="00E377A0" w:rsidRPr="00BC1670" w:rsidRDefault="00E377A0" w:rsidP="002E4982">
      <w:pPr>
        <w:spacing w:after="0" w:line="240" w:lineRule="auto"/>
        <w:ind w:left="66"/>
        <w:jc w:val="both"/>
        <w:rPr>
          <w:rFonts w:ascii="Arial" w:hAnsi="Arial" w:cs="Arial"/>
        </w:rPr>
      </w:pPr>
    </w:p>
    <w:p w14:paraId="6D14C603"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50FD506F" w14:textId="77777777" w:rsidR="00FE3FC4" w:rsidRPr="00BC1670" w:rsidRDefault="00FE3FC4" w:rsidP="002E4982">
      <w:pPr>
        <w:spacing w:after="0" w:line="240" w:lineRule="auto"/>
        <w:rPr>
          <w:rFonts w:ascii="Arial" w:hAnsi="Arial" w:cs="Arial"/>
        </w:rPr>
      </w:pPr>
    </w:p>
    <w:p w14:paraId="2103892B"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1FB1FE1B" w14:textId="77777777" w:rsidR="00FE3FC4" w:rsidRPr="00BC1670" w:rsidRDefault="00FE3FC4" w:rsidP="002E4982">
      <w:pPr>
        <w:spacing w:after="0" w:line="240" w:lineRule="auto"/>
        <w:jc w:val="both"/>
        <w:rPr>
          <w:rFonts w:ascii="Arial" w:hAnsi="Arial" w:cs="Arial"/>
        </w:rPr>
      </w:pPr>
    </w:p>
    <w:p w14:paraId="0A6E103A"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3B71404F"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02BCFC3B"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Communication Design course.</w:t>
      </w:r>
    </w:p>
    <w:p w14:paraId="27251BA2" w14:textId="77777777" w:rsidR="008A6344" w:rsidRPr="00BC1670" w:rsidRDefault="008A6344" w:rsidP="002E4982">
      <w:pPr>
        <w:spacing w:after="0" w:line="240" w:lineRule="auto"/>
        <w:jc w:val="both"/>
        <w:rPr>
          <w:rFonts w:ascii="Arial" w:hAnsi="Arial" w:cs="Arial"/>
        </w:rPr>
      </w:pPr>
    </w:p>
    <w:p w14:paraId="55A1D22C"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FD4FE2">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3C08B4EE" w14:textId="77777777" w:rsidR="00DE48AE" w:rsidRPr="00BC1670" w:rsidRDefault="00DE48AE" w:rsidP="002E4982">
      <w:pPr>
        <w:spacing w:after="0" w:line="240" w:lineRule="auto"/>
        <w:jc w:val="both"/>
        <w:rPr>
          <w:rFonts w:ascii="Arial" w:hAnsi="Arial" w:cs="Arial"/>
        </w:rPr>
      </w:pPr>
    </w:p>
    <w:p w14:paraId="3511EB39"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0B79BE9B" w14:textId="77777777" w:rsidR="00DE48AE" w:rsidRPr="00B1776A" w:rsidRDefault="00DE48AE" w:rsidP="002E4982">
      <w:pPr>
        <w:pStyle w:val="Body"/>
        <w:jc w:val="both"/>
        <w:rPr>
          <w:rFonts w:ascii="Arial" w:hAnsi="Arial" w:cs="Arial"/>
          <w:sz w:val="22"/>
          <w:szCs w:val="22"/>
          <w:lang w:val="en-GB" w:eastAsia="ja-JP"/>
        </w:rPr>
      </w:pPr>
    </w:p>
    <w:p w14:paraId="5891EC11"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711A2502"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130ABFF4"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1E72C1CB"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33814D88"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02882A82"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CD3775F"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ork plac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17974F8F"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2D3D57A"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3B16976" w14:textId="77777777" w:rsidR="002557EE" w:rsidRPr="00B1776A" w:rsidRDefault="002557EE" w:rsidP="002E4982">
      <w:pPr>
        <w:spacing w:after="0" w:line="240" w:lineRule="auto"/>
        <w:ind w:hanging="360"/>
        <w:jc w:val="both"/>
        <w:rPr>
          <w:rFonts w:ascii="Arial" w:hAnsi="Arial" w:cs="Arial"/>
          <w:lang w:eastAsia="ja-JP"/>
        </w:rPr>
      </w:pPr>
    </w:p>
    <w:p w14:paraId="382799ED"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6248EC91"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2A85DDB"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3025529B" w14:textId="77777777" w:rsidR="002557EE" w:rsidRPr="00B1776A" w:rsidRDefault="002557EE" w:rsidP="002E4982">
      <w:pPr>
        <w:spacing w:after="0" w:line="240" w:lineRule="auto"/>
        <w:ind w:hanging="360"/>
        <w:jc w:val="both"/>
        <w:rPr>
          <w:rFonts w:ascii="Arial" w:hAnsi="Arial" w:cs="Arial"/>
          <w:lang w:eastAsia="ja-JP"/>
        </w:rPr>
      </w:pPr>
    </w:p>
    <w:p w14:paraId="22DED90E"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5A39B245"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7278E624"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crits and seminars.</w:t>
      </w:r>
    </w:p>
    <w:p w14:paraId="2321F48E"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68AFC0A1"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397DC08C"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28508F75"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359C31C1"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442D8012" w14:textId="77777777" w:rsidR="002557EE" w:rsidRPr="003726A7"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20970CE8" w14:textId="77777777" w:rsidR="003726A7" w:rsidRPr="00B1776A" w:rsidRDefault="003726A7" w:rsidP="003726A7">
      <w:pPr>
        <w:spacing w:after="0" w:line="240" w:lineRule="auto"/>
        <w:ind w:left="360"/>
        <w:jc w:val="both"/>
        <w:rPr>
          <w:rFonts w:ascii="Arial" w:hAnsi="Arial" w:cs="Arial"/>
          <w:i/>
          <w:lang w:eastAsia="ja-JP"/>
        </w:rPr>
      </w:pPr>
    </w:p>
    <w:p w14:paraId="5DD6D601" w14:textId="77777777" w:rsidR="002557EE" w:rsidRPr="00B1776A" w:rsidRDefault="00646B1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lastRenderedPageBreak/>
        <w:t>ASSESSMENT</w:t>
      </w:r>
    </w:p>
    <w:p w14:paraId="15DCC746"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51D572EA"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04A6547A" w14:textId="77777777" w:rsidR="007A6988" w:rsidRPr="001B152F" w:rsidRDefault="007A6988" w:rsidP="002E4982">
      <w:pPr>
        <w:spacing w:after="0" w:line="240" w:lineRule="auto"/>
        <w:ind w:left="360"/>
        <w:jc w:val="both"/>
        <w:rPr>
          <w:rFonts w:ascii="Arial" w:hAnsi="Arial" w:cs="Arial"/>
          <w:i/>
          <w:lang w:eastAsia="ja-JP"/>
        </w:rPr>
      </w:pPr>
    </w:p>
    <w:p w14:paraId="7C037B26"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2C984ECD" w14:textId="77777777" w:rsidR="007A6988" w:rsidRPr="00D86112" w:rsidRDefault="007A6988" w:rsidP="002E4982">
      <w:pPr>
        <w:spacing w:after="0" w:line="240" w:lineRule="auto"/>
        <w:ind w:left="360"/>
        <w:jc w:val="both"/>
        <w:rPr>
          <w:rFonts w:ascii="Arial" w:hAnsi="Arial" w:cs="Arial"/>
          <w:i/>
          <w:lang w:eastAsia="ja-JP"/>
        </w:rPr>
      </w:pPr>
    </w:p>
    <w:p w14:paraId="6A13DAD3"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16BEAE04"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C268F5E"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5E56E0AA"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6"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45F5B997"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7EDDBBE7"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1B7E9C42"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Project work is submitted and summatively assessed at the end of the module.</w:t>
      </w:r>
      <w:r w:rsidRPr="00C05C55">
        <w:rPr>
          <w:rFonts w:ascii="Arial" w:hAnsi="Arial" w:cs="Arial"/>
        </w:rPr>
        <w:t xml:space="preserve"> </w:t>
      </w:r>
    </w:p>
    <w:p w14:paraId="633D55E2" w14:textId="77777777" w:rsidR="00E203D5" w:rsidRPr="00C05C55" w:rsidRDefault="00E203D5" w:rsidP="002E4982">
      <w:pPr>
        <w:pStyle w:val="ListParagraph"/>
        <w:spacing w:after="0" w:line="240" w:lineRule="auto"/>
        <w:jc w:val="both"/>
        <w:rPr>
          <w:rFonts w:ascii="Arial" w:hAnsi="Arial" w:cs="Arial"/>
        </w:rPr>
      </w:pPr>
    </w:p>
    <w:p w14:paraId="4314AB00"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0AF0E80F" w14:textId="77777777" w:rsidR="00A776F4" w:rsidRPr="002607BE" w:rsidRDefault="00A776F4" w:rsidP="002E4982">
      <w:pPr>
        <w:spacing w:after="0" w:line="240" w:lineRule="auto"/>
        <w:jc w:val="both"/>
        <w:rPr>
          <w:rFonts w:ascii="Arial" w:hAnsi="Arial" w:cs="Arial"/>
          <w:lang w:eastAsia="ja-JP"/>
        </w:rPr>
      </w:pPr>
    </w:p>
    <w:p w14:paraId="57033EBF" w14:textId="77777777" w:rsidR="008A6344" w:rsidRPr="00B1776A" w:rsidRDefault="008A6344" w:rsidP="002E4982">
      <w:pPr>
        <w:pStyle w:val="ListParagraph"/>
        <w:numPr>
          <w:ilvl w:val="0"/>
          <w:numId w:val="1"/>
        </w:numPr>
        <w:spacing w:after="0" w:line="240" w:lineRule="auto"/>
        <w:jc w:val="both"/>
        <w:rPr>
          <w:rFonts w:ascii="Arial" w:hAnsi="Arial" w:cs="Arial"/>
          <w:b/>
        </w:rPr>
      </w:pPr>
      <w:r w:rsidRPr="00B1776A">
        <w:rPr>
          <w:rFonts w:ascii="Arial" w:hAnsi="Arial" w:cs="Arial"/>
          <w:b/>
        </w:rPr>
        <w:t>Support for Students and their Learning</w:t>
      </w:r>
    </w:p>
    <w:p w14:paraId="328B012D" w14:textId="77777777" w:rsidR="002D3182" w:rsidRPr="00B1776A" w:rsidRDefault="002D3182" w:rsidP="002E4982">
      <w:pPr>
        <w:pStyle w:val="ListParagraph"/>
        <w:spacing w:after="0" w:line="240" w:lineRule="auto"/>
        <w:ind w:left="360"/>
        <w:jc w:val="both"/>
        <w:rPr>
          <w:rFonts w:ascii="Arial" w:hAnsi="Arial" w:cs="Arial"/>
          <w:b/>
        </w:rPr>
      </w:pPr>
    </w:p>
    <w:p w14:paraId="19B8E262"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64D18491"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54D7AD01"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7114E2A4"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4947A144"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5C0298ED"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6AB19329"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lastRenderedPageBreak/>
        <w:t>To help to develop a student’s ability to be self-reliant and reflective and their ability to use feedback/feed forward to best advantage.</w:t>
      </w:r>
    </w:p>
    <w:p w14:paraId="39678EA5"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4D8285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039111CA"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6F6426FB"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703858A7"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3CADE70B"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al tutor throughout each year: l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76856BE2"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7788A39A"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FF9375E"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26CDE4B2"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43CB487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68A717B3"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351D8D">
        <w:rPr>
          <w:rFonts w:ascii="Arial" w:hAnsi="Arial" w:cs="Arial"/>
        </w:rPr>
        <w:t>3</w:t>
      </w:r>
      <w:r w:rsidR="008A6344" w:rsidRPr="00B1776A">
        <w:rPr>
          <w:rFonts w:ascii="Arial" w:hAnsi="Arial" w:cs="Arial"/>
        </w:rPr>
        <w:t xml:space="preserve"> 1:1 meetings</w:t>
      </w:r>
    </w:p>
    <w:p w14:paraId="6D452982"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1156474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5F8592A"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13815DDA"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4FA3382"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6D96EEB8"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525109A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09EBE213"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394CB24B"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4E60B459"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6EF390A6"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110113BD"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715EEEA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61F5A6C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280CDA5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1020391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3F3AA46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7C30CF1"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20D4527E"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w:t>
      </w:r>
      <w:proofErr w:type="gramStart"/>
      <w:r w:rsidR="00B75369" w:rsidRPr="00B1776A">
        <w:rPr>
          <w:rFonts w:ascii="Arial" w:hAnsi="Arial" w:cs="Arial"/>
          <w:sz w:val="22"/>
          <w:szCs w:val="22"/>
        </w:rPr>
        <w:t>students</w:t>
      </w:r>
      <w:proofErr w:type="gramEnd"/>
      <w:r w:rsidR="00B75369" w:rsidRPr="00B1776A">
        <w:rPr>
          <w:rFonts w:ascii="Arial" w:hAnsi="Arial" w:cs="Arial"/>
          <w:sz w:val="22"/>
          <w:szCs w:val="22"/>
        </w:rPr>
        <w:t xml:space="preserve"> material exploration and technical requirements. </w:t>
      </w:r>
    </w:p>
    <w:p w14:paraId="0C6D768E" w14:textId="77777777" w:rsidR="00A260AD" w:rsidRPr="00B1776A" w:rsidRDefault="00A260AD" w:rsidP="002E4982">
      <w:pPr>
        <w:pStyle w:val="NormalWeb"/>
        <w:spacing w:before="0" w:beforeAutospacing="0" w:after="0" w:afterAutospacing="0"/>
        <w:jc w:val="both"/>
        <w:textAlignment w:val="baseline"/>
        <w:rPr>
          <w:rFonts w:ascii="Arial" w:hAnsi="Arial" w:cs="Arial"/>
          <w:sz w:val="22"/>
          <w:szCs w:val="22"/>
        </w:rPr>
      </w:pPr>
    </w:p>
    <w:p w14:paraId="5E69E3B3" w14:textId="77777777" w:rsidR="003726A7" w:rsidRDefault="003726A7">
      <w:pPr>
        <w:spacing w:after="0" w:line="240" w:lineRule="auto"/>
        <w:rPr>
          <w:rFonts w:ascii="Arial" w:hAnsi="Arial" w:cs="Arial"/>
          <w:u w:val="single"/>
        </w:rPr>
      </w:pPr>
      <w:r>
        <w:rPr>
          <w:rFonts w:ascii="Arial" w:hAnsi="Arial" w:cs="Arial"/>
          <w:u w:val="single"/>
        </w:rPr>
        <w:br w:type="page"/>
      </w:r>
    </w:p>
    <w:p w14:paraId="1F513A1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lastRenderedPageBreak/>
        <w:t>Staff Structure</w:t>
      </w:r>
      <w:r w:rsidRPr="00B1776A">
        <w:rPr>
          <w:rFonts w:ascii="Arial" w:hAnsi="Arial" w:cs="Arial"/>
        </w:rPr>
        <w:t> </w:t>
      </w:r>
    </w:p>
    <w:p w14:paraId="0A2F86EA"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5C5775B4"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224B6B29"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425AC588"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2F58D0BE"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7D4CD6CC"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07D93EC8"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344A3D13"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1F15C125"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 Office with a dedicated Administrator</w:t>
      </w:r>
    </w:p>
    <w:p w14:paraId="209F679C"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w:t>
      </w:r>
      <w:r w:rsidR="003C77B9">
        <w:rPr>
          <w:rFonts w:ascii="Arial" w:hAnsi="Arial" w:cs="Arial"/>
        </w:rPr>
        <w:t>emic Student Support Counsellor</w:t>
      </w:r>
    </w:p>
    <w:p w14:paraId="1E5683DF"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 xml:space="preserve">of Prior Learning) processes </w:t>
      </w:r>
    </w:p>
    <w:p w14:paraId="780DBE5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 (SSCC)</w:t>
      </w:r>
    </w:p>
    <w:p w14:paraId="424B7ED2"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654D241D"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on Scholarships </w:t>
      </w:r>
    </w:p>
    <w:p w14:paraId="5B6F66F7" w14:textId="77777777" w:rsidR="00436E79" w:rsidRPr="00B1776A" w:rsidRDefault="003C77B9"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sidR="00C74C15">
        <w:rPr>
          <w:rFonts w:ascii="Arial" w:hAnsi="Arial" w:cs="Arial"/>
        </w:rPr>
        <w:t>s</w:t>
      </w:r>
    </w:p>
    <w:p w14:paraId="5BCE0A4A"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Services, including the Library Resources </w:t>
      </w:r>
    </w:p>
    <w:p w14:paraId="0A6D9CB1"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2A20E3AE"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4ACB5896" w14:textId="77777777" w:rsidR="00A83531" w:rsidRPr="00B1776A" w:rsidRDefault="00A83531" w:rsidP="002E4982">
      <w:pPr>
        <w:spacing w:after="0" w:line="240" w:lineRule="auto"/>
        <w:jc w:val="both"/>
        <w:rPr>
          <w:rFonts w:ascii="Arial" w:hAnsi="Arial" w:cs="Arial"/>
        </w:rPr>
      </w:pPr>
    </w:p>
    <w:p w14:paraId="76124C2E" w14:textId="77777777" w:rsidR="00A83531" w:rsidRPr="00B1776A" w:rsidRDefault="00A83531" w:rsidP="002E4982">
      <w:pPr>
        <w:spacing w:after="0" w:line="240" w:lineRule="auto"/>
        <w:jc w:val="both"/>
        <w:rPr>
          <w:rFonts w:ascii="Arial" w:hAnsi="Arial" w:cs="Arial"/>
        </w:rPr>
      </w:pPr>
      <w:r w:rsidRPr="00B1776A">
        <w:rPr>
          <w:rFonts w:ascii="Arial" w:hAnsi="Arial" w:cs="Arial"/>
        </w:rPr>
        <w:t>The</w:t>
      </w:r>
      <w:r w:rsidR="00F302CD">
        <w:rPr>
          <w:rFonts w:ascii="Arial" w:hAnsi="Arial" w:cs="Arial"/>
        </w:rPr>
        <w:t xml:space="preserve"> I</w:t>
      </w:r>
      <w:r w:rsidR="009E05A3" w:rsidRPr="00B1776A">
        <w:rPr>
          <w:rFonts w:ascii="Arial" w:hAnsi="Arial" w:cs="Arial"/>
        </w:rPr>
        <w:t>nstitute</w:t>
      </w:r>
      <w:r w:rsidRPr="00B1776A">
        <w:rPr>
          <w:rFonts w:ascii="Arial" w:hAnsi="Arial" w:cs="Arial"/>
        </w:rPr>
        <w:t xml:space="preserve"> </w:t>
      </w:r>
      <w:r w:rsidR="00F302CD">
        <w:rPr>
          <w:rFonts w:ascii="Arial" w:hAnsi="Arial" w:cs="Arial"/>
        </w:rPr>
        <w:t xml:space="preserve">and Kingston University </w:t>
      </w:r>
      <w:r w:rsidRPr="00B1776A">
        <w:rPr>
          <w:rFonts w:ascii="Arial" w:hAnsi="Arial" w:cs="Arial"/>
        </w:rPr>
        <w:t>ha</w:t>
      </w:r>
      <w:r w:rsidR="00F302CD">
        <w:rPr>
          <w:rFonts w:ascii="Arial" w:hAnsi="Arial" w:cs="Arial"/>
        </w:rPr>
        <w:t>ve</w:t>
      </w:r>
      <w:r w:rsidRPr="00B1776A">
        <w:rPr>
          <w:rFonts w:ascii="Arial" w:hAnsi="Arial" w:cs="Arial"/>
        </w:rPr>
        <w:t xml:space="preserve"> several methods for evaluating and improving the quality a</w:t>
      </w:r>
      <w:r w:rsidR="00F302CD">
        <w:rPr>
          <w:rFonts w:ascii="Arial" w:hAnsi="Arial" w:cs="Arial"/>
        </w:rPr>
        <w:t>nd standards of their</w:t>
      </w:r>
      <w:r w:rsidR="00C47D44" w:rsidRPr="00B1776A">
        <w:rPr>
          <w:rFonts w:ascii="Arial" w:hAnsi="Arial" w:cs="Arial"/>
        </w:rPr>
        <w:t xml:space="preserve"> provision. </w:t>
      </w:r>
      <w:r w:rsidRPr="00B1776A">
        <w:rPr>
          <w:rFonts w:ascii="Arial" w:hAnsi="Arial" w:cs="Arial"/>
        </w:rPr>
        <w:t>These include:</w:t>
      </w:r>
    </w:p>
    <w:p w14:paraId="37016ACF" w14:textId="77777777" w:rsidR="00A83531" w:rsidRPr="00B1776A" w:rsidRDefault="00A83531" w:rsidP="002E4982">
      <w:pPr>
        <w:spacing w:after="0" w:line="240" w:lineRule="auto"/>
        <w:jc w:val="both"/>
        <w:rPr>
          <w:rFonts w:ascii="Arial" w:hAnsi="Arial" w:cs="Arial"/>
        </w:rPr>
      </w:pPr>
    </w:p>
    <w:p w14:paraId="4C6B68D5" w14:textId="77777777" w:rsidR="003C77B9" w:rsidRPr="003C77B9" w:rsidRDefault="003C77B9" w:rsidP="003C77B9">
      <w:pPr>
        <w:numPr>
          <w:ilvl w:val="0"/>
          <w:numId w:val="7"/>
        </w:numPr>
        <w:spacing w:after="0" w:line="240" w:lineRule="auto"/>
        <w:ind w:left="360"/>
        <w:jc w:val="both"/>
        <w:rPr>
          <w:rFonts w:ascii="Arial" w:hAnsi="Arial" w:cs="Arial"/>
        </w:rPr>
      </w:pPr>
      <w:r>
        <w:rPr>
          <w:rFonts w:ascii="Arial" w:hAnsi="Arial" w:cs="Arial"/>
          <w:szCs w:val="24"/>
        </w:rPr>
        <w:t xml:space="preserve">External </w:t>
      </w:r>
      <w:r w:rsidRPr="003C77B9">
        <w:rPr>
          <w:rFonts w:ascii="Arial" w:hAnsi="Arial" w:cs="Arial"/>
        </w:rPr>
        <w:t>Examiners</w:t>
      </w:r>
    </w:p>
    <w:p w14:paraId="4FA180DB"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Boards of Study with student representation</w:t>
      </w:r>
    </w:p>
    <w:p w14:paraId="01D9245C"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Annual Monitoring and Enhancement</w:t>
      </w:r>
    </w:p>
    <w:p w14:paraId="025485E3"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Periodic review undertaken at subject level</w:t>
      </w:r>
    </w:p>
    <w:p w14:paraId="7FA10C3C"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Student evaluation including MEQs</w:t>
      </w:r>
      <w:r w:rsidR="00F302CD">
        <w:rPr>
          <w:rFonts w:ascii="Arial" w:hAnsi="Arial" w:cs="Arial"/>
        </w:rPr>
        <w:t xml:space="preserve"> (Module Evaluation Questionnaires)</w:t>
      </w:r>
      <w:r w:rsidRPr="003C77B9">
        <w:rPr>
          <w:rFonts w:ascii="Arial" w:hAnsi="Arial" w:cs="Arial"/>
        </w:rPr>
        <w:t>, Level Surveys and the NSS</w:t>
      </w:r>
    </w:p>
    <w:p w14:paraId="605F6887"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Moderation</w:t>
      </w:r>
      <w:r w:rsidRPr="003C77B9">
        <w:rPr>
          <w:rFonts w:ascii="Arial" w:hAnsi="Arial" w:cs="Arial"/>
        </w:rPr>
        <w:fldChar w:fldCharType="begin"/>
      </w:r>
      <w:r w:rsidRPr="003C77B9">
        <w:rPr>
          <w:rFonts w:ascii="Arial" w:hAnsi="Arial" w:cs="Arial"/>
        </w:rPr>
        <w:instrText xml:space="preserve"> XE "Moderation" </w:instrText>
      </w:r>
      <w:r w:rsidRPr="003C77B9">
        <w:rPr>
          <w:rFonts w:ascii="Arial" w:hAnsi="Arial" w:cs="Arial"/>
        </w:rPr>
        <w:fldChar w:fldCharType="end"/>
      </w:r>
      <w:r w:rsidRPr="003C77B9">
        <w:rPr>
          <w:rFonts w:ascii="Arial" w:hAnsi="Arial" w:cs="Arial"/>
        </w:rPr>
        <w:t xml:space="preserve"> policies</w:t>
      </w:r>
    </w:p>
    <w:p w14:paraId="4739FCA7" w14:textId="77777777" w:rsidR="003C77B9" w:rsidRPr="0059721B" w:rsidRDefault="003C77B9" w:rsidP="003C77B9">
      <w:pPr>
        <w:numPr>
          <w:ilvl w:val="0"/>
          <w:numId w:val="7"/>
        </w:numPr>
        <w:spacing w:after="0" w:line="240" w:lineRule="auto"/>
        <w:ind w:left="360"/>
        <w:jc w:val="both"/>
        <w:rPr>
          <w:rFonts w:ascii="Arial" w:hAnsi="Arial" w:cs="Arial"/>
          <w:szCs w:val="24"/>
        </w:rPr>
      </w:pPr>
      <w:r w:rsidRPr="003C77B9">
        <w:rPr>
          <w:rFonts w:ascii="Arial" w:hAnsi="Arial" w:cs="Arial"/>
        </w:rPr>
        <w:t>Feedback from</w:t>
      </w:r>
      <w:r>
        <w:rPr>
          <w:rFonts w:ascii="Arial" w:hAnsi="Arial" w:cs="Arial"/>
          <w:szCs w:val="24"/>
        </w:rPr>
        <w:t xml:space="preserve"> employers</w:t>
      </w:r>
    </w:p>
    <w:p w14:paraId="169E64F1" w14:textId="77777777" w:rsidR="001C2726" w:rsidRPr="00B1776A" w:rsidRDefault="001C2726" w:rsidP="002E4982">
      <w:pPr>
        <w:numPr>
          <w:ilvl w:val="0"/>
          <w:numId w:val="7"/>
        </w:numPr>
        <w:spacing w:after="0" w:line="240" w:lineRule="auto"/>
        <w:ind w:left="360"/>
        <w:jc w:val="both"/>
        <w:rPr>
          <w:rFonts w:ascii="Arial" w:hAnsi="Arial" w:cs="Arial"/>
        </w:rPr>
      </w:pPr>
      <w:r w:rsidRPr="00B1776A">
        <w:rPr>
          <w:rFonts w:ascii="Arial" w:hAnsi="Arial" w:cs="Arial"/>
        </w:rPr>
        <w:t>Professionally active and academically qualified staff</w:t>
      </w:r>
    </w:p>
    <w:p w14:paraId="559335F6" w14:textId="77777777" w:rsidR="001C2726" w:rsidRPr="00B1776A" w:rsidRDefault="001C2726" w:rsidP="002E4982">
      <w:pPr>
        <w:numPr>
          <w:ilvl w:val="0"/>
          <w:numId w:val="7"/>
        </w:numPr>
        <w:spacing w:after="0" w:line="240" w:lineRule="auto"/>
        <w:ind w:left="360"/>
        <w:jc w:val="both"/>
        <w:rPr>
          <w:rFonts w:ascii="Arial" w:hAnsi="Arial" w:cs="Arial"/>
        </w:rPr>
      </w:pPr>
      <w:r w:rsidRPr="00B1776A">
        <w:rPr>
          <w:rFonts w:ascii="Arial" w:hAnsi="Arial" w:cs="Arial"/>
        </w:rPr>
        <w:t>Staff links with industry and organisations</w:t>
      </w:r>
    </w:p>
    <w:p w14:paraId="0B89F1FE" w14:textId="77777777" w:rsidR="001C2726" w:rsidRPr="00B1776A" w:rsidRDefault="001C2726" w:rsidP="002E4982">
      <w:pPr>
        <w:numPr>
          <w:ilvl w:val="0"/>
          <w:numId w:val="8"/>
        </w:numPr>
        <w:spacing w:after="0" w:line="240" w:lineRule="auto"/>
        <w:ind w:left="360"/>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3C77B9">
        <w:rPr>
          <w:rFonts w:ascii="Arial" w:hAnsi="Arial" w:cs="Arial"/>
        </w:rPr>
        <w:t>advisory board</w:t>
      </w:r>
    </w:p>
    <w:p w14:paraId="461545A9" w14:textId="77777777" w:rsidR="00F86A70" w:rsidRPr="00B1776A" w:rsidRDefault="00F86A70" w:rsidP="002E4982">
      <w:pPr>
        <w:numPr>
          <w:ilvl w:val="0"/>
          <w:numId w:val="8"/>
        </w:numPr>
        <w:spacing w:after="0" w:line="240" w:lineRule="auto"/>
        <w:ind w:left="360"/>
        <w:jc w:val="both"/>
        <w:rPr>
          <w:rFonts w:ascii="Arial" w:hAnsi="Arial" w:cs="Arial"/>
        </w:rPr>
      </w:pPr>
      <w:r w:rsidRPr="00B1776A">
        <w:rPr>
          <w:rFonts w:ascii="Arial" w:hAnsi="Arial" w:cs="Arial"/>
        </w:rPr>
        <w:t>Feedback fr</w:t>
      </w:r>
      <w:r w:rsidR="003C77B9">
        <w:rPr>
          <w:rFonts w:ascii="Arial" w:hAnsi="Arial" w:cs="Arial"/>
        </w:rPr>
        <w:t>om industry through internships</w:t>
      </w:r>
    </w:p>
    <w:p w14:paraId="391E3A90" w14:textId="77777777" w:rsidR="00F335E3" w:rsidRPr="00B1776A" w:rsidRDefault="00F335E3" w:rsidP="002E4982">
      <w:pPr>
        <w:numPr>
          <w:ilvl w:val="0"/>
          <w:numId w:val="8"/>
        </w:numPr>
        <w:spacing w:after="0" w:line="240" w:lineRule="auto"/>
        <w:ind w:left="360"/>
        <w:jc w:val="both"/>
        <w:rPr>
          <w:rFonts w:ascii="Arial" w:hAnsi="Arial" w:cs="Arial"/>
        </w:rPr>
      </w:pPr>
      <w:r w:rsidRPr="00B1776A">
        <w:rPr>
          <w:rFonts w:ascii="Arial" w:hAnsi="Arial" w:cs="Arial"/>
        </w:rPr>
        <w:t xml:space="preserve">Annual staff appraisals to identify staff development/training opportunities </w:t>
      </w:r>
    </w:p>
    <w:p w14:paraId="57B97BCE" w14:textId="77777777" w:rsidR="00FA466B" w:rsidRPr="00B1776A" w:rsidRDefault="00FA466B" w:rsidP="002E4982">
      <w:pPr>
        <w:numPr>
          <w:ilvl w:val="0"/>
          <w:numId w:val="8"/>
        </w:numPr>
        <w:spacing w:after="0" w:line="240" w:lineRule="auto"/>
        <w:ind w:left="360"/>
        <w:jc w:val="both"/>
        <w:rPr>
          <w:rFonts w:ascii="Arial" w:hAnsi="Arial" w:cs="Arial"/>
        </w:rPr>
      </w:pPr>
      <w:r w:rsidRPr="00B1776A">
        <w:rPr>
          <w:rFonts w:ascii="Arial" w:hAnsi="Arial" w:cs="Arial"/>
        </w:rPr>
        <w:t xml:space="preserve">Liaison Officer </w:t>
      </w:r>
    </w:p>
    <w:p w14:paraId="01CF7158" w14:textId="77777777" w:rsidR="00A83531" w:rsidRPr="00B1776A" w:rsidRDefault="00A83531" w:rsidP="002E4982">
      <w:pPr>
        <w:spacing w:after="0" w:line="240" w:lineRule="auto"/>
        <w:jc w:val="both"/>
        <w:rPr>
          <w:rFonts w:ascii="Arial" w:hAnsi="Arial" w:cs="Arial"/>
        </w:rPr>
      </w:pPr>
    </w:p>
    <w:p w14:paraId="0E3BF8D7" w14:textId="77777777" w:rsidR="00A83531" w:rsidRPr="00B1776A" w:rsidRDefault="003C77B9" w:rsidP="002E4982">
      <w:pPr>
        <w:pStyle w:val="ListParagraph"/>
        <w:numPr>
          <w:ilvl w:val="0"/>
          <w:numId w:val="1"/>
        </w:numPr>
        <w:spacing w:after="0" w:line="240" w:lineRule="auto"/>
        <w:jc w:val="both"/>
        <w:rPr>
          <w:rFonts w:ascii="Arial" w:hAnsi="Arial" w:cs="Arial"/>
          <w:b/>
        </w:rPr>
      </w:pPr>
      <w:r>
        <w:rPr>
          <w:rFonts w:ascii="Arial" w:hAnsi="Arial" w:cs="Arial"/>
          <w:b/>
        </w:rPr>
        <w:br w:type="page"/>
      </w:r>
      <w:r w:rsidR="00C01729" w:rsidRPr="00B1776A">
        <w:rPr>
          <w:rFonts w:ascii="Arial" w:hAnsi="Arial" w:cs="Arial"/>
          <w:b/>
        </w:rPr>
        <w:lastRenderedPageBreak/>
        <w:t>Employability Statement</w:t>
      </w:r>
    </w:p>
    <w:p w14:paraId="2DC6089B" w14:textId="77777777" w:rsidR="00A83531" w:rsidRPr="00B1776A" w:rsidRDefault="00A83531" w:rsidP="002E4982">
      <w:pPr>
        <w:spacing w:after="0" w:line="240" w:lineRule="auto"/>
        <w:jc w:val="both"/>
        <w:rPr>
          <w:rFonts w:ascii="Arial" w:hAnsi="Arial" w:cs="Arial"/>
        </w:rPr>
      </w:pPr>
    </w:p>
    <w:p w14:paraId="2144EB24"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6BFD8CD5" w14:textId="77777777" w:rsidR="007F6EAD" w:rsidRPr="00B1776A" w:rsidRDefault="007F6EAD" w:rsidP="002E4982">
      <w:pPr>
        <w:pStyle w:val="Body1"/>
        <w:jc w:val="both"/>
        <w:rPr>
          <w:rFonts w:ascii="Arial" w:hAnsi="Arial" w:cs="Arial"/>
          <w:color w:val="0000FF"/>
          <w:sz w:val="22"/>
          <w:szCs w:val="22"/>
        </w:rPr>
      </w:pPr>
    </w:p>
    <w:p w14:paraId="7910AF87" w14:textId="77777777" w:rsidR="00601F60" w:rsidRPr="00B1776A" w:rsidRDefault="007F6EAD" w:rsidP="002E4982">
      <w:pPr>
        <w:spacing w:after="0" w:line="240" w:lineRule="auto"/>
        <w:jc w:val="both"/>
        <w:rPr>
          <w:rFonts w:ascii="Arial" w:hAnsi="Arial" w:cs="Arial"/>
        </w:rPr>
      </w:pPr>
      <w:r w:rsidRPr="00B1776A">
        <w:rPr>
          <w:rFonts w:ascii="Arial" w:hAnsi="Arial" w:cs="Arial"/>
        </w:rPr>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102ABA78" w14:textId="77777777" w:rsidR="00505C09" w:rsidRPr="0053370F" w:rsidRDefault="00505C09" w:rsidP="002E4982">
      <w:pPr>
        <w:spacing w:after="0" w:line="240" w:lineRule="auto"/>
        <w:jc w:val="both"/>
        <w:rPr>
          <w:rFonts w:ascii="Arial" w:hAnsi="Arial" w:cs="Arial"/>
          <w:color w:val="548DD4"/>
        </w:rPr>
      </w:pPr>
    </w:p>
    <w:p w14:paraId="52403AC6"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51BAC14" w14:textId="77777777" w:rsidR="007F6EAD" w:rsidRPr="00B1776A" w:rsidRDefault="007F6EAD" w:rsidP="002E4982">
      <w:pPr>
        <w:pStyle w:val="Body1"/>
        <w:jc w:val="both"/>
        <w:rPr>
          <w:rFonts w:ascii="Arial" w:hAnsi="Arial" w:cs="Arial"/>
          <w:sz w:val="22"/>
          <w:szCs w:val="22"/>
        </w:rPr>
      </w:pPr>
    </w:p>
    <w:p w14:paraId="11A52F32"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09103FEC" w14:textId="77777777" w:rsidR="007F6EAD" w:rsidRPr="00B1776A" w:rsidRDefault="007F6EAD" w:rsidP="002E4982">
      <w:pPr>
        <w:pStyle w:val="Body1"/>
        <w:jc w:val="both"/>
        <w:rPr>
          <w:rFonts w:ascii="Arial" w:hAnsi="Arial" w:cs="Arial"/>
          <w:sz w:val="22"/>
          <w:szCs w:val="22"/>
        </w:rPr>
      </w:pPr>
    </w:p>
    <w:p w14:paraId="4F710166"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3D4F768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2C82F608"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37255458"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2E2179BA"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5547B288"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A98DCB4"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1557C24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62C5E6CD"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5D3436B7"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3723E811" w14:textId="77777777" w:rsidR="00F40483" w:rsidRPr="00B1776A" w:rsidRDefault="00F40483" w:rsidP="002E4982">
      <w:pPr>
        <w:pStyle w:val="Body1"/>
        <w:ind w:left="360"/>
        <w:jc w:val="both"/>
        <w:rPr>
          <w:rFonts w:ascii="Arial" w:hAnsi="Arial" w:cs="Arial"/>
          <w:sz w:val="22"/>
          <w:szCs w:val="22"/>
        </w:rPr>
      </w:pPr>
    </w:p>
    <w:p w14:paraId="778AA8FE"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1D8209CB"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20BE6B6B"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442BA3F7" w14:textId="77777777" w:rsidR="00E423D4" w:rsidRPr="00B1776A" w:rsidRDefault="00E423D4" w:rsidP="002E4982">
      <w:pPr>
        <w:spacing w:after="0" w:line="240" w:lineRule="auto"/>
        <w:jc w:val="both"/>
        <w:rPr>
          <w:rFonts w:ascii="Arial" w:hAnsi="Arial" w:cs="Arial"/>
        </w:rPr>
      </w:pPr>
    </w:p>
    <w:p w14:paraId="593E0821"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3BCACC2E" w14:textId="77777777" w:rsidR="007F6EAD" w:rsidRPr="00B1776A" w:rsidRDefault="007F6EAD" w:rsidP="002E4982">
      <w:pPr>
        <w:spacing w:after="0" w:line="240" w:lineRule="auto"/>
        <w:jc w:val="both"/>
        <w:rPr>
          <w:rFonts w:ascii="Arial" w:hAnsi="Arial" w:cs="Arial"/>
        </w:rPr>
      </w:pPr>
    </w:p>
    <w:p w14:paraId="6E07D3A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00FD4FE2">
        <w:rPr>
          <w:rFonts w:ascii="Arial" w:hAnsi="Arial" w:cs="Arial"/>
          <w:sz w:val="22"/>
          <w:szCs w:val="22"/>
        </w:rPr>
        <w:t xml:space="preserve"> Builds on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w:t>
      </w:r>
      <w:r w:rsidR="00FD4FE2">
        <w:rPr>
          <w:rFonts w:ascii="Arial" w:hAnsi="Arial" w:cs="Arial"/>
          <w:sz w:val="22"/>
          <w:szCs w:val="22"/>
        </w:rPr>
        <w:t xml:space="preserve"> plan, which will build on the L</w:t>
      </w:r>
      <w:r w:rsidRPr="00B1776A">
        <w:rPr>
          <w:rFonts w:ascii="Arial" w:hAnsi="Arial" w:cs="Arial"/>
          <w:sz w:val="22"/>
          <w:szCs w:val="22"/>
        </w:rPr>
        <w:t>evel 4 learning plan and reflective journal.</w:t>
      </w:r>
    </w:p>
    <w:p w14:paraId="3D4FB0CB" w14:textId="77777777" w:rsidR="007F6EAD" w:rsidRPr="00B1776A" w:rsidRDefault="007F6EAD" w:rsidP="002E4982">
      <w:pPr>
        <w:pStyle w:val="Body1"/>
        <w:jc w:val="both"/>
        <w:rPr>
          <w:rFonts w:ascii="Arial" w:hAnsi="Arial" w:cs="Arial"/>
          <w:b/>
          <w:sz w:val="22"/>
          <w:szCs w:val="22"/>
        </w:rPr>
      </w:pPr>
    </w:p>
    <w:p w14:paraId="353E30CA"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lastRenderedPageBreak/>
        <w:t>Level 6:</w:t>
      </w:r>
      <w:r w:rsidRPr="00B1776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w:t>
      </w:r>
      <w:r w:rsidR="00FD4FE2">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2DE29571" w14:textId="77777777" w:rsidR="00A83531" w:rsidRPr="00B1776A" w:rsidRDefault="00A83531" w:rsidP="002E4982">
      <w:pPr>
        <w:spacing w:after="0" w:line="240" w:lineRule="auto"/>
        <w:jc w:val="both"/>
        <w:rPr>
          <w:rFonts w:ascii="Arial" w:hAnsi="Arial" w:cs="Arial"/>
          <w:strike/>
        </w:rPr>
      </w:pPr>
    </w:p>
    <w:p w14:paraId="688BE4A5"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Approved Vari</w:t>
      </w:r>
      <w:r w:rsidR="00C90397">
        <w:rPr>
          <w:rFonts w:ascii="Arial" w:hAnsi="Arial" w:cs="Arial"/>
          <w:b/>
        </w:rPr>
        <w:t xml:space="preserve">ants from the Undergraduate Regulations </w:t>
      </w:r>
    </w:p>
    <w:p w14:paraId="59CF6A8D" w14:textId="77777777" w:rsidR="00A83531" w:rsidRPr="00B1776A" w:rsidRDefault="00A83531" w:rsidP="002E4982">
      <w:pPr>
        <w:spacing w:after="0" w:line="240" w:lineRule="auto"/>
        <w:jc w:val="both"/>
        <w:rPr>
          <w:rFonts w:ascii="Arial" w:hAnsi="Arial" w:cs="Arial"/>
        </w:rPr>
      </w:pPr>
    </w:p>
    <w:p w14:paraId="0537908C"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3FB0FEDC" w14:textId="77777777" w:rsidR="000B482E" w:rsidRPr="00B1776A" w:rsidRDefault="000B482E" w:rsidP="002E4982">
      <w:pPr>
        <w:spacing w:after="0" w:line="240" w:lineRule="auto"/>
        <w:jc w:val="both"/>
        <w:rPr>
          <w:rFonts w:ascii="Arial" w:hAnsi="Arial" w:cs="Arial"/>
        </w:rPr>
      </w:pPr>
    </w:p>
    <w:p w14:paraId="042E1A03"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Other sources of informati</w:t>
      </w:r>
      <w:r w:rsidR="00C01729" w:rsidRPr="00B1776A">
        <w:rPr>
          <w:rFonts w:ascii="Arial" w:hAnsi="Arial" w:cs="Arial"/>
          <w:b/>
        </w:rPr>
        <w:t>on that you may wish to consult</w:t>
      </w:r>
    </w:p>
    <w:p w14:paraId="77A8A1A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1B4D94B4"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0A4E7092" w14:textId="77777777" w:rsidR="005C3CD8" w:rsidRPr="00B1776A" w:rsidRDefault="005C3CD8" w:rsidP="002E4982">
      <w:pPr>
        <w:widowControl w:val="0"/>
        <w:autoSpaceDE w:val="0"/>
        <w:autoSpaceDN w:val="0"/>
        <w:adjustRightInd w:val="0"/>
        <w:spacing w:after="0" w:line="240" w:lineRule="auto"/>
        <w:jc w:val="both"/>
        <w:rPr>
          <w:rFonts w:ascii="Arial" w:hAnsi="Arial" w:cs="Arial"/>
          <w:b/>
          <w:bCs/>
        </w:rPr>
      </w:pPr>
    </w:p>
    <w:p w14:paraId="7E4146D6"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2947699E" w14:textId="77777777" w:rsidR="00DD638F" w:rsidRPr="00F302CD" w:rsidRDefault="00F302CD" w:rsidP="008A270B">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r>
      <w:r>
        <w:rPr>
          <w:rFonts w:ascii="Arial" w:hAnsi="Arial" w:cs="Arial"/>
        </w:rPr>
        <w:fldChar w:fldCharType="separate"/>
      </w:r>
      <w:r w:rsidR="003C77B9" w:rsidRPr="00F302CD">
        <w:rPr>
          <w:rStyle w:val="Hyperlink"/>
          <w:rFonts w:ascii="Arial" w:hAnsi="Arial" w:cs="Arial"/>
        </w:rPr>
        <w:t>http://www.qaa.ac.uk/docs/qaa/subject-benchmark-statements/sbs-art-and-design-17.pdf?sfvrsn=71eef781_16</w:t>
      </w:r>
    </w:p>
    <w:p w14:paraId="33AB9F33" w14:textId="77777777" w:rsidR="003C77B9" w:rsidRPr="00EA63A7" w:rsidRDefault="00F302CD" w:rsidP="00DD638F">
      <w:pPr>
        <w:spacing w:after="0" w:line="240" w:lineRule="auto"/>
        <w:ind w:left="357" w:hanging="357"/>
        <w:jc w:val="both"/>
        <w:rPr>
          <w:rStyle w:val="Hyperlink"/>
          <w:rFonts w:ascii="Arial" w:hAnsi="Arial" w:cs="Arial"/>
        </w:rPr>
      </w:pPr>
      <w:r>
        <w:rPr>
          <w:rFonts w:ascii="Arial" w:hAnsi="Arial" w:cs="Arial"/>
        </w:rPr>
        <w:fldChar w:fldCharType="end"/>
      </w:r>
    </w:p>
    <w:p w14:paraId="5A074855"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646ED8CB" w14:textId="77777777" w:rsidR="00197B8A" w:rsidRPr="00F302CD" w:rsidRDefault="00000000" w:rsidP="002E4982">
      <w:pPr>
        <w:widowControl w:val="0"/>
        <w:autoSpaceDE w:val="0"/>
        <w:autoSpaceDN w:val="0"/>
        <w:adjustRightInd w:val="0"/>
        <w:spacing w:after="0" w:line="240" w:lineRule="auto"/>
        <w:jc w:val="both"/>
        <w:rPr>
          <w:rFonts w:ascii="Arial" w:hAnsi="Arial" w:cs="Arial"/>
          <w:bCs/>
          <w:color w:val="0000FF"/>
        </w:rPr>
      </w:pPr>
      <w:hyperlink r:id="rId17" w:history="1">
        <w:r w:rsidR="00F302CD" w:rsidRPr="00F302CD">
          <w:rPr>
            <w:rStyle w:val="Hyperlink"/>
            <w:rFonts w:ascii="Arial" w:hAnsi="Arial" w:cs="Arial"/>
            <w:bCs/>
          </w:rPr>
          <w:t>https://www.iiad.edu.in/</w:t>
        </w:r>
      </w:hyperlink>
    </w:p>
    <w:p w14:paraId="0B7FBD84" w14:textId="77777777" w:rsidR="00F302CD" w:rsidRPr="00B1776A" w:rsidRDefault="00F302CD" w:rsidP="002E4982">
      <w:pPr>
        <w:widowControl w:val="0"/>
        <w:autoSpaceDE w:val="0"/>
        <w:autoSpaceDN w:val="0"/>
        <w:adjustRightInd w:val="0"/>
        <w:spacing w:after="0" w:line="240" w:lineRule="auto"/>
        <w:jc w:val="both"/>
        <w:rPr>
          <w:rFonts w:ascii="Arial" w:hAnsi="Arial" w:cs="Arial"/>
          <w:b/>
          <w:bCs/>
          <w:color w:val="0000FF"/>
        </w:rPr>
      </w:pPr>
    </w:p>
    <w:p w14:paraId="3E96154B"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1EBBBBC2" w14:textId="77777777" w:rsidR="00674CB7" w:rsidRDefault="00F302CD" w:rsidP="00154805">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231ECF54" w14:textId="77777777" w:rsidR="00F302CD" w:rsidRDefault="00F302CD" w:rsidP="00154805">
      <w:pPr>
        <w:widowControl w:val="0"/>
        <w:autoSpaceDE w:val="0"/>
        <w:autoSpaceDN w:val="0"/>
        <w:adjustRightInd w:val="0"/>
        <w:spacing w:after="0" w:line="240" w:lineRule="auto"/>
        <w:jc w:val="both"/>
        <w:rPr>
          <w:rFonts w:ascii="Arial" w:hAnsi="Arial" w:cs="Arial"/>
          <w:color w:val="0000FF"/>
          <w:u w:val="single"/>
        </w:rPr>
      </w:pPr>
    </w:p>
    <w:p w14:paraId="700498CA" w14:textId="77777777" w:rsidR="00F302CD" w:rsidRDefault="00F302CD" w:rsidP="00154805">
      <w:pPr>
        <w:widowControl w:val="0"/>
        <w:autoSpaceDE w:val="0"/>
        <w:autoSpaceDN w:val="0"/>
        <w:adjustRightInd w:val="0"/>
        <w:spacing w:after="0" w:line="240" w:lineRule="auto"/>
        <w:jc w:val="both"/>
        <w:rPr>
          <w:rFonts w:ascii="Arial" w:hAnsi="Arial" w:cs="Arial"/>
          <w:color w:val="0000FF"/>
          <w:u w:val="single"/>
        </w:rPr>
      </w:pPr>
    </w:p>
    <w:p w14:paraId="7B665DF6" w14:textId="77777777" w:rsidR="00F302CD" w:rsidRPr="00B1776A" w:rsidRDefault="00F302CD" w:rsidP="00154805">
      <w:pPr>
        <w:widowControl w:val="0"/>
        <w:autoSpaceDE w:val="0"/>
        <w:autoSpaceDN w:val="0"/>
        <w:adjustRightInd w:val="0"/>
        <w:spacing w:after="0" w:line="240" w:lineRule="auto"/>
        <w:jc w:val="both"/>
        <w:rPr>
          <w:rFonts w:ascii="Arial" w:hAnsi="Arial" w:cs="Arial"/>
          <w:color w:val="0000FF"/>
          <w:u w:val="single"/>
        </w:rPr>
        <w:sectPr w:rsidR="00F302CD" w:rsidRPr="00B1776A" w:rsidSect="000154E4">
          <w:pgSz w:w="11906" w:h="16838" w:code="9"/>
          <w:pgMar w:top="1440" w:right="1440" w:bottom="1418" w:left="1440" w:header="432" w:footer="720" w:gutter="0"/>
          <w:cols w:space="708"/>
          <w:docGrid w:linePitch="360"/>
        </w:sectPr>
      </w:pPr>
    </w:p>
    <w:p w14:paraId="212FABD1"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3CDF37BC" w14:textId="77777777" w:rsidR="00F7071F" w:rsidRPr="00B1776A" w:rsidRDefault="00F7071F" w:rsidP="00154805">
      <w:pPr>
        <w:spacing w:after="0" w:line="240" w:lineRule="auto"/>
        <w:jc w:val="both"/>
        <w:rPr>
          <w:rFonts w:ascii="Arial" w:hAnsi="Arial" w:cs="Arial"/>
          <w:color w:val="FF0000"/>
        </w:rPr>
      </w:pPr>
    </w:p>
    <w:p w14:paraId="5A69F3B9"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summatively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2DB7E48A"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1038B177" w14:textId="77777777" w:rsidTr="002E4982">
        <w:trPr>
          <w:cantSplit/>
          <w:trHeight w:val="352"/>
          <w:tblHeader/>
        </w:trPr>
        <w:tc>
          <w:tcPr>
            <w:tcW w:w="5211" w:type="dxa"/>
            <w:gridSpan w:val="3"/>
            <w:tcBorders>
              <w:right w:val="single" w:sz="4" w:space="0" w:color="auto"/>
            </w:tcBorders>
          </w:tcPr>
          <w:p w14:paraId="02C73DEE"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309F84FD"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72BDBA39"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739E0527"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6D2D9E82" w14:textId="77777777" w:rsidTr="000154E4">
        <w:trPr>
          <w:cantSplit/>
          <w:trHeight w:val="1048"/>
          <w:tblHeader/>
        </w:trPr>
        <w:tc>
          <w:tcPr>
            <w:tcW w:w="534" w:type="dxa"/>
            <w:tcBorders>
              <w:bottom w:val="single" w:sz="4" w:space="0" w:color="auto"/>
              <w:right w:val="single" w:sz="4" w:space="0" w:color="auto"/>
            </w:tcBorders>
          </w:tcPr>
          <w:p w14:paraId="69FCE54A"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5F53787"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4B60023F"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3D42FA50"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4D8997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327B161D"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370C170D"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65DD104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6CC5993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739348F0"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462128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716CA751"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705BC123"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B0D5F8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1B1611EA"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38B9F20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508612D0"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28C987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26C20471"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7C313C83"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07EB6926"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6FD8EC56"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A26DAEA"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0FA8F5E3"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5FEDC5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3FC8511C"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2DC6A67"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5CEAB2FB"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2E11E8E"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15DF02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D1BA7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7EC367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F2252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88D21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F0173B"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1FB7F905"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61744E0" w14:textId="77777777" w:rsidTr="002E4982">
        <w:tc>
          <w:tcPr>
            <w:tcW w:w="534" w:type="dxa"/>
            <w:vMerge/>
            <w:tcBorders>
              <w:left w:val="single" w:sz="4" w:space="0" w:color="auto"/>
              <w:bottom w:val="single" w:sz="4" w:space="0" w:color="auto"/>
              <w:right w:val="single" w:sz="4" w:space="0" w:color="auto"/>
            </w:tcBorders>
            <w:shd w:val="clear" w:color="auto" w:fill="DBE5F1"/>
          </w:tcPr>
          <w:p w14:paraId="6FEF8FE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5471A4D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6CE481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52B06EB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5949D4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4162801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7AD9B1C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85DF9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DF2B47"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A8BF59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659A7E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8B210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C7F211F"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4268DB5"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CA32C29" w14:textId="77777777" w:rsidTr="002E4982">
        <w:tc>
          <w:tcPr>
            <w:tcW w:w="534" w:type="dxa"/>
            <w:vMerge/>
            <w:tcBorders>
              <w:left w:val="single" w:sz="4" w:space="0" w:color="auto"/>
              <w:bottom w:val="single" w:sz="4" w:space="0" w:color="auto"/>
              <w:right w:val="single" w:sz="4" w:space="0" w:color="auto"/>
            </w:tcBorders>
            <w:shd w:val="clear" w:color="auto" w:fill="DBE5F1"/>
          </w:tcPr>
          <w:p w14:paraId="35BA2356"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40EA6B8A"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7C2C6A0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4EED0AD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76C530F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05F47EA7"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FAB772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006ECA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4B0D80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5D0BF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A1DBA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73668F"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326931"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DFA768F"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029B601B" w14:textId="77777777" w:rsidTr="002E4982">
        <w:tc>
          <w:tcPr>
            <w:tcW w:w="534" w:type="dxa"/>
            <w:vMerge/>
            <w:tcBorders>
              <w:left w:val="single" w:sz="4" w:space="0" w:color="auto"/>
              <w:bottom w:val="single" w:sz="4" w:space="0" w:color="auto"/>
              <w:right w:val="single" w:sz="4" w:space="0" w:color="auto"/>
            </w:tcBorders>
            <w:shd w:val="clear" w:color="auto" w:fill="DBE5F1"/>
          </w:tcPr>
          <w:p w14:paraId="3AE1DD10"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5EA8330"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0B769C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6761F0F9"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366801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7E4BA61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373007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89A455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637C9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AF801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D237B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6B0524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5505B3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6C8DB8C"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6D65630B" w14:textId="77777777" w:rsidTr="002E4982">
        <w:tc>
          <w:tcPr>
            <w:tcW w:w="534" w:type="dxa"/>
            <w:vMerge/>
            <w:tcBorders>
              <w:left w:val="single" w:sz="4" w:space="0" w:color="auto"/>
              <w:bottom w:val="single" w:sz="4" w:space="0" w:color="auto"/>
              <w:right w:val="single" w:sz="4" w:space="0" w:color="auto"/>
            </w:tcBorders>
            <w:shd w:val="clear" w:color="auto" w:fill="DBE5F1"/>
          </w:tcPr>
          <w:p w14:paraId="1DC2A1E9"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4ECA20AB"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3B54135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2377CF6C"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65D26A5"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7EA05B8F"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8E5720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55A60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D0438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BC313F"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B9FA2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BDB65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089566"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D583E92"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119ECC2" w14:textId="77777777" w:rsidTr="002E4982">
        <w:tc>
          <w:tcPr>
            <w:tcW w:w="534" w:type="dxa"/>
            <w:vMerge/>
            <w:tcBorders>
              <w:left w:val="single" w:sz="4" w:space="0" w:color="auto"/>
              <w:bottom w:val="single" w:sz="4" w:space="0" w:color="auto"/>
              <w:right w:val="single" w:sz="4" w:space="0" w:color="auto"/>
            </w:tcBorders>
            <w:shd w:val="clear" w:color="auto" w:fill="DBE5F1"/>
          </w:tcPr>
          <w:p w14:paraId="65958E8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589189F"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7826E3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11CB27BF"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9C0963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2C4F8EED"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032AF6D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24D2A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570660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4407CE33"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A7E4D5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6937F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954EF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802DE61"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41037118"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2A9C86D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1ED16E8"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F949C5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533EC28B"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29BA41E3"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697E70D0"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2BAC31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1DC0A6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188B7B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4FD93B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18CD5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5895D3E"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CACBA6"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BF354A6"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094B583D"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3C168B3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47E8CE72"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944CE18"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6FA3510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67683901"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45FD5E0"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B9CA52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13798F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970FE0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ECDF7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8AD95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FC13DAB"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679939"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86DD9DA"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475CCEF9" w14:textId="77777777" w:rsidTr="002E4982">
        <w:tc>
          <w:tcPr>
            <w:tcW w:w="534" w:type="dxa"/>
            <w:vMerge/>
            <w:tcBorders>
              <w:left w:val="single" w:sz="4" w:space="0" w:color="auto"/>
              <w:bottom w:val="single" w:sz="4" w:space="0" w:color="auto"/>
              <w:right w:val="single" w:sz="4" w:space="0" w:color="auto"/>
            </w:tcBorders>
            <w:shd w:val="clear" w:color="auto" w:fill="DBE5F1"/>
          </w:tcPr>
          <w:p w14:paraId="2A84E00C"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4693F590"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354080E9"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069E3E32"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FC4A594"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36111F6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49EF211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5D450CE"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2CE18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DD5BBA8"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B8D095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AC9C23"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4EEA767"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2991F92"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17A589E9" w14:textId="77777777" w:rsidTr="002E4982">
        <w:tc>
          <w:tcPr>
            <w:tcW w:w="534" w:type="dxa"/>
            <w:vMerge/>
            <w:tcBorders>
              <w:left w:val="single" w:sz="4" w:space="0" w:color="auto"/>
              <w:bottom w:val="single" w:sz="4" w:space="0" w:color="auto"/>
              <w:right w:val="single" w:sz="4" w:space="0" w:color="auto"/>
            </w:tcBorders>
            <w:shd w:val="clear" w:color="auto" w:fill="DBE5F1"/>
          </w:tcPr>
          <w:p w14:paraId="4E7D035F"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2CF726FC"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09F525D"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1B2771D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346CD1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5E3808CF"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26B6D24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EADC8E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C014152"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733ED3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E20055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7A84F9"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C0352"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F2849D8"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3B7252B6" w14:textId="77777777" w:rsidTr="002E4982">
        <w:tc>
          <w:tcPr>
            <w:tcW w:w="534" w:type="dxa"/>
            <w:vMerge/>
            <w:tcBorders>
              <w:left w:val="single" w:sz="4" w:space="0" w:color="auto"/>
              <w:bottom w:val="single" w:sz="4" w:space="0" w:color="auto"/>
              <w:right w:val="single" w:sz="4" w:space="0" w:color="auto"/>
            </w:tcBorders>
            <w:shd w:val="clear" w:color="auto" w:fill="DBE5F1"/>
          </w:tcPr>
          <w:p w14:paraId="44A86A17"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0BFAC1E9"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DEDBB0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142D8611"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17CF153"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2142CB0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1A72B4A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D88B1C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019BE1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69F6B0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D9B52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7064E5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F81E8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04B8AA85"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26EB8136" w14:textId="77777777" w:rsidTr="002E4982">
        <w:tc>
          <w:tcPr>
            <w:tcW w:w="534" w:type="dxa"/>
            <w:vMerge/>
            <w:tcBorders>
              <w:left w:val="single" w:sz="4" w:space="0" w:color="auto"/>
              <w:bottom w:val="single" w:sz="4" w:space="0" w:color="auto"/>
              <w:right w:val="single" w:sz="4" w:space="0" w:color="auto"/>
            </w:tcBorders>
            <w:shd w:val="clear" w:color="auto" w:fill="DBE5F1"/>
          </w:tcPr>
          <w:p w14:paraId="2BDBD1E8"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2B107731"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1B9585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2E7EA44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B71D545"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690F93DA"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15A7FF9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05252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5707A6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714A4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FF345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884BE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D54D84"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F0B7DF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33C8CC5C"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3954B3CC" w14:textId="77777777" w:rsidR="00F07FDB" w:rsidRPr="00B1776A" w:rsidRDefault="00F07FDB" w:rsidP="00154805">
      <w:pPr>
        <w:spacing w:after="0" w:line="240" w:lineRule="auto"/>
        <w:jc w:val="both"/>
        <w:rPr>
          <w:rFonts w:ascii="Arial" w:hAnsi="Arial" w:cs="Arial"/>
          <w:b/>
        </w:rPr>
      </w:pPr>
    </w:p>
    <w:p w14:paraId="018272CD"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047AE636" w14:textId="77777777" w:rsidR="005819F3" w:rsidRPr="00B1776A" w:rsidRDefault="005819F3" w:rsidP="00154805">
      <w:pPr>
        <w:spacing w:after="0" w:line="240" w:lineRule="auto"/>
        <w:jc w:val="both"/>
        <w:rPr>
          <w:rFonts w:ascii="Arial" w:hAnsi="Arial" w:cs="Arial"/>
        </w:rPr>
        <w:sectPr w:rsidR="005819F3" w:rsidRPr="00B1776A" w:rsidSect="003C29B1">
          <w:pgSz w:w="16838" w:h="11906" w:orient="landscape" w:code="9"/>
          <w:pgMar w:top="1440" w:right="1440" w:bottom="1440" w:left="1440" w:header="432" w:footer="720" w:gutter="0"/>
          <w:cols w:space="708"/>
          <w:docGrid w:linePitch="360"/>
        </w:sectPr>
      </w:pPr>
    </w:p>
    <w:p w14:paraId="79DE60E2"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6337BD70"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6C6B4B86"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6B3D4BB6" w14:textId="77777777" w:rsidR="00546DA3" w:rsidRPr="00B1776A" w:rsidRDefault="004A0672"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49E6822E" wp14:editId="2B1CFBA0">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55FB216"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11EDF10F" wp14:editId="70458E4F">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9CA51E8"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37715FF1" wp14:editId="137A621E">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383F41C"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298E8505" w14:textId="77777777" w:rsidR="00546DA3" w:rsidRPr="00B1776A" w:rsidRDefault="004A0672" w:rsidP="00067A23">
      <w:pPr>
        <w:tabs>
          <w:tab w:val="left" w:pos="567"/>
          <w:tab w:val="left" w:pos="1985"/>
          <w:tab w:val="left" w:pos="5103"/>
          <w:tab w:val="left" w:pos="6946"/>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5912C9E6" wp14:editId="40D874D1">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5D93982" w14:textId="77777777" w:rsidR="002E4982" w:rsidRDefault="002E4982" w:rsidP="0044295D">
                            <w:pPr>
                              <w:rPr>
                                <w:rFonts w:ascii="Arial" w:hAnsi="Arial" w:cs="Arial"/>
                              </w:rPr>
                            </w:pPr>
                            <w:r>
                              <w:rPr>
                                <w:rFonts w:ascii="Arial" w:hAnsi="Arial" w:cs="Arial"/>
                              </w:rPr>
                              <w:t>Process 1</w:t>
                            </w:r>
                          </w:p>
                          <w:p w14:paraId="098008A5"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FD8624F" w14:textId="77777777" w:rsidR="002E4982" w:rsidRDefault="002E4982" w:rsidP="00546DA3">
                            <w:pPr>
                              <w:rPr>
                                <w:rFonts w:ascii="Arial" w:hAnsi="Arial" w:cs="Arial"/>
                              </w:rPr>
                            </w:pPr>
                            <w:r>
                              <w:rPr>
                                <w:rFonts w:ascii="Arial" w:hAnsi="Arial" w:cs="Arial"/>
                              </w:rPr>
                              <w:t xml:space="preserve"> </w:t>
                            </w:r>
                          </w:p>
                          <w:p w14:paraId="7B40254C" w14:textId="77777777" w:rsidR="002E4982" w:rsidRDefault="002E4982" w:rsidP="00546DA3">
                            <w:pPr>
                              <w:rPr>
                                <w:rFonts w:ascii="Arial" w:hAnsi="Arial" w:cs="Arial"/>
                              </w:rPr>
                            </w:pPr>
                          </w:p>
                          <w:p w14:paraId="66E3C214" w14:textId="77777777" w:rsidR="002E4982" w:rsidRDefault="002E4982" w:rsidP="00546DA3">
                            <w:pPr>
                              <w:rPr>
                                <w:rFonts w:ascii="Arial" w:hAnsi="Arial" w:cs="Arial"/>
                              </w:rPr>
                            </w:pPr>
                          </w:p>
                          <w:p w14:paraId="4A9961A4"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12C9E6"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">
                <v:textbox>
                  <w:txbxContent>
                    <w:p w14:paraId="55D93982" w14:textId="77777777" w:rsidR="002E4982" w:rsidRDefault="002E4982" w:rsidP="0044295D">
                      <w:pPr>
                        <w:rPr>
                          <w:rFonts w:ascii="Arial" w:hAnsi="Arial" w:cs="Arial"/>
                        </w:rPr>
                      </w:pPr>
                      <w:r>
                        <w:rPr>
                          <w:rFonts w:ascii="Arial" w:hAnsi="Arial" w:cs="Arial"/>
                        </w:rPr>
                        <w:t>Process 1</w:t>
                      </w:r>
                    </w:p>
                    <w:p w14:paraId="098008A5"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FD8624F" w14:textId="77777777" w:rsidR="002E4982" w:rsidRDefault="002E4982" w:rsidP="00546DA3">
                      <w:pPr>
                        <w:rPr>
                          <w:rFonts w:ascii="Arial" w:hAnsi="Arial" w:cs="Arial"/>
                        </w:rPr>
                      </w:pPr>
                      <w:r>
                        <w:rPr>
                          <w:rFonts w:ascii="Arial" w:hAnsi="Arial" w:cs="Arial"/>
                        </w:rPr>
                        <w:t xml:space="preserve"> </w:t>
                      </w:r>
                    </w:p>
                    <w:p w14:paraId="7B40254C" w14:textId="77777777" w:rsidR="002E4982" w:rsidRDefault="002E4982" w:rsidP="00546DA3">
                      <w:pPr>
                        <w:rPr>
                          <w:rFonts w:ascii="Arial" w:hAnsi="Arial" w:cs="Arial"/>
                        </w:rPr>
                      </w:pPr>
                    </w:p>
                    <w:p w14:paraId="66E3C214" w14:textId="77777777" w:rsidR="002E4982" w:rsidRDefault="002E4982" w:rsidP="00546DA3">
                      <w:pPr>
                        <w:rPr>
                          <w:rFonts w:ascii="Arial" w:hAnsi="Arial" w:cs="Arial"/>
                        </w:rPr>
                      </w:pPr>
                    </w:p>
                    <w:p w14:paraId="4A9961A4"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067A23">
        <w:rPr>
          <w:rFonts w:ascii="Arial" w:hAnsi="Arial" w:cs="Arial"/>
          <w:b/>
        </w:rPr>
        <w:t xml:space="preserve"> TB1                  </w:t>
      </w:r>
      <w:r w:rsidR="00A316A3" w:rsidRPr="00B1776A">
        <w:rPr>
          <w:rFonts w:ascii="Arial" w:hAnsi="Arial" w:cs="Arial"/>
          <w:b/>
        </w:rPr>
        <w:t xml:space="preserve">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5B91ED0D" w14:textId="77777777" w:rsidR="00546DA3" w:rsidRPr="00B1776A" w:rsidRDefault="004A0672"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4B063DDB" wp14:editId="497FE2C9">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412FADD" w14:textId="77777777" w:rsidR="002E4982" w:rsidRDefault="002E4982" w:rsidP="00546DA3">
                            <w:pPr>
                              <w:rPr>
                                <w:rFonts w:ascii="Arial" w:hAnsi="Arial" w:cs="Arial"/>
                              </w:rPr>
                            </w:pPr>
                            <w:r>
                              <w:rPr>
                                <w:rFonts w:ascii="Arial" w:hAnsi="Arial" w:cs="Arial"/>
                              </w:rPr>
                              <w:t>Context 2</w:t>
                            </w:r>
                          </w:p>
                          <w:p w14:paraId="572EBA8A"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36B71A33" w14:textId="77777777" w:rsidR="002E4982" w:rsidRDefault="002E4982" w:rsidP="002230CC">
                            <w:pPr>
                              <w:tabs>
                                <w:tab w:val="right" w:pos="2977"/>
                              </w:tabs>
                              <w:rPr>
                                <w:rFonts w:ascii="Arial" w:hAnsi="Arial" w:cs="Arial"/>
                              </w:rPr>
                            </w:pPr>
                          </w:p>
                          <w:p w14:paraId="2974D6BE" w14:textId="77777777" w:rsidR="002E4982" w:rsidRDefault="002E4982" w:rsidP="00546DA3">
                            <w:pPr>
                              <w:tabs>
                                <w:tab w:val="right" w:pos="2977"/>
                              </w:tabs>
                              <w:rPr>
                                <w:rFonts w:ascii="Arial" w:hAnsi="Arial" w:cs="Arial"/>
                              </w:rPr>
                            </w:pPr>
                          </w:p>
                          <w:p w14:paraId="025F040E" w14:textId="77777777" w:rsidR="002E4982" w:rsidRDefault="002E4982" w:rsidP="00546DA3">
                            <w:pPr>
                              <w:tabs>
                                <w:tab w:val="right" w:pos="2977"/>
                              </w:tabs>
                              <w:rPr>
                                <w:rFonts w:ascii="Arial" w:hAnsi="Arial" w:cs="Arial"/>
                              </w:rPr>
                            </w:pPr>
                          </w:p>
                          <w:p w14:paraId="122B3613"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063DDB"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eKDGQ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">
                <v:textbox>
                  <w:txbxContent>
                    <w:p w14:paraId="3412FADD" w14:textId="77777777" w:rsidR="002E4982" w:rsidRDefault="002E4982" w:rsidP="00546DA3">
                      <w:pPr>
                        <w:rPr>
                          <w:rFonts w:ascii="Arial" w:hAnsi="Arial" w:cs="Arial"/>
                        </w:rPr>
                      </w:pPr>
                      <w:r>
                        <w:rPr>
                          <w:rFonts w:ascii="Arial" w:hAnsi="Arial" w:cs="Arial"/>
                        </w:rPr>
                        <w:t>Context 2</w:t>
                      </w:r>
                    </w:p>
                    <w:p w14:paraId="572EBA8A"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36B71A33" w14:textId="77777777" w:rsidR="002E4982" w:rsidRDefault="002E4982" w:rsidP="002230CC">
                      <w:pPr>
                        <w:tabs>
                          <w:tab w:val="right" w:pos="2977"/>
                        </w:tabs>
                        <w:rPr>
                          <w:rFonts w:ascii="Arial" w:hAnsi="Arial" w:cs="Arial"/>
                        </w:rPr>
                      </w:pPr>
                    </w:p>
                    <w:p w14:paraId="2974D6BE" w14:textId="77777777" w:rsidR="002E4982" w:rsidRDefault="002E4982" w:rsidP="00546DA3">
                      <w:pPr>
                        <w:tabs>
                          <w:tab w:val="right" w:pos="2977"/>
                        </w:tabs>
                        <w:rPr>
                          <w:rFonts w:ascii="Arial" w:hAnsi="Arial" w:cs="Arial"/>
                        </w:rPr>
                      </w:pPr>
                    </w:p>
                    <w:p w14:paraId="025F040E" w14:textId="77777777" w:rsidR="002E4982" w:rsidRDefault="002E4982" w:rsidP="00546DA3">
                      <w:pPr>
                        <w:tabs>
                          <w:tab w:val="right" w:pos="2977"/>
                        </w:tabs>
                        <w:rPr>
                          <w:rFonts w:ascii="Arial" w:hAnsi="Arial" w:cs="Arial"/>
                        </w:rPr>
                      </w:pPr>
                    </w:p>
                    <w:p w14:paraId="122B3613"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A2C05E5" wp14:editId="15EB09F8">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562BC3F" w14:textId="77777777" w:rsidR="002E4982" w:rsidRDefault="002E4982" w:rsidP="00546DA3">
                            <w:pPr>
                              <w:rPr>
                                <w:rFonts w:ascii="Arial" w:hAnsi="Arial" w:cs="Arial"/>
                              </w:rPr>
                            </w:pPr>
                            <w:r>
                              <w:rPr>
                                <w:rFonts w:ascii="Arial" w:hAnsi="Arial" w:cs="Arial"/>
                              </w:rPr>
                              <w:t>Context 1</w:t>
                            </w:r>
                          </w:p>
                          <w:p w14:paraId="27DC9A5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55192909" w14:textId="77777777" w:rsidR="002E4982" w:rsidRDefault="002E4982" w:rsidP="00546DA3">
                            <w:pPr>
                              <w:tabs>
                                <w:tab w:val="right" w:pos="2977"/>
                              </w:tabs>
                              <w:rPr>
                                <w:rFonts w:ascii="Arial" w:hAnsi="Arial" w:cs="Arial"/>
                              </w:rPr>
                            </w:pPr>
                          </w:p>
                          <w:p w14:paraId="414811AA"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2C05E5"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xtGg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">
                <v:textbox>
                  <w:txbxContent>
                    <w:p w14:paraId="3562BC3F" w14:textId="77777777" w:rsidR="002E4982" w:rsidRDefault="002E4982" w:rsidP="00546DA3">
                      <w:pPr>
                        <w:rPr>
                          <w:rFonts w:ascii="Arial" w:hAnsi="Arial" w:cs="Arial"/>
                        </w:rPr>
                      </w:pPr>
                      <w:r>
                        <w:rPr>
                          <w:rFonts w:ascii="Arial" w:hAnsi="Arial" w:cs="Arial"/>
                        </w:rPr>
                        <w:t>Context 1</w:t>
                      </w:r>
                    </w:p>
                    <w:p w14:paraId="27DC9A5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55192909" w14:textId="77777777" w:rsidR="002E4982" w:rsidRDefault="002E4982" w:rsidP="00546DA3">
                      <w:pPr>
                        <w:tabs>
                          <w:tab w:val="right" w:pos="2977"/>
                        </w:tabs>
                        <w:rPr>
                          <w:rFonts w:ascii="Arial" w:hAnsi="Arial" w:cs="Arial"/>
                        </w:rPr>
                      </w:pPr>
                    </w:p>
                    <w:p w14:paraId="414811AA"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4EA3885" wp14:editId="588746D1">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4E789443" w14:textId="77777777" w:rsidR="002E4982" w:rsidRDefault="002E4982" w:rsidP="00D86112">
                            <w:pPr>
                              <w:rPr>
                                <w:rFonts w:ascii="Arial" w:hAnsi="Arial" w:cs="Arial"/>
                              </w:rPr>
                            </w:pPr>
                            <w:r>
                              <w:rPr>
                                <w:rFonts w:ascii="Arial" w:hAnsi="Arial" w:cs="Arial"/>
                              </w:rPr>
                              <w:t>Context 3</w:t>
                            </w:r>
                          </w:p>
                          <w:p w14:paraId="02DCA2B7" w14:textId="77777777" w:rsidR="002E4982" w:rsidRDefault="002E4982" w:rsidP="00D86112">
                            <w:pPr>
                              <w:rPr>
                                <w:rFonts w:ascii="Arial" w:hAnsi="Arial" w:cs="Arial"/>
                              </w:rPr>
                            </w:pPr>
                            <w:r>
                              <w:rPr>
                                <w:rFonts w:ascii="Arial" w:hAnsi="Arial" w:cs="Arial"/>
                              </w:rPr>
                              <w:t xml:space="preserve"> II6001   30</w:t>
                            </w:r>
                          </w:p>
                          <w:p w14:paraId="655AE7D2"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EA3885"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">
                <v:textbox>
                  <w:txbxContent>
                    <w:p w14:paraId="4E789443" w14:textId="77777777" w:rsidR="002E4982" w:rsidRDefault="002E4982" w:rsidP="00D86112">
                      <w:pPr>
                        <w:rPr>
                          <w:rFonts w:ascii="Arial" w:hAnsi="Arial" w:cs="Arial"/>
                        </w:rPr>
                      </w:pPr>
                      <w:r>
                        <w:rPr>
                          <w:rFonts w:ascii="Arial" w:hAnsi="Arial" w:cs="Arial"/>
                        </w:rPr>
                        <w:t>Context 3</w:t>
                      </w:r>
                    </w:p>
                    <w:p w14:paraId="02DCA2B7" w14:textId="77777777" w:rsidR="002E4982" w:rsidRDefault="002E4982" w:rsidP="00D86112">
                      <w:pPr>
                        <w:rPr>
                          <w:rFonts w:ascii="Arial" w:hAnsi="Arial" w:cs="Arial"/>
                        </w:rPr>
                      </w:pPr>
                      <w:r>
                        <w:rPr>
                          <w:rFonts w:ascii="Arial" w:hAnsi="Arial" w:cs="Arial"/>
                        </w:rPr>
                        <w:t xml:space="preserve"> II6001   30</w:t>
                      </w:r>
                    </w:p>
                    <w:p w14:paraId="655AE7D2"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8B4AD8B" wp14:editId="2672A3BC">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1D07ACB4"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4A792CC3"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25B71799"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B4AD8B"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">
                <v:textbox>
                  <w:txbxContent>
                    <w:p w14:paraId="1D07ACB4"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4A792CC3"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25B71799" w14:textId="77777777" w:rsidR="002E4982" w:rsidRPr="002875E0" w:rsidRDefault="002E4982" w:rsidP="00546DA3">
                      <w:pPr>
                        <w:tabs>
                          <w:tab w:val="right" w:pos="2977"/>
                        </w:tabs>
                        <w:rPr>
                          <w:rFonts w:ascii="Arial" w:hAnsi="Arial" w:cs="Arial"/>
                        </w:rPr>
                      </w:pPr>
                    </w:p>
                  </w:txbxContent>
                </v:textbox>
              </v:shape>
            </w:pict>
          </mc:Fallback>
        </mc:AlternateContent>
      </w:r>
    </w:p>
    <w:p w14:paraId="083FFC92" w14:textId="77777777" w:rsidR="00546DA3" w:rsidRPr="00B1776A" w:rsidRDefault="00546DA3" w:rsidP="00154805">
      <w:pPr>
        <w:spacing w:after="0" w:line="240" w:lineRule="auto"/>
        <w:jc w:val="both"/>
        <w:rPr>
          <w:rFonts w:ascii="Arial" w:hAnsi="Arial" w:cs="Arial"/>
        </w:rPr>
      </w:pPr>
    </w:p>
    <w:p w14:paraId="19C90F49" w14:textId="77777777" w:rsidR="00546DA3" w:rsidRPr="00B1776A" w:rsidRDefault="00546DA3" w:rsidP="00154805">
      <w:pPr>
        <w:spacing w:after="0" w:line="240" w:lineRule="auto"/>
        <w:jc w:val="both"/>
        <w:rPr>
          <w:rFonts w:ascii="Arial" w:hAnsi="Arial" w:cs="Arial"/>
        </w:rPr>
      </w:pPr>
    </w:p>
    <w:p w14:paraId="515C175F" w14:textId="77777777" w:rsidR="00546DA3" w:rsidRPr="00B1776A" w:rsidRDefault="00546DA3" w:rsidP="00154805">
      <w:pPr>
        <w:spacing w:after="0" w:line="240" w:lineRule="auto"/>
        <w:jc w:val="both"/>
        <w:rPr>
          <w:rFonts w:ascii="Arial" w:hAnsi="Arial" w:cs="Arial"/>
        </w:rPr>
      </w:pPr>
    </w:p>
    <w:p w14:paraId="54F965A9" w14:textId="77777777" w:rsidR="00546DA3" w:rsidRPr="00B1776A" w:rsidRDefault="00546DA3" w:rsidP="00154805">
      <w:pPr>
        <w:spacing w:after="0" w:line="240" w:lineRule="auto"/>
        <w:jc w:val="both"/>
        <w:rPr>
          <w:rFonts w:ascii="Arial" w:hAnsi="Arial" w:cs="Arial"/>
        </w:rPr>
      </w:pPr>
    </w:p>
    <w:p w14:paraId="7EBDEF8A" w14:textId="77777777" w:rsidR="00546DA3" w:rsidRPr="00B1776A" w:rsidRDefault="00546DA3" w:rsidP="00154805">
      <w:pPr>
        <w:spacing w:after="0" w:line="240" w:lineRule="auto"/>
        <w:jc w:val="both"/>
        <w:rPr>
          <w:rFonts w:ascii="Arial" w:hAnsi="Arial" w:cs="Arial"/>
        </w:rPr>
      </w:pPr>
    </w:p>
    <w:p w14:paraId="579B7798" w14:textId="77777777" w:rsidR="00546DA3" w:rsidRPr="00B1776A" w:rsidRDefault="004A0672"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17002EE7" wp14:editId="7D1411F5">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34F2C27B" w14:textId="77777777" w:rsidR="002E4982" w:rsidRDefault="002E4982" w:rsidP="00546DA3">
                            <w:pPr>
                              <w:rPr>
                                <w:rFonts w:ascii="Arial" w:hAnsi="Arial" w:cs="Arial"/>
                              </w:rPr>
                            </w:pPr>
                            <w:r>
                              <w:rPr>
                                <w:rFonts w:ascii="Arial" w:hAnsi="Arial" w:cs="Arial"/>
                              </w:rPr>
                              <w:t>Process 2</w:t>
                            </w:r>
                          </w:p>
                          <w:p w14:paraId="601BBD2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233369AA" w14:textId="77777777" w:rsidR="002E4982" w:rsidRDefault="002E4982" w:rsidP="002230CC">
                            <w:pPr>
                              <w:tabs>
                                <w:tab w:val="right" w:pos="2977"/>
                              </w:tabs>
                              <w:rPr>
                                <w:rFonts w:ascii="Arial" w:hAnsi="Arial" w:cs="Arial"/>
                              </w:rPr>
                            </w:pPr>
                          </w:p>
                          <w:p w14:paraId="06696DF6" w14:textId="77777777" w:rsidR="002E4982" w:rsidRDefault="002E4982" w:rsidP="00546DA3">
                            <w:pPr>
                              <w:rPr>
                                <w:rFonts w:ascii="Arial" w:hAnsi="Arial" w:cs="Arial"/>
                              </w:rPr>
                            </w:pPr>
                          </w:p>
                          <w:p w14:paraId="15AC299F" w14:textId="77777777" w:rsidR="002E4982" w:rsidRDefault="002E4982" w:rsidP="00546DA3">
                            <w:pPr>
                              <w:rPr>
                                <w:rFonts w:ascii="Arial" w:hAnsi="Arial" w:cs="Arial"/>
                              </w:rPr>
                            </w:pPr>
                          </w:p>
                          <w:p w14:paraId="08C57588" w14:textId="77777777" w:rsidR="002E4982" w:rsidRDefault="002E4982" w:rsidP="00546DA3">
                            <w:pPr>
                              <w:rPr>
                                <w:rFonts w:ascii="Arial" w:hAnsi="Arial" w:cs="Arial"/>
                              </w:rPr>
                            </w:pPr>
                          </w:p>
                          <w:p w14:paraId="1A3AA1CC"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002EE7"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">
                <v:textbox>
                  <w:txbxContent>
                    <w:p w14:paraId="34F2C27B" w14:textId="77777777" w:rsidR="002E4982" w:rsidRDefault="002E4982" w:rsidP="00546DA3">
                      <w:pPr>
                        <w:rPr>
                          <w:rFonts w:ascii="Arial" w:hAnsi="Arial" w:cs="Arial"/>
                        </w:rPr>
                      </w:pPr>
                      <w:r>
                        <w:rPr>
                          <w:rFonts w:ascii="Arial" w:hAnsi="Arial" w:cs="Arial"/>
                        </w:rPr>
                        <w:t>Process 2</w:t>
                      </w:r>
                    </w:p>
                    <w:p w14:paraId="601BBD2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233369AA" w14:textId="77777777" w:rsidR="002E4982" w:rsidRDefault="002E4982" w:rsidP="002230CC">
                      <w:pPr>
                        <w:tabs>
                          <w:tab w:val="right" w:pos="2977"/>
                        </w:tabs>
                        <w:rPr>
                          <w:rFonts w:ascii="Arial" w:hAnsi="Arial" w:cs="Arial"/>
                        </w:rPr>
                      </w:pPr>
                    </w:p>
                    <w:p w14:paraId="06696DF6" w14:textId="77777777" w:rsidR="002E4982" w:rsidRDefault="002E4982" w:rsidP="00546DA3">
                      <w:pPr>
                        <w:rPr>
                          <w:rFonts w:ascii="Arial" w:hAnsi="Arial" w:cs="Arial"/>
                        </w:rPr>
                      </w:pPr>
                    </w:p>
                    <w:p w14:paraId="15AC299F" w14:textId="77777777" w:rsidR="002E4982" w:rsidRDefault="002E4982" w:rsidP="00546DA3">
                      <w:pPr>
                        <w:rPr>
                          <w:rFonts w:ascii="Arial" w:hAnsi="Arial" w:cs="Arial"/>
                        </w:rPr>
                      </w:pPr>
                    </w:p>
                    <w:p w14:paraId="08C57588" w14:textId="77777777" w:rsidR="002E4982" w:rsidRDefault="002E4982" w:rsidP="00546DA3">
                      <w:pPr>
                        <w:rPr>
                          <w:rFonts w:ascii="Arial" w:hAnsi="Arial" w:cs="Arial"/>
                        </w:rPr>
                      </w:pPr>
                    </w:p>
                    <w:p w14:paraId="1A3AA1CC"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0247E2CE" w14:textId="7FA3F047" w:rsidR="00546DA3" w:rsidRPr="00B1776A" w:rsidRDefault="005B68EC" w:rsidP="00154805">
      <w:pPr>
        <w:spacing w:after="0" w:line="240" w:lineRule="auto"/>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6ACA12DA" wp14:editId="2189C3CF">
                <wp:simplePos x="0" y="0"/>
                <wp:positionH relativeFrom="column">
                  <wp:posOffset>5394960</wp:posOffset>
                </wp:positionH>
                <wp:positionV relativeFrom="paragraph">
                  <wp:posOffset>1089330</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4E0BF8D1" w14:textId="77777777" w:rsidR="005B68EC" w:rsidRDefault="005B68EC" w:rsidP="005B68EC">
                            <w:pPr>
                              <w:rPr>
                                <w:rFonts w:ascii="Arial" w:hAnsi="Arial" w:cs="Arial"/>
                              </w:rPr>
                            </w:pPr>
                            <w:r>
                              <w:rPr>
                                <w:rFonts w:ascii="Arial" w:hAnsi="Arial" w:cs="Arial"/>
                              </w:rPr>
                              <w:t>Personal and Professional Development 3</w:t>
                            </w:r>
                          </w:p>
                          <w:p w14:paraId="3C553993" w14:textId="77777777" w:rsidR="005B68EC" w:rsidRDefault="005B68EC" w:rsidP="005B68EC">
                            <w:pPr>
                              <w:rPr>
                                <w:rFonts w:ascii="Arial" w:hAnsi="Arial" w:cs="Arial"/>
                              </w:rPr>
                            </w:pPr>
                            <w:r>
                              <w:rPr>
                                <w:rFonts w:ascii="Arial" w:hAnsi="Arial" w:cs="Arial"/>
                              </w:rPr>
                              <w:t xml:space="preserve"> II6002   30</w:t>
                            </w:r>
                          </w:p>
                          <w:p w14:paraId="2C8E9977" w14:textId="77777777" w:rsidR="005B68EC" w:rsidRPr="002875E0" w:rsidRDefault="005B68EC" w:rsidP="005B68EC">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CA12DA" id="_x0000_s1032" type="#_x0000_t202" style="position:absolute;left:0;text-align:left;margin-left:424.8pt;margin-top:85.75pt;width:100.15pt;height:1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">
                <v:textbox>
                  <w:txbxContent>
                    <w:p w14:paraId="4E0BF8D1" w14:textId="77777777" w:rsidR="005B68EC" w:rsidRDefault="005B68EC" w:rsidP="005B68EC">
                      <w:pPr>
                        <w:rPr>
                          <w:rFonts w:ascii="Arial" w:hAnsi="Arial" w:cs="Arial"/>
                        </w:rPr>
                      </w:pPr>
                      <w:r>
                        <w:rPr>
                          <w:rFonts w:ascii="Arial" w:hAnsi="Arial" w:cs="Arial"/>
                        </w:rPr>
                        <w:t>Personal and Professional Development 3</w:t>
                      </w:r>
                    </w:p>
                    <w:p w14:paraId="3C553993" w14:textId="77777777" w:rsidR="005B68EC" w:rsidRDefault="005B68EC" w:rsidP="005B68EC">
                      <w:pPr>
                        <w:rPr>
                          <w:rFonts w:ascii="Arial" w:hAnsi="Arial" w:cs="Arial"/>
                        </w:rPr>
                      </w:pPr>
                      <w:r>
                        <w:rPr>
                          <w:rFonts w:ascii="Arial" w:hAnsi="Arial" w:cs="Arial"/>
                        </w:rPr>
                        <w:t xml:space="preserve"> II6002   30</w:t>
                      </w:r>
                    </w:p>
                    <w:p w14:paraId="2C8E9977" w14:textId="77777777" w:rsidR="005B68EC" w:rsidRPr="002875E0" w:rsidRDefault="005B68EC" w:rsidP="005B68EC">
                      <w:pPr>
                        <w:tabs>
                          <w:tab w:val="right" w:pos="2977"/>
                        </w:tabs>
                        <w:rPr>
                          <w:rFonts w:ascii="Arial" w:hAnsi="Arial" w:cs="Arial"/>
                        </w:rPr>
                      </w:pPr>
                    </w:p>
                  </w:txbxContent>
                </v:textbox>
              </v:shape>
            </w:pict>
          </mc:Fallback>
        </mc:AlternateContent>
      </w:r>
      <w:r w:rsidR="004A0672">
        <w:rPr>
          <w:noProof/>
        </w:rPr>
        <mc:AlternateContent>
          <mc:Choice Requires="wps">
            <w:drawing>
              <wp:anchor distT="0" distB="0" distL="114300" distR="114300" simplePos="0" relativeHeight="251659264" behindDoc="0" locked="0" layoutInCell="1" allowOverlap="1" wp14:anchorId="12A25509" wp14:editId="1E340E0E">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DA0A3E0" w14:textId="77777777" w:rsidR="002E4982" w:rsidRDefault="002E4982" w:rsidP="00546DA3">
                            <w:pPr>
                              <w:rPr>
                                <w:rFonts w:ascii="Arial" w:hAnsi="Arial" w:cs="Arial"/>
                              </w:rPr>
                            </w:pPr>
                            <w:r>
                              <w:rPr>
                                <w:rFonts w:ascii="Arial" w:hAnsi="Arial" w:cs="Arial"/>
                              </w:rPr>
                              <w:t>Design Realization 2</w:t>
                            </w:r>
                          </w:p>
                          <w:p w14:paraId="56BB9DB8"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769E7169" w14:textId="77777777" w:rsidR="002E4982" w:rsidRDefault="002E4982" w:rsidP="002230CC">
                            <w:pPr>
                              <w:tabs>
                                <w:tab w:val="right" w:pos="2977"/>
                              </w:tabs>
                              <w:rPr>
                                <w:rFonts w:ascii="Arial" w:hAnsi="Arial" w:cs="Arial"/>
                              </w:rPr>
                            </w:pPr>
                          </w:p>
                          <w:p w14:paraId="3771B39E" w14:textId="77777777" w:rsidR="002E4982" w:rsidRDefault="002E4982" w:rsidP="00546DA3">
                            <w:pPr>
                              <w:rPr>
                                <w:rFonts w:ascii="Arial" w:hAnsi="Arial" w:cs="Arial"/>
                              </w:rPr>
                            </w:pPr>
                          </w:p>
                          <w:p w14:paraId="20049296" w14:textId="77777777" w:rsidR="002E4982" w:rsidRDefault="002E4982" w:rsidP="00546DA3">
                            <w:pPr>
                              <w:tabs>
                                <w:tab w:val="right" w:pos="2977"/>
                              </w:tabs>
                              <w:rPr>
                                <w:rFonts w:ascii="Arial" w:hAnsi="Arial" w:cs="Arial"/>
                              </w:rPr>
                            </w:pPr>
                          </w:p>
                          <w:p w14:paraId="6A784454" w14:textId="77777777" w:rsidR="002E4982" w:rsidRDefault="002E4982" w:rsidP="00546DA3">
                            <w:pPr>
                              <w:tabs>
                                <w:tab w:val="right" w:pos="2977"/>
                              </w:tabs>
                              <w:rPr>
                                <w:rFonts w:ascii="Arial" w:hAnsi="Arial" w:cs="Arial"/>
                              </w:rPr>
                            </w:pPr>
                          </w:p>
                          <w:p w14:paraId="22E2416E"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A25509"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">
                <v:textbox>
                  <w:txbxContent>
                    <w:p w14:paraId="3DA0A3E0" w14:textId="77777777" w:rsidR="002E4982" w:rsidRDefault="002E4982" w:rsidP="00546DA3">
                      <w:pPr>
                        <w:rPr>
                          <w:rFonts w:ascii="Arial" w:hAnsi="Arial" w:cs="Arial"/>
                        </w:rPr>
                      </w:pPr>
                      <w:r>
                        <w:rPr>
                          <w:rFonts w:ascii="Arial" w:hAnsi="Arial" w:cs="Arial"/>
                        </w:rPr>
                        <w:t>Design Realization 2</w:t>
                      </w:r>
                    </w:p>
                    <w:p w14:paraId="56BB9DB8"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769E7169" w14:textId="77777777" w:rsidR="002E4982" w:rsidRDefault="002E4982" w:rsidP="002230CC">
                      <w:pPr>
                        <w:tabs>
                          <w:tab w:val="right" w:pos="2977"/>
                        </w:tabs>
                        <w:rPr>
                          <w:rFonts w:ascii="Arial" w:hAnsi="Arial" w:cs="Arial"/>
                        </w:rPr>
                      </w:pPr>
                    </w:p>
                    <w:p w14:paraId="3771B39E" w14:textId="77777777" w:rsidR="002E4982" w:rsidRDefault="002E4982" w:rsidP="00546DA3">
                      <w:pPr>
                        <w:rPr>
                          <w:rFonts w:ascii="Arial" w:hAnsi="Arial" w:cs="Arial"/>
                        </w:rPr>
                      </w:pPr>
                    </w:p>
                    <w:p w14:paraId="20049296" w14:textId="77777777" w:rsidR="002E4982" w:rsidRDefault="002E4982" w:rsidP="00546DA3">
                      <w:pPr>
                        <w:tabs>
                          <w:tab w:val="right" w:pos="2977"/>
                        </w:tabs>
                        <w:rPr>
                          <w:rFonts w:ascii="Arial" w:hAnsi="Arial" w:cs="Arial"/>
                        </w:rPr>
                      </w:pPr>
                    </w:p>
                    <w:p w14:paraId="6A784454" w14:textId="77777777" w:rsidR="002E4982" w:rsidRDefault="002E4982" w:rsidP="00546DA3">
                      <w:pPr>
                        <w:tabs>
                          <w:tab w:val="right" w:pos="2977"/>
                        </w:tabs>
                        <w:rPr>
                          <w:rFonts w:ascii="Arial" w:hAnsi="Arial" w:cs="Arial"/>
                        </w:rPr>
                      </w:pPr>
                    </w:p>
                    <w:p w14:paraId="22E2416E"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4A0672">
        <w:rPr>
          <w:noProof/>
        </w:rPr>
        <mc:AlternateContent>
          <mc:Choice Requires="wps">
            <w:drawing>
              <wp:anchor distT="0" distB="0" distL="114300" distR="114300" simplePos="0" relativeHeight="251660288" behindDoc="0" locked="0" layoutInCell="1" allowOverlap="1" wp14:anchorId="6D9A2384" wp14:editId="4D517E41">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37D7C4E7" w14:textId="77777777" w:rsidR="002E4982" w:rsidRDefault="002E4982" w:rsidP="00546DA3">
                            <w:pPr>
                              <w:rPr>
                                <w:rFonts w:ascii="Arial" w:hAnsi="Arial" w:cs="Arial"/>
                              </w:rPr>
                            </w:pPr>
                            <w:r>
                              <w:rPr>
                                <w:rFonts w:ascii="Arial" w:hAnsi="Arial" w:cs="Arial"/>
                              </w:rPr>
                              <w:t xml:space="preserve">Personal and Professional Development 2                </w:t>
                            </w:r>
                          </w:p>
                          <w:p w14:paraId="6BA9980C"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643B0529" w14:textId="77777777" w:rsidR="002E4982" w:rsidRDefault="002E4982" w:rsidP="00B34B4F">
                            <w:pPr>
                              <w:tabs>
                                <w:tab w:val="right" w:pos="2977"/>
                              </w:tabs>
                              <w:rPr>
                                <w:rFonts w:ascii="Arial" w:hAnsi="Arial" w:cs="Arial"/>
                              </w:rPr>
                            </w:pPr>
                            <w:r>
                              <w:rPr>
                                <w:rFonts w:ascii="Arial" w:hAnsi="Arial" w:cs="Arial"/>
                              </w:rPr>
                              <w:t xml:space="preserve"> </w:t>
                            </w:r>
                          </w:p>
                          <w:p w14:paraId="4741D906" w14:textId="77777777" w:rsidR="002E4982" w:rsidRDefault="002E4982" w:rsidP="002230CC">
                            <w:pPr>
                              <w:tabs>
                                <w:tab w:val="right" w:pos="2977"/>
                              </w:tabs>
                              <w:rPr>
                                <w:rFonts w:ascii="Arial" w:hAnsi="Arial" w:cs="Arial"/>
                              </w:rPr>
                            </w:pPr>
                            <w:r>
                              <w:rPr>
                                <w:rFonts w:ascii="Arial" w:hAnsi="Arial" w:cs="Arial"/>
                              </w:rPr>
                              <w:t xml:space="preserve">         </w:t>
                            </w:r>
                          </w:p>
                          <w:p w14:paraId="442FA0EF" w14:textId="77777777" w:rsidR="002E4982" w:rsidRDefault="002E4982" w:rsidP="00546DA3">
                            <w:pPr>
                              <w:rPr>
                                <w:rFonts w:ascii="Arial" w:hAnsi="Arial" w:cs="Arial"/>
                                <w:szCs w:val="16"/>
                              </w:rPr>
                            </w:pPr>
                          </w:p>
                          <w:p w14:paraId="723DBDEC" w14:textId="77777777" w:rsidR="002E4982" w:rsidRDefault="002E4982" w:rsidP="00546DA3">
                            <w:pPr>
                              <w:rPr>
                                <w:rFonts w:ascii="Arial" w:hAnsi="Arial" w:cs="Arial"/>
                                <w:szCs w:val="16"/>
                              </w:rPr>
                            </w:pPr>
                          </w:p>
                          <w:p w14:paraId="45AC036A"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9A2384"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">
                <v:textbox>
                  <w:txbxContent>
                    <w:p w14:paraId="37D7C4E7" w14:textId="77777777" w:rsidR="002E4982" w:rsidRDefault="002E4982" w:rsidP="00546DA3">
                      <w:pPr>
                        <w:rPr>
                          <w:rFonts w:ascii="Arial" w:hAnsi="Arial" w:cs="Arial"/>
                        </w:rPr>
                      </w:pPr>
                      <w:r>
                        <w:rPr>
                          <w:rFonts w:ascii="Arial" w:hAnsi="Arial" w:cs="Arial"/>
                        </w:rPr>
                        <w:t xml:space="preserve">Personal and Professional Development 2                </w:t>
                      </w:r>
                    </w:p>
                    <w:p w14:paraId="6BA9980C"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643B0529" w14:textId="77777777" w:rsidR="002E4982" w:rsidRDefault="002E4982" w:rsidP="00B34B4F">
                      <w:pPr>
                        <w:tabs>
                          <w:tab w:val="right" w:pos="2977"/>
                        </w:tabs>
                        <w:rPr>
                          <w:rFonts w:ascii="Arial" w:hAnsi="Arial" w:cs="Arial"/>
                        </w:rPr>
                      </w:pPr>
                      <w:r>
                        <w:rPr>
                          <w:rFonts w:ascii="Arial" w:hAnsi="Arial" w:cs="Arial"/>
                        </w:rPr>
                        <w:t xml:space="preserve"> </w:t>
                      </w:r>
                    </w:p>
                    <w:p w14:paraId="4741D906" w14:textId="77777777" w:rsidR="002E4982" w:rsidRDefault="002E4982" w:rsidP="002230CC">
                      <w:pPr>
                        <w:tabs>
                          <w:tab w:val="right" w:pos="2977"/>
                        </w:tabs>
                        <w:rPr>
                          <w:rFonts w:ascii="Arial" w:hAnsi="Arial" w:cs="Arial"/>
                        </w:rPr>
                      </w:pPr>
                      <w:r>
                        <w:rPr>
                          <w:rFonts w:ascii="Arial" w:hAnsi="Arial" w:cs="Arial"/>
                        </w:rPr>
                        <w:t xml:space="preserve">         </w:t>
                      </w:r>
                    </w:p>
                    <w:p w14:paraId="442FA0EF" w14:textId="77777777" w:rsidR="002E4982" w:rsidRDefault="002E4982" w:rsidP="00546DA3">
                      <w:pPr>
                        <w:rPr>
                          <w:rFonts w:ascii="Arial" w:hAnsi="Arial" w:cs="Arial"/>
                          <w:szCs w:val="16"/>
                        </w:rPr>
                      </w:pPr>
                    </w:p>
                    <w:p w14:paraId="723DBDEC" w14:textId="77777777" w:rsidR="002E4982" w:rsidRDefault="002E4982" w:rsidP="00546DA3">
                      <w:pPr>
                        <w:rPr>
                          <w:rFonts w:ascii="Arial" w:hAnsi="Arial" w:cs="Arial"/>
                          <w:szCs w:val="16"/>
                        </w:rPr>
                      </w:pPr>
                    </w:p>
                    <w:p w14:paraId="45AC036A"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4A0672">
        <w:rPr>
          <w:noProof/>
        </w:rPr>
        <mc:AlternateContent>
          <mc:Choice Requires="wps">
            <w:drawing>
              <wp:anchor distT="0" distB="0" distL="114300" distR="114300" simplePos="0" relativeHeight="251655168" behindDoc="0" locked="0" layoutInCell="1" allowOverlap="1" wp14:anchorId="4A6574D4" wp14:editId="313FD477">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2927BE74" w14:textId="77777777" w:rsidR="002E4982" w:rsidRDefault="002E4982" w:rsidP="0044295D">
                            <w:pPr>
                              <w:rPr>
                                <w:rFonts w:ascii="Arial" w:hAnsi="Arial" w:cs="Arial"/>
                              </w:rPr>
                            </w:pPr>
                            <w:r>
                              <w:rPr>
                                <w:rFonts w:ascii="Arial" w:hAnsi="Arial" w:cs="Arial"/>
                              </w:rPr>
                              <w:t>Design Realization 1</w:t>
                            </w:r>
                          </w:p>
                          <w:p w14:paraId="74C224E8"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570EBE08" w14:textId="77777777" w:rsidR="002E4982" w:rsidRDefault="002E4982" w:rsidP="00546DA3">
                            <w:pPr>
                              <w:rPr>
                                <w:rFonts w:ascii="Arial" w:hAnsi="Arial" w:cs="Arial"/>
                              </w:rPr>
                            </w:pPr>
                          </w:p>
                          <w:p w14:paraId="6B9D2C85" w14:textId="77777777" w:rsidR="002E4982" w:rsidRDefault="002E4982" w:rsidP="00546DA3">
                            <w:pPr>
                              <w:tabs>
                                <w:tab w:val="right" w:pos="2977"/>
                              </w:tabs>
                              <w:rPr>
                                <w:rFonts w:ascii="Arial" w:hAnsi="Arial" w:cs="Arial"/>
                              </w:rPr>
                            </w:pPr>
                          </w:p>
                          <w:p w14:paraId="07C1CE93" w14:textId="77777777" w:rsidR="002E4982" w:rsidRDefault="002E4982" w:rsidP="00546DA3">
                            <w:pPr>
                              <w:tabs>
                                <w:tab w:val="right" w:pos="2977"/>
                              </w:tabs>
                              <w:rPr>
                                <w:rFonts w:ascii="Arial" w:hAnsi="Arial" w:cs="Arial"/>
                              </w:rPr>
                            </w:pPr>
                          </w:p>
                          <w:p w14:paraId="311E926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6574D4"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">
                <v:textbox>
                  <w:txbxContent>
                    <w:p w14:paraId="2927BE74" w14:textId="77777777" w:rsidR="002E4982" w:rsidRDefault="002E4982" w:rsidP="0044295D">
                      <w:pPr>
                        <w:rPr>
                          <w:rFonts w:ascii="Arial" w:hAnsi="Arial" w:cs="Arial"/>
                        </w:rPr>
                      </w:pPr>
                      <w:r>
                        <w:rPr>
                          <w:rFonts w:ascii="Arial" w:hAnsi="Arial" w:cs="Arial"/>
                        </w:rPr>
                        <w:t>Design Realization 1</w:t>
                      </w:r>
                    </w:p>
                    <w:p w14:paraId="74C224E8"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570EBE08" w14:textId="77777777" w:rsidR="002E4982" w:rsidRDefault="002E4982" w:rsidP="00546DA3">
                      <w:pPr>
                        <w:rPr>
                          <w:rFonts w:ascii="Arial" w:hAnsi="Arial" w:cs="Arial"/>
                        </w:rPr>
                      </w:pPr>
                    </w:p>
                    <w:p w14:paraId="6B9D2C85" w14:textId="77777777" w:rsidR="002E4982" w:rsidRDefault="002E4982" w:rsidP="00546DA3">
                      <w:pPr>
                        <w:tabs>
                          <w:tab w:val="right" w:pos="2977"/>
                        </w:tabs>
                        <w:rPr>
                          <w:rFonts w:ascii="Arial" w:hAnsi="Arial" w:cs="Arial"/>
                        </w:rPr>
                      </w:pPr>
                    </w:p>
                    <w:p w14:paraId="07C1CE93" w14:textId="77777777" w:rsidR="002E4982" w:rsidRDefault="002E4982" w:rsidP="00546DA3">
                      <w:pPr>
                        <w:tabs>
                          <w:tab w:val="right" w:pos="2977"/>
                        </w:tabs>
                        <w:rPr>
                          <w:rFonts w:ascii="Arial" w:hAnsi="Arial" w:cs="Arial"/>
                        </w:rPr>
                      </w:pPr>
                    </w:p>
                    <w:p w14:paraId="311E926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4A0672">
        <w:rPr>
          <w:noProof/>
        </w:rPr>
        <mc:AlternateContent>
          <mc:Choice Requires="wps">
            <w:drawing>
              <wp:anchor distT="0" distB="0" distL="114300" distR="114300" simplePos="0" relativeHeight="251656192" behindDoc="0" locked="0" layoutInCell="1" allowOverlap="1" wp14:anchorId="78C69ED6" wp14:editId="76C86E20">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1229B05A" w14:textId="77777777" w:rsidR="002E4982" w:rsidRDefault="002E4982" w:rsidP="0044295D">
                            <w:pPr>
                              <w:rPr>
                                <w:rFonts w:ascii="Arial" w:hAnsi="Arial" w:cs="Arial"/>
                              </w:rPr>
                            </w:pPr>
                            <w:r>
                              <w:rPr>
                                <w:rFonts w:ascii="Arial" w:hAnsi="Arial" w:cs="Arial"/>
                              </w:rPr>
                              <w:t xml:space="preserve">Personal and Professional Development 1               </w:t>
                            </w:r>
                          </w:p>
                          <w:p w14:paraId="645F1C1F" w14:textId="77777777" w:rsidR="002E4982" w:rsidRDefault="002E4982" w:rsidP="003D0030">
                            <w:pPr>
                              <w:rPr>
                                <w:rFonts w:ascii="Arial" w:hAnsi="Arial" w:cs="Arial"/>
                              </w:rPr>
                            </w:pPr>
                            <w:r>
                              <w:rPr>
                                <w:rFonts w:ascii="Arial" w:hAnsi="Arial" w:cs="Arial"/>
                              </w:rPr>
                              <w:t xml:space="preserve"> II4004                      30</w:t>
                            </w:r>
                          </w:p>
                          <w:p w14:paraId="2FC6D0A4" w14:textId="77777777" w:rsidR="002E4982" w:rsidRDefault="002E4982" w:rsidP="00546DA3">
                            <w:pPr>
                              <w:rPr>
                                <w:rFonts w:ascii="Arial" w:hAnsi="Arial" w:cs="Arial"/>
                                <w:szCs w:val="16"/>
                              </w:rPr>
                            </w:pPr>
                          </w:p>
                          <w:p w14:paraId="793EF552" w14:textId="77777777" w:rsidR="002E4982" w:rsidRDefault="002E4982" w:rsidP="00546DA3">
                            <w:pPr>
                              <w:rPr>
                                <w:rFonts w:ascii="Arial" w:hAnsi="Arial" w:cs="Arial"/>
                                <w:szCs w:val="16"/>
                              </w:rPr>
                            </w:pPr>
                          </w:p>
                          <w:p w14:paraId="7F565182"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C69ED6"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">
                <v:textbox>
                  <w:txbxContent>
                    <w:p w14:paraId="1229B05A" w14:textId="77777777" w:rsidR="002E4982" w:rsidRDefault="002E4982" w:rsidP="0044295D">
                      <w:pPr>
                        <w:rPr>
                          <w:rFonts w:ascii="Arial" w:hAnsi="Arial" w:cs="Arial"/>
                        </w:rPr>
                      </w:pPr>
                      <w:r>
                        <w:rPr>
                          <w:rFonts w:ascii="Arial" w:hAnsi="Arial" w:cs="Arial"/>
                        </w:rPr>
                        <w:t xml:space="preserve">Personal and Professional Development 1               </w:t>
                      </w:r>
                    </w:p>
                    <w:p w14:paraId="645F1C1F" w14:textId="77777777" w:rsidR="002E4982" w:rsidRDefault="002E4982" w:rsidP="003D0030">
                      <w:pPr>
                        <w:rPr>
                          <w:rFonts w:ascii="Arial" w:hAnsi="Arial" w:cs="Arial"/>
                        </w:rPr>
                      </w:pPr>
                      <w:r>
                        <w:rPr>
                          <w:rFonts w:ascii="Arial" w:hAnsi="Arial" w:cs="Arial"/>
                        </w:rPr>
                        <w:t xml:space="preserve"> II4004                      30</w:t>
                      </w:r>
                    </w:p>
                    <w:p w14:paraId="2FC6D0A4" w14:textId="77777777" w:rsidR="002E4982" w:rsidRDefault="002E4982" w:rsidP="00546DA3">
                      <w:pPr>
                        <w:rPr>
                          <w:rFonts w:ascii="Arial" w:hAnsi="Arial" w:cs="Arial"/>
                          <w:szCs w:val="16"/>
                        </w:rPr>
                      </w:pPr>
                    </w:p>
                    <w:p w14:paraId="793EF552" w14:textId="77777777" w:rsidR="002E4982" w:rsidRDefault="002E4982" w:rsidP="00546DA3">
                      <w:pPr>
                        <w:rPr>
                          <w:rFonts w:ascii="Arial" w:hAnsi="Arial" w:cs="Arial"/>
                          <w:szCs w:val="16"/>
                        </w:rPr>
                      </w:pPr>
                    </w:p>
                    <w:p w14:paraId="7F565182"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1AD4B17C" w14:textId="515D3415"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6CA9A1D0"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Technical Annex</w:t>
      </w:r>
    </w:p>
    <w:p w14:paraId="42B18925" w14:textId="77777777" w:rsidR="00266F1E" w:rsidRPr="00B1776A" w:rsidRDefault="00266F1E" w:rsidP="00154805">
      <w:pPr>
        <w:spacing w:after="0" w:line="240" w:lineRule="auto"/>
        <w:jc w:val="both"/>
        <w:rPr>
          <w:rFonts w:ascii="Arial" w:hAnsi="Arial" w:cs="Arial"/>
          <w:b/>
        </w:rPr>
      </w:pPr>
    </w:p>
    <w:tbl>
      <w:tblPr>
        <w:tblW w:w="9498" w:type="dxa"/>
        <w:tblInd w:w="115"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3B0BAF4F" w14:textId="77777777" w:rsidTr="004B373B">
        <w:tc>
          <w:tcPr>
            <w:tcW w:w="3936" w:type="dxa"/>
          </w:tcPr>
          <w:p w14:paraId="2FE72F87"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531714C6" w14:textId="77777777" w:rsidR="00A260AD" w:rsidRDefault="00A260AD" w:rsidP="00A260AD">
            <w:pPr>
              <w:spacing w:after="0" w:line="240" w:lineRule="auto"/>
              <w:jc w:val="both"/>
              <w:rPr>
                <w:rFonts w:ascii="Arial" w:hAnsi="Arial" w:cs="Arial"/>
                <w:b/>
              </w:rPr>
            </w:pPr>
            <w:r>
              <w:rPr>
                <w:rFonts w:ascii="Arial" w:hAnsi="Arial" w:cs="Arial"/>
                <w:b/>
              </w:rPr>
              <w:t xml:space="preserve">BA (Hons) Communication Design </w:t>
            </w:r>
          </w:p>
          <w:p w14:paraId="3784DBC1" w14:textId="77777777" w:rsidR="00A260AD" w:rsidRPr="00A260AD" w:rsidRDefault="00A260AD" w:rsidP="00A260AD">
            <w:pPr>
              <w:spacing w:after="0" w:line="240" w:lineRule="auto"/>
              <w:jc w:val="both"/>
              <w:rPr>
                <w:rFonts w:ascii="Arial" w:hAnsi="Arial" w:cs="Arial"/>
              </w:rPr>
            </w:pPr>
            <w:r w:rsidRPr="00A260AD">
              <w:rPr>
                <w:rFonts w:ascii="Arial" w:hAnsi="Arial" w:cs="Arial"/>
              </w:rPr>
              <w:t xml:space="preserve">BA (Hons) Fashion Design </w:t>
            </w:r>
          </w:p>
          <w:p w14:paraId="7EEF3D32" w14:textId="77777777" w:rsidR="00266F1E" w:rsidRPr="00DD638F" w:rsidRDefault="00A260AD" w:rsidP="00A260AD">
            <w:pPr>
              <w:spacing w:after="0" w:line="240" w:lineRule="auto"/>
              <w:jc w:val="both"/>
              <w:rPr>
                <w:rFonts w:ascii="Arial" w:hAnsi="Arial" w:cs="Arial"/>
                <w:b/>
              </w:rPr>
            </w:pPr>
            <w:r w:rsidRPr="00AC17E9">
              <w:rPr>
                <w:rFonts w:ascii="Arial" w:hAnsi="Arial" w:cs="Arial"/>
              </w:rPr>
              <w:t>BA (Hons)</w:t>
            </w:r>
            <w:r>
              <w:rPr>
                <w:rFonts w:ascii="Arial" w:hAnsi="Arial" w:cs="Arial"/>
              </w:rPr>
              <w:t xml:space="preserve"> Interior Architecture &amp; Design</w:t>
            </w:r>
            <w:r>
              <w:rPr>
                <w:rFonts w:ascii="Arial" w:hAnsi="Arial" w:cs="Arial"/>
                <w:b/>
              </w:rPr>
              <w:t xml:space="preserve"> </w:t>
            </w:r>
          </w:p>
        </w:tc>
      </w:tr>
      <w:tr w:rsidR="00266F1E" w:rsidRPr="0053370F" w14:paraId="36EB7A7B" w14:textId="77777777" w:rsidTr="004B373B">
        <w:tc>
          <w:tcPr>
            <w:tcW w:w="3936" w:type="dxa"/>
          </w:tcPr>
          <w:p w14:paraId="4A51453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2AD813F6"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3E828FD2"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31D441C2"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58CB2A09" w14:textId="77777777" w:rsidTr="004B373B">
        <w:tc>
          <w:tcPr>
            <w:tcW w:w="3936" w:type="dxa"/>
          </w:tcPr>
          <w:p w14:paraId="02C693B5"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171D441F"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57DE9F01" w14:textId="77777777" w:rsidTr="004B373B">
        <w:tc>
          <w:tcPr>
            <w:tcW w:w="3936" w:type="dxa"/>
          </w:tcPr>
          <w:p w14:paraId="051884C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18AA49D1"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5B858F5F" w14:textId="77777777" w:rsidTr="004B373B">
        <w:tc>
          <w:tcPr>
            <w:tcW w:w="3936" w:type="dxa"/>
          </w:tcPr>
          <w:p w14:paraId="1286DF8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5B3A02AD"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43CFA6C8" w14:textId="77777777" w:rsidTr="004B373B">
        <w:tc>
          <w:tcPr>
            <w:tcW w:w="3936" w:type="dxa"/>
          </w:tcPr>
          <w:p w14:paraId="2DDA1843"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22E199A2"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6BBEB7B4" w14:textId="77777777" w:rsidTr="004B373B">
        <w:tc>
          <w:tcPr>
            <w:tcW w:w="3936" w:type="dxa"/>
          </w:tcPr>
          <w:p w14:paraId="103E12B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3860919B"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528F37CB" w14:textId="77777777" w:rsidTr="004B373B">
        <w:tc>
          <w:tcPr>
            <w:tcW w:w="3936" w:type="dxa"/>
          </w:tcPr>
          <w:p w14:paraId="0E9A70C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55E5237C"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3AEA317F" w14:textId="77777777" w:rsidTr="004B373B">
        <w:tc>
          <w:tcPr>
            <w:tcW w:w="3936" w:type="dxa"/>
          </w:tcPr>
          <w:p w14:paraId="5B5C483A"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7E4BBEF8" w14:textId="77777777" w:rsidR="00266F1E" w:rsidRPr="0053370F" w:rsidRDefault="0065640C" w:rsidP="0065640C">
            <w:pPr>
              <w:spacing w:after="0" w:line="240" w:lineRule="auto"/>
              <w:jc w:val="both"/>
              <w:rPr>
                <w:rFonts w:ascii="Arial" w:hAnsi="Arial" w:cs="Arial"/>
              </w:rPr>
            </w:pPr>
            <w:r>
              <w:rPr>
                <w:rFonts w:ascii="Arial" w:hAnsi="Arial" w:cs="Arial"/>
              </w:rPr>
              <w:t>Kingston School of Art</w:t>
            </w:r>
          </w:p>
        </w:tc>
      </w:tr>
      <w:tr w:rsidR="00266F1E" w:rsidRPr="0053370F" w14:paraId="742AFA37" w14:textId="77777777" w:rsidTr="004B373B">
        <w:trPr>
          <w:trHeight w:val="89"/>
        </w:trPr>
        <w:tc>
          <w:tcPr>
            <w:tcW w:w="3936" w:type="dxa"/>
          </w:tcPr>
          <w:p w14:paraId="4579A34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667A12AA"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551DC50B" w14:textId="77777777" w:rsidTr="004B373B">
        <w:tc>
          <w:tcPr>
            <w:tcW w:w="3936" w:type="dxa"/>
          </w:tcPr>
          <w:p w14:paraId="2FCE16DA"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104F813D"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13C9206C" w14:textId="77777777" w:rsidTr="00C2021A">
        <w:tc>
          <w:tcPr>
            <w:tcW w:w="3936" w:type="dxa"/>
          </w:tcPr>
          <w:p w14:paraId="721D2690"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3C77B9">
              <w:rPr>
                <w:rFonts w:ascii="Arial" w:hAnsi="Arial" w:cs="Arial"/>
                <w:b/>
              </w:rPr>
              <w:t>/Route</w:t>
            </w:r>
            <w:r w:rsidRPr="0053370F">
              <w:rPr>
                <w:rFonts w:ascii="Arial" w:hAnsi="Arial" w:cs="Arial"/>
                <w:b/>
              </w:rPr>
              <w:t xml:space="preserve"> Code:</w:t>
            </w:r>
          </w:p>
        </w:tc>
        <w:tc>
          <w:tcPr>
            <w:tcW w:w="5562" w:type="dxa"/>
          </w:tcPr>
          <w:p w14:paraId="635D4DE8" w14:textId="77777777" w:rsidR="00A260AD" w:rsidRPr="00A260AD" w:rsidRDefault="00A260AD" w:rsidP="00A260AD">
            <w:pPr>
              <w:keepNext/>
              <w:keepLines/>
              <w:spacing w:after="0" w:line="240" w:lineRule="auto"/>
              <w:jc w:val="both"/>
              <w:outlineLvl w:val="7"/>
              <w:rPr>
                <w:rFonts w:ascii="Arial" w:hAnsi="Arial" w:cs="Arial"/>
                <w:b/>
              </w:rPr>
            </w:pPr>
            <w:r w:rsidRPr="00A260AD">
              <w:rPr>
                <w:rFonts w:ascii="Arial" w:hAnsi="Arial" w:cs="Arial"/>
                <w:b/>
              </w:rPr>
              <w:t xml:space="preserve">BA Communication Design: UFCDE1CDE01 </w:t>
            </w:r>
          </w:p>
          <w:p w14:paraId="0D82B731" w14:textId="77777777" w:rsidR="00A260AD" w:rsidRPr="00A260AD" w:rsidRDefault="00A260AD" w:rsidP="00A260AD">
            <w:pPr>
              <w:keepNext/>
              <w:keepLines/>
              <w:spacing w:after="0" w:line="240" w:lineRule="auto"/>
              <w:jc w:val="both"/>
              <w:outlineLvl w:val="7"/>
              <w:rPr>
                <w:rFonts w:ascii="Arial" w:hAnsi="Arial" w:cs="Arial"/>
              </w:rPr>
            </w:pPr>
            <w:r w:rsidRPr="00A260AD">
              <w:rPr>
                <w:rFonts w:ascii="Arial" w:hAnsi="Arial" w:cs="Arial"/>
              </w:rPr>
              <w:t xml:space="preserve">BA Fashion Design: UFFDE1FDE02 </w:t>
            </w:r>
          </w:p>
          <w:p w14:paraId="6ABA9A94" w14:textId="77777777" w:rsidR="009057F7" w:rsidRPr="0053370F" w:rsidRDefault="00A260AD" w:rsidP="00A260AD">
            <w:pPr>
              <w:keepNext/>
              <w:keepLines/>
              <w:spacing w:after="0" w:line="240" w:lineRule="auto"/>
              <w:jc w:val="both"/>
              <w:outlineLvl w:val="7"/>
              <w:rPr>
                <w:rFonts w:ascii="Arial" w:hAnsi="Arial" w:cs="Arial"/>
              </w:rPr>
            </w:pPr>
            <w:r w:rsidRPr="0053370F">
              <w:rPr>
                <w:rFonts w:ascii="Arial" w:hAnsi="Arial" w:cs="Arial"/>
              </w:rPr>
              <w:t>BA Interior Architecture &amp; Design: UFIAD1IAD01</w:t>
            </w:r>
          </w:p>
        </w:tc>
      </w:tr>
    </w:tbl>
    <w:p w14:paraId="25ED7DFE" w14:textId="77777777" w:rsidR="002607BE" w:rsidRDefault="002607BE" w:rsidP="00154805">
      <w:pPr>
        <w:spacing w:after="0" w:line="240" w:lineRule="auto"/>
        <w:jc w:val="both"/>
        <w:rPr>
          <w:rFonts w:ascii="Arial" w:hAnsi="Arial" w:cs="Arial"/>
        </w:rPr>
      </w:pPr>
    </w:p>
    <w:p w14:paraId="230739F0" w14:textId="77777777" w:rsidR="002607BE" w:rsidRDefault="002607BE" w:rsidP="00154805">
      <w:pPr>
        <w:spacing w:after="0" w:line="240" w:lineRule="auto"/>
        <w:jc w:val="both"/>
        <w:rPr>
          <w:rFonts w:ascii="Arial" w:hAnsi="Arial" w:cs="Arial"/>
        </w:rPr>
      </w:pPr>
    </w:p>
    <w:p w14:paraId="67467CA9"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C958B" w14:textId="77777777" w:rsidR="0025622A" w:rsidRDefault="0025622A" w:rsidP="00266F1E">
      <w:pPr>
        <w:spacing w:after="0" w:line="240" w:lineRule="auto"/>
      </w:pPr>
      <w:r>
        <w:separator/>
      </w:r>
    </w:p>
  </w:endnote>
  <w:endnote w:type="continuationSeparator" w:id="0">
    <w:p w14:paraId="008676FC" w14:textId="77777777" w:rsidR="0025622A" w:rsidRDefault="0025622A"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996DA" w14:textId="77777777" w:rsidR="002E4982" w:rsidRPr="00B1776A" w:rsidRDefault="002E4982" w:rsidP="00B1776A">
    <w:pPr>
      <w:pStyle w:val="Footer"/>
      <w:jc w:val="center"/>
    </w:pPr>
    <w:r w:rsidRPr="00B1776A">
      <w:rPr>
        <w:rFonts w:ascii="Arial" w:hAnsi="Arial"/>
        <w:sz w:val="16"/>
      </w:rPr>
      <w:t xml:space="preserve">Page </w:t>
    </w:r>
    <w:r w:rsidRPr="00B1776A">
      <w:rPr>
        <w:rFonts w:ascii="Arial" w:hAnsi="Arial"/>
        <w:bCs/>
        <w:sz w:val="16"/>
      </w:rPr>
      <w:fldChar w:fldCharType="begin"/>
    </w:r>
    <w:r w:rsidRPr="00B1776A">
      <w:rPr>
        <w:rFonts w:ascii="Arial" w:hAnsi="Arial"/>
        <w:bCs/>
        <w:sz w:val="16"/>
      </w:rPr>
      <w:instrText xml:space="preserve"> PAGE  \* Arabic  \* MERGEFORMAT </w:instrText>
    </w:r>
    <w:r w:rsidRPr="00B1776A">
      <w:rPr>
        <w:rFonts w:ascii="Arial" w:hAnsi="Arial"/>
        <w:bCs/>
        <w:sz w:val="16"/>
      </w:rPr>
      <w:fldChar w:fldCharType="separate"/>
    </w:r>
    <w:r w:rsidR="00E27E31">
      <w:rPr>
        <w:rFonts w:ascii="Arial" w:hAnsi="Arial"/>
        <w:bCs/>
        <w:noProof/>
        <w:sz w:val="16"/>
      </w:rPr>
      <w:t>20</w:t>
    </w:r>
    <w:r w:rsidRPr="00B1776A">
      <w:rPr>
        <w:rFonts w:ascii="Arial" w:hAnsi="Arial"/>
        <w:bCs/>
        <w:sz w:val="16"/>
      </w:rPr>
      <w:fldChar w:fldCharType="end"/>
    </w:r>
    <w:r w:rsidRPr="00B1776A">
      <w:rPr>
        <w:rFonts w:ascii="Arial" w:hAnsi="Arial"/>
        <w:sz w:val="16"/>
      </w:rPr>
      <w:t xml:space="preserve"> of </w:t>
    </w:r>
    <w:r w:rsidRPr="00B1776A">
      <w:rPr>
        <w:rFonts w:ascii="Arial" w:hAnsi="Arial"/>
        <w:bCs/>
        <w:sz w:val="16"/>
      </w:rPr>
      <w:fldChar w:fldCharType="begin"/>
    </w:r>
    <w:r w:rsidRPr="00B1776A">
      <w:rPr>
        <w:rFonts w:ascii="Arial" w:hAnsi="Arial"/>
        <w:bCs/>
        <w:sz w:val="16"/>
      </w:rPr>
      <w:instrText xml:space="preserve"> NUMPAGES  \* Arabic  \* MERGEFORMAT </w:instrText>
    </w:r>
    <w:r w:rsidRPr="00B1776A">
      <w:rPr>
        <w:rFonts w:ascii="Arial" w:hAnsi="Arial"/>
        <w:bCs/>
        <w:sz w:val="16"/>
      </w:rPr>
      <w:fldChar w:fldCharType="separate"/>
    </w:r>
    <w:r w:rsidR="00E27E31">
      <w:rPr>
        <w:rFonts w:ascii="Arial" w:hAnsi="Arial"/>
        <w:bCs/>
        <w:noProof/>
        <w:sz w:val="16"/>
      </w:rPr>
      <w:t>21</w:t>
    </w:r>
    <w:r w:rsidRPr="00B1776A">
      <w:rPr>
        <w:rFonts w:ascii="Arial" w:hAnsi="Arial"/>
        <w:bCs/>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CB0B1" w14:textId="77777777" w:rsidR="0025622A" w:rsidRDefault="0025622A" w:rsidP="00266F1E">
      <w:pPr>
        <w:spacing w:after="0" w:line="240" w:lineRule="auto"/>
      </w:pPr>
      <w:r>
        <w:separator/>
      </w:r>
    </w:p>
  </w:footnote>
  <w:footnote w:type="continuationSeparator" w:id="0">
    <w:p w14:paraId="176B13E3" w14:textId="77777777" w:rsidR="0025622A" w:rsidRDefault="0025622A"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DE8E9"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5E8CFDB9" w14:textId="398C6A38" w:rsidR="002E4982" w:rsidRPr="00B1776A" w:rsidRDefault="002C30CF" w:rsidP="00790CDB">
    <w:pPr>
      <w:pBdr>
        <w:bottom w:val="single" w:sz="4" w:space="1" w:color="auto"/>
      </w:pBdr>
      <w:spacing w:after="0" w:line="360" w:lineRule="auto"/>
      <w:rPr>
        <w:rFonts w:ascii="Arial" w:hAnsi="Arial"/>
        <w:sz w:val="16"/>
        <w:szCs w:val="18"/>
      </w:rPr>
    </w:pPr>
    <w:r w:rsidRPr="00A07CDF">
      <w:rPr>
        <w:rFonts w:ascii="Arial" w:hAnsi="Arial" w:cs="Arial"/>
        <w:b/>
        <w:sz w:val="16"/>
        <w:szCs w:val="18"/>
      </w:rPr>
      <w:t xml:space="preserve">BA (Hons) </w:t>
    </w:r>
    <w:r w:rsidRPr="002C30CF">
      <w:rPr>
        <w:rFonts w:ascii="Arial" w:hAnsi="Arial" w:cs="Arial"/>
        <w:b/>
        <w:sz w:val="16"/>
        <w:szCs w:val="16"/>
      </w:rPr>
      <w:t>Communication Design</w:t>
    </w:r>
    <w:r w:rsidRPr="00B1776A">
      <w:rPr>
        <w:rFonts w:ascii="Arial" w:hAnsi="Arial" w:cs="Arial"/>
        <w:sz w:val="16"/>
        <w:szCs w:val="16"/>
      </w:rPr>
      <w:t>/</w:t>
    </w:r>
    <w:r w:rsidRPr="002C30CF">
      <w:rPr>
        <w:rFonts w:ascii="Arial" w:hAnsi="Arial" w:cs="Arial"/>
        <w:b/>
        <w:sz w:val="16"/>
        <w:szCs w:val="16"/>
      </w:rPr>
      <w:t xml:space="preserve"> </w:t>
    </w:r>
    <w:r w:rsidRPr="002C30CF">
      <w:rPr>
        <w:rFonts w:ascii="Arial" w:hAnsi="Arial" w:cs="Arial"/>
        <w:sz w:val="16"/>
        <w:szCs w:val="16"/>
      </w:rPr>
      <w:t>Fashion Design</w:t>
    </w:r>
    <w:r w:rsidRPr="00B1776A">
      <w:rPr>
        <w:rFonts w:ascii="Arial" w:hAnsi="Arial" w:cs="Arial"/>
        <w:sz w:val="16"/>
        <w:szCs w:val="16"/>
      </w:rPr>
      <w:t>/Interior Architecture</w:t>
    </w:r>
    <w:r w:rsidRPr="00B1776A">
      <w:rPr>
        <w:rFonts w:ascii="Arial" w:hAnsi="Arial" w:cs="Arial"/>
        <w:sz w:val="16"/>
      </w:rPr>
      <w:t xml:space="preserve"> &amp; </w:t>
    </w:r>
    <w:r w:rsidRPr="00B1776A">
      <w:rPr>
        <w:rFonts w:ascii="Arial" w:hAnsi="Arial" w:cs="Arial"/>
        <w:sz w:val="16"/>
        <w:szCs w:val="18"/>
      </w:rPr>
      <w:t xml:space="preserve">Design </w:t>
    </w:r>
    <w:r w:rsidR="00F302CD">
      <w:rPr>
        <w:rFonts w:ascii="Arial" w:hAnsi="Arial" w:cs="Arial"/>
        <w:sz w:val="16"/>
        <w:szCs w:val="18"/>
      </w:rPr>
      <w:t xml:space="preserve">– </w:t>
    </w:r>
    <w:r w:rsidR="00B8118F">
      <w:rPr>
        <w:rFonts w:ascii="Arial" w:hAnsi="Arial" w:cs="Arial"/>
        <w:sz w:val="16"/>
        <w:szCs w:val="18"/>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F69C7"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7129A213"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653BA83D"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939345">
    <w:abstractNumId w:val="8"/>
  </w:num>
  <w:num w:numId="2" w16cid:durableId="383480516">
    <w:abstractNumId w:val="0"/>
  </w:num>
  <w:num w:numId="3" w16cid:durableId="1742486578">
    <w:abstractNumId w:val="10"/>
  </w:num>
  <w:num w:numId="4" w16cid:durableId="510606532">
    <w:abstractNumId w:val="14"/>
  </w:num>
  <w:num w:numId="5" w16cid:durableId="1634948183">
    <w:abstractNumId w:val="6"/>
  </w:num>
  <w:num w:numId="6" w16cid:durableId="997537965">
    <w:abstractNumId w:val="1"/>
  </w:num>
  <w:num w:numId="7" w16cid:durableId="1533346004">
    <w:abstractNumId w:val="11"/>
  </w:num>
  <w:num w:numId="8" w16cid:durableId="155995196">
    <w:abstractNumId w:val="3"/>
  </w:num>
  <w:num w:numId="9" w16cid:durableId="1617177466">
    <w:abstractNumId w:val="2"/>
  </w:num>
  <w:num w:numId="10" w16cid:durableId="766730427">
    <w:abstractNumId w:val="4"/>
  </w:num>
  <w:num w:numId="11" w16cid:durableId="241990804">
    <w:abstractNumId w:val="12"/>
  </w:num>
  <w:num w:numId="12" w16cid:durableId="1104692340">
    <w:abstractNumId w:val="7"/>
  </w:num>
  <w:num w:numId="13" w16cid:durableId="329800019">
    <w:abstractNumId w:val="15"/>
  </w:num>
  <w:num w:numId="14" w16cid:durableId="198860194">
    <w:abstractNumId w:val="5"/>
  </w:num>
  <w:num w:numId="15" w16cid:durableId="574314616">
    <w:abstractNumId w:val="9"/>
  </w:num>
  <w:num w:numId="16" w16cid:durableId="155196255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IFAiNTYyNTSyUdpeDU4uLM/DyQAqNaAIh8klcsAAAA"/>
  </w:docVars>
  <w:rsids>
    <w:rsidRoot w:val="005D5DD1"/>
    <w:rsid w:val="0000070D"/>
    <w:rsid w:val="00001553"/>
    <w:rsid w:val="00007934"/>
    <w:rsid w:val="00010220"/>
    <w:rsid w:val="00010F1E"/>
    <w:rsid w:val="000137A1"/>
    <w:rsid w:val="000146C0"/>
    <w:rsid w:val="000154E4"/>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A23"/>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FEA"/>
    <w:rsid w:val="000E6DDD"/>
    <w:rsid w:val="000E76E2"/>
    <w:rsid w:val="000F0145"/>
    <w:rsid w:val="000F0434"/>
    <w:rsid w:val="000F119F"/>
    <w:rsid w:val="000F2F0C"/>
    <w:rsid w:val="000F40E4"/>
    <w:rsid w:val="000F5960"/>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E07EB"/>
    <w:rsid w:val="001E1923"/>
    <w:rsid w:val="001E222E"/>
    <w:rsid w:val="001E2987"/>
    <w:rsid w:val="001E3801"/>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17522"/>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51CB2"/>
    <w:rsid w:val="002548FC"/>
    <w:rsid w:val="002557EE"/>
    <w:rsid w:val="0025622A"/>
    <w:rsid w:val="002607BE"/>
    <w:rsid w:val="0026438F"/>
    <w:rsid w:val="00264977"/>
    <w:rsid w:val="00266BA8"/>
    <w:rsid w:val="00266F1E"/>
    <w:rsid w:val="0026705A"/>
    <w:rsid w:val="00271260"/>
    <w:rsid w:val="00273369"/>
    <w:rsid w:val="00274465"/>
    <w:rsid w:val="00274884"/>
    <w:rsid w:val="00275292"/>
    <w:rsid w:val="00276FC2"/>
    <w:rsid w:val="002771B9"/>
    <w:rsid w:val="00287105"/>
    <w:rsid w:val="00290767"/>
    <w:rsid w:val="002911AD"/>
    <w:rsid w:val="00292FAA"/>
    <w:rsid w:val="002933F3"/>
    <w:rsid w:val="00294A61"/>
    <w:rsid w:val="00295079"/>
    <w:rsid w:val="002970C6"/>
    <w:rsid w:val="002A6647"/>
    <w:rsid w:val="002A6B99"/>
    <w:rsid w:val="002A7B77"/>
    <w:rsid w:val="002B23E2"/>
    <w:rsid w:val="002B299F"/>
    <w:rsid w:val="002B6718"/>
    <w:rsid w:val="002C2E1B"/>
    <w:rsid w:val="002C30CF"/>
    <w:rsid w:val="002C3B0C"/>
    <w:rsid w:val="002C3EBE"/>
    <w:rsid w:val="002C5322"/>
    <w:rsid w:val="002C533E"/>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300018"/>
    <w:rsid w:val="003008FF"/>
    <w:rsid w:val="00300AD6"/>
    <w:rsid w:val="00302C35"/>
    <w:rsid w:val="00303D43"/>
    <w:rsid w:val="00304FEC"/>
    <w:rsid w:val="0030609B"/>
    <w:rsid w:val="00311414"/>
    <w:rsid w:val="00311717"/>
    <w:rsid w:val="00316DF8"/>
    <w:rsid w:val="003177CA"/>
    <w:rsid w:val="003224C2"/>
    <w:rsid w:val="00322777"/>
    <w:rsid w:val="00333FE5"/>
    <w:rsid w:val="00335007"/>
    <w:rsid w:val="0033579A"/>
    <w:rsid w:val="003419B8"/>
    <w:rsid w:val="0034215A"/>
    <w:rsid w:val="00344BDB"/>
    <w:rsid w:val="00351D8D"/>
    <w:rsid w:val="0035427B"/>
    <w:rsid w:val="0035788F"/>
    <w:rsid w:val="00364610"/>
    <w:rsid w:val="00366905"/>
    <w:rsid w:val="00367FCE"/>
    <w:rsid w:val="003726A7"/>
    <w:rsid w:val="00372AE5"/>
    <w:rsid w:val="00373445"/>
    <w:rsid w:val="0037534D"/>
    <w:rsid w:val="0037704A"/>
    <w:rsid w:val="00377172"/>
    <w:rsid w:val="00377854"/>
    <w:rsid w:val="00380F3D"/>
    <w:rsid w:val="003812B2"/>
    <w:rsid w:val="00386B2F"/>
    <w:rsid w:val="00391333"/>
    <w:rsid w:val="003926E8"/>
    <w:rsid w:val="00393287"/>
    <w:rsid w:val="00393469"/>
    <w:rsid w:val="00394570"/>
    <w:rsid w:val="003A0D82"/>
    <w:rsid w:val="003A160D"/>
    <w:rsid w:val="003A1AEA"/>
    <w:rsid w:val="003A2CD3"/>
    <w:rsid w:val="003A411B"/>
    <w:rsid w:val="003B3730"/>
    <w:rsid w:val="003C094F"/>
    <w:rsid w:val="003C1A6B"/>
    <w:rsid w:val="003C29B1"/>
    <w:rsid w:val="003C3C2E"/>
    <w:rsid w:val="003C4EE7"/>
    <w:rsid w:val="003C77B9"/>
    <w:rsid w:val="003D0030"/>
    <w:rsid w:val="003D08BB"/>
    <w:rsid w:val="003D30BC"/>
    <w:rsid w:val="003D5957"/>
    <w:rsid w:val="003E06D8"/>
    <w:rsid w:val="003E1B94"/>
    <w:rsid w:val="003E1CDC"/>
    <w:rsid w:val="003E3560"/>
    <w:rsid w:val="003E5A3D"/>
    <w:rsid w:val="00401FDB"/>
    <w:rsid w:val="0040213B"/>
    <w:rsid w:val="00404528"/>
    <w:rsid w:val="00407072"/>
    <w:rsid w:val="004116DE"/>
    <w:rsid w:val="00411D9B"/>
    <w:rsid w:val="00413155"/>
    <w:rsid w:val="00413352"/>
    <w:rsid w:val="004135FD"/>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175"/>
    <w:rsid w:val="00492A0B"/>
    <w:rsid w:val="00493D3D"/>
    <w:rsid w:val="0049445F"/>
    <w:rsid w:val="0049476C"/>
    <w:rsid w:val="00496E0F"/>
    <w:rsid w:val="004A0672"/>
    <w:rsid w:val="004A19FC"/>
    <w:rsid w:val="004A2361"/>
    <w:rsid w:val="004A4B1B"/>
    <w:rsid w:val="004A61C1"/>
    <w:rsid w:val="004B1763"/>
    <w:rsid w:val="004B2797"/>
    <w:rsid w:val="004B373B"/>
    <w:rsid w:val="004B4BCB"/>
    <w:rsid w:val="004B567A"/>
    <w:rsid w:val="004C53AC"/>
    <w:rsid w:val="004C6516"/>
    <w:rsid w:val="004C6B1F"/>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7784"/>
    <w:rsid w:val="00581554"/>
    <w:rsid w:val="005819F3"/>
    <w:rsid w:val="00583FF9"/>
    <w:rsid w:val="00584283"/>
    <w:rsid w:val="00584467"/>
    <w:rsid w:val="00585F85"/>
    <w:rsid w:val="005872F7"/>
    <w:rsid w:val="00587309"/>
    <w:rsid w:val="00587F84"/>
    <w:rsid w:val="005935FA"/>
    <w:rsid w:val="00594992"/>
    <w:rsid w:val="005978D7"/>
    <w:rsid w:val="005A11BA"/>
    <w:rsid w:val="005A135C"/>
    <w:rsid w:val="005A13B7"/>
    <w:rsid w:val="005A362E"/>
    <w:rsid w:val="005A4D37"/>
    <w:rsid w:val="005A5D1F"/>
    <w:rsid w:val="005A7059"/>
    <w:rsid w:val="005A7C9F"/>
    <w:rsid w:val="005B11E0"/>
    <w:rsid w:val="005B65DC"/>
    <w:rsid w:val="005B68EC"/>
    <w:rsid w:val="005C223E"/>
    <w:rsid w:val="005C336F"/>
    <w:rsid w:val="005C33A0"/>
    <w:rsid w:val="005C3CD8"/>
    <w:rsid w:val="005C3D05"/>
    <w:rsid w:val="005C3EA4"/>
    <w:rsid w:val="005C7B97"/>
    <w:rsid w:val="005D0561"/>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28FF"/>
    <w:rsid w:val="00614CD8"/>
    <w:rsid w:val="006154CA"/>
    <w:rsid w:val="0061592D"/>
    <w:rsid w:val="00615DAA"/>
    <w:rsid w:val="00620D9D"/>
    <w:rsid w:val="00623582"/>
    <w:rsid w:val="0062368F"/>
    <w:rsid w:val="00623ABD"/>
    <w:rsid w:val="00623D0E"/>
    <w:rsid w:val="00625BD5"/>
    <w:rsid w:val="0062627D"/>
    <w:rsid w:val="00630EF1"/>
    <w:rsid w:val="00633321"/>
    <w:rsid w:val="006341EB"/>
    <w:rsid w:val="006359C8"/>
    <w:rsid w:val="006447BF"/>
    <w:rsid w:val="00646B1A"/>
    <w:rsid w:val="00650DCD"/>
    <w:rsid w:val="00652DB5"/>
    <w:rsid w:val="0065640C"/>
    <w:rsid w:val="00660382"/>
    <w:rsid w:val="00663D4F"/>
    <w:rsid w:val="006641FC"/>
    <w:rsid w:val="0066607A"/>
    <w:rsid w:val="00666910"/>
    <w:rsid w:val="00667078"/>
    <w:rsid w:val="00667B0F"/>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658A"/>
    <w:rsid w:val="00697537"/>
    <w:rsid w:val="006A16C8"/>
    <w:rsid w:val="006A5B87"/>
    <w:rsid w:val="006A78C8"/>
    <w:rsid w:val="006A7A9A"/>
    <w:rsid w:val="006B3775"/>
    <w:rsid w:val="006B4E17"/>
    <w:rsid w:val="006B5791"/>
    <w:rsid w:val="006C0094"/>
    <w:rsid w:val="006C08CD"/>
    <w:rsid w:val="006C28B8"/>
    <w:rsid w:val="006C4D1C"/>
    <w:rsid w:val="006C59EB"/>
    <w:rsid w:val="006D3670"/>
    <w:rsid w:val="006D4B38"/>
    <w:rsid w:val="006D4C1A"/>
    <w:rsid w:val="006D6329"/>
    <w:rsid w:val="006D7B21"/>
    <w:rsid w:val="006E2A71"/>
    <w:rsid w:val="006E2D38"/>
    <w:rsid w:val="006E3523"/>
    <w:rsid w:val="006E3714"/>
    <w:rsid w:val="006E3FED"/>
    <w:rsid w:val="006E52DF"/>
    <w:rsid w:val="006E637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5113E"/>
    <w:rsid w:val="00754F05"/>
    <w:rsid w:val="0075528E"/>
    <w:rsid w:val="00756C38"/>
    <w:rsid w:val="00757BC5"/>
    <w:rsid w:val="00760C29"/>
    <w:rsid w:val="00763455"/>
    <w:rsid w:val="0076350E"/>
    <w:rsid w:val="0076442D"/>
    <w:rsid w:val="00765843"/>
    <w:rsid w:val="00765872"/>
    <w:rsid w:val="00772B57"/>
    <w:rsid w:val="00772CBE"/>
    <w:rsid w:val="0078296E"/>
    <w:rsid w:val="00790CDB"/>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06B6"/>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2BC"/>
    <w:rsid w:val="00885359"/>
    <w:rsid w:val="00885603"/>
    <w:rsid w:val="0088575C"/>
    <w:rsid w:val="00890202"/>
    <w:rsid w:val="0089309D"/>
    <w:rsid w:val="008949C3"/>
    <w:rsid w:val="00897C6D"/>
    <w:rsid w:val="008A1782"/>
    <w:rsid w:val="008A270B"/>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5804"/>
    <w:rsid w:val="008D67C6"/>
    <w:rsid w:val="008D698B"/>
    <w:rsid w:val="008E167A"/>
    <w:rsid w:val="008E2A02"/>
    <w:rsid w:val="008E6B5A"/>
    <w:rsid w:val="008E717E"/>
    <w:rsid w:val="008E7631"/>
    <w:rsid w:val="008F086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6D47"/>
    <w:rsid w:val="00917AEC"/>
    <w:rsid w:val="00920C37"/>
    <w:rsid w:val="00921684"/>
    <w:rsid w:val="009241CE"/>
    <w:rsid w:val="00926E12"/>
    <w:rsid w:val="0092726E"/>
    <w:rsid w:val="0092760F"/>
    <w:rsid w:val="00930B14"/>
    <w:rsid w:val="00930EB9"/>
    <w:rsid w:val="00931085"/>
    <w:rsid w:val="00932434"/>
    <w:rsid w:val="009325E4"/>
    <w:rsid w:val="00933354"/>
    <w:rsid w:val="00934FE5"/>
    <w:rsid w:val="00936A72"/>
    <w:rsid w:val="00936BEC"/>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2D39"/>
    <w:rsid w:val="00993327"/>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11B88"/>
    <w:rsid w:val="00A12296"/>
    <w:rsid w:val="00A12BEC"/>
    <w:rsid w:val="00A14539"/>
    <w:rsid w:val="00A15C16"/>
    <w:rsid w:val="00A15F82"/>
    <w:rsid w:val="00A169A9"/>
    <w:rsid w:val="00A25FC2"/>
    <w:rsid w:val="00A260AD"/>
    <w:rsid w:val="00A2661A"/>
    <w:rsid w:val="00A278C7"/>
    <w:rsid w:val="00A27B1B"/>
    <w:rsid w:val="00A313B4"/>
    <w:rsid w:val="00A316A3"/>
    <w:rsid w:val="00A32C4D"/>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28D4"/>
    <w:rsid w:val="00AC5A7F"/>
    <w:rsid w:val="00AC6C59"/>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3EF7"/>
    <w:rsid w:val="00B1521D"/>
    <w:rsid w:val="00B16E4C"/>
    <w:rsid w:val="00B1776A"/>
    <w:rsid w:val="00B21324"/>
    <w:rsid w:val="00B236AE"/>
    <w:rsid w:val="00B23C52"/>
    <w:rsid w:val="00B26910"/>
    <w:rsid w:val="00B323C5"/>
    <w:rsid w:val="00B3259A"/>
    <w:rsid w:val="00B32C4B"/>
    <w:rsid w:val="00B3383F"/>
    <w:rsid w:val="00B34B4F"/>
    <w:rsid w:val="00B36E54"/>
    <w:rsid w:val="00B36E8C"/>
    <w:rsid w:val="00B4073B"/>
    <w:rsid w:val="00B423B3"/>
    <w:rsid w:val="00B4245C"/>
    <w:rsid w:val="00B43840"/>
    <w:rsid w:val="00B50505"/>
    <w:rsid w:val="00B5160E"/>
    <w:rsid w:val="00B53FC8"/>
    <w:rsid w:val="00B541AB"/>
    <w:rsid w:val="00B576E8"/>
    <w:rsid w:val="00B6137C"/>
    <w:rsid w:val="00B635F4"/>
    <w:rsid w:val="00B6679C"/>
    <w:rsid w:val="00B70168"/>
    <w:rsid w:val="00B7079A"/>
    <w:rsid w:val="00B71297"/>
    <w:rsid w:val="00B71AF7"/>
    <w:rsid w:val="00B72EB0"/>
    <w:rsid w:val="00B74225"/>
    <w:rsid w:val="00B74F88"/>
    <w:rsid w:val="00B75369"/>
    <w:rsid w:val="00B76C11"/>
    <w:rsid w:val="00B80BD8"/>
    <w:rsid w:val="00B8118F"/>
    <w:rsid w:val="00B83341"/>
    <w:rsid w:val="00B83EDC"/>
    <w:rsid w:val="00B86605"/>
    <w:rsid w:val="00B867C8"/>
    <w:rsid w:val="00B87BFE"/>
    <w:rsid w:val="00B93D07"/>
    <w:rsid w:val="00B9437C"/>
    <w:rsid w:val="00B94D51"/>
    <w:rsid w:val="00BA049D"/>
    <w:rsid w:val="00BA1A33"/>
    <w:rsid w:val="00BA6CF9"/>
    <w:rsid w:val="00BA78DC"/>
    <w:rsid w:val="00BA797C"/>
    <w:rsid w:val="00BB350F"/>
    <w:rsid w:val="00BC07DC"/>
    <w:rsid w:val="00BC1670"/>
    <w:rsid w:val="00BC20CB"/>
    <w:rsid w:val="00BC4422"/>
    <w:rsid w:val="00BD19C0"/>
    <w:rsid w:val="00BD1E1A"/>
    <w:rsid w:val="00BD2838"/>
    <w:rsid w:val="00BD2A80"/>
    <w:rsid w:val="00BD42E0"/>
    <w:rsid w:val="00BD4ED7"/>
    <w:rsid w:val="00BE14AF"/>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30D50"/>
    <w:rsid w:val="00C31F7E"/>
    <w:rsid w:val="00C33977"/>
    <w:rsid w:val="00C35E97"/>
    <w:rsid w:val="00C36C08"/>
    <w:rsid w:val="00C47D44"/>
    <w:rsid w:val="00C55A47"/>
    <w:rsid w:val="00C562BB"/>
    <w:rsid w:val="00C6327F"/>
    <w:rsid w:val="00C648A9"/>
    <w:rsid w:val="00C654F6"/>
    <w:rsid w:val="00C70350"/>
    <w:rsid w:val="00C72986"/>
    <w:rsid w:val="00C74135"/>
    <w:rsid w:val="00C742E4"/>
    <w:rsid w:val="00C74C15"/>
    <w:rsid w:val="00C75A7D"/>
    <w:rsid w:val="00C75F33"/>
    <w:rsid w:val="00C76AB1"/>
    <w:rsid w:val="00C76F23"/>
    <w:rsid w:val="00C775DF"/>
    <w:rsid w:val="00C802B0"/>
    <w:rsid w:val="00C8107C"/>
    <w:rsid w:val="00C816CF"/>
    <w:rsid w:val="00C82213"/>
    <w:rsid w:val="00C85D16"/>
    <w:rsid w:val="00C90397"/>
    <w:rsid w:val="00C91529"/>
    <w:rsid w:val="00C91558"/>
    <w:rsid w:val="00C91F2F"/>
    <w:rsid w:val="00CA193D"/>
    <w:rsid w:val="00CA30EE"/>
    <w:rsid w:val="00CA5AF1"/>
    <w:rsid w:val="00CB0F75"/>
    <w:rsid w:val="00CB10A7"/>
    <w:rsid w:val="00CB1212"/>
    <w:rsid w:val="00CB1530"/>
    <w:rsid w:val="00CB2E2A"/>
    <w:rsid w:val="00CC12BE"/>
    <w:rsid w:val="00CC380F"/>
    <w:rsid w:val="00CC4BDF"/>
    <w:rsid w:val="00CC634F"/>
    <w:rsid w:val="00CC6B9F"/>
    <w:rsid w:val="00CD3185"/>
    <w:rsid w:val="00CD321C"/>
    <w:rsid w:val="00CD3559"/>
    <w:rsid w:val="00CD514C"/>
    <w:rsid w:val="00CD5392"/>
    <w:rsid w:val="00CD6274"/>
    <w:rsid w:val="00CD7715"/>
    <w:rsid w:val="00CE29E2"/>
    <w:rsid w:val="00CE663E"/>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152E"/>
    <w:rsid w:val="00D42610"/>
    <w:rsid w:val="00D50D94"/>
    <w:rsid w:val="00D529BF"/>
    <w:rsid w:val="00D53FD5"/>
    <w:rsid w:val="00D54ED7"/>
    <w:rsid w:val="00D5640F"/>
    <w:rsid w:val="00D56D3D"/>
    <w:rsid w:val="00D6031F"/>
    <w:rsid w:val="00D625D0"/>
    <w:rsid w:val="00D62759"/>
    <w:rsid w:val="00D62FFB"/>
    <w:rsid w:val="00D63E5B"/>
    <w:rsid w:val="00D65A69"/>
    <w:rsid w:val="00D6633E"/>
    <w:rsid w:val="00D663F1"/>
    <w:rsid w:val="00D70968"/>
    <w:rsid w:val="00D7148C"/>
    <w:rsid w:val="00D77BDA"/>
    <w:rsid w:val="00D80586"/>
    <w:rsid w:val="00D8324C"/>
    <w:rsid w:val="00D841E7"/>
    <w:rsid w:val="00D8487E"/>
    <w:rsid w:val="00D85DA0"/>
    <w:rsid w:val="00D86112"/>
    <w:rsid w:val="00D9376A"/>
    <w:rsid w:val="00D94940"/>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C169E"/>
    <w:rsid w:val="00DC2F53"/>
    <w:rsid w:val="00DC3B04"/>
    <w:rsid w:val="00DC53D1"/>
    <w:rsid w:val="00DC5C3B"/>
    <w:rsid w:val="00DC77B0"/>
    <w:rsid w:val="00DC7CC3"/>
    <w:rsid w:val="00DD043E"/>
    <w:rsid w:val="00DD1E07"/>
    <w:rsid w:val="00DD39AA"/>
    <w:rsid w:val="00DD4278"/>
    <w:rsid w:val="00DD4334"/>
    <w:rsid w:val="00DD5668"/>
    <w:rsid w:val="00DD638F"/>
    <w:rsid w:val="00DE019F"/>
    <w:rsid w:val="00DE100F"/>
    <w:rsid w:val="00DE11BC"/>
    <w:rsid w:val="00DE48AE"/>
    <w:rsid w:val="00DE51C8"/>
    <w:rsid w:val="00DF007F"/>
    <w:rsid w:val="00DF2177"/>
    <w:rsid w:val="00DF523E"/>
    <w:rsid w:val="00DF5D60"/>
    <w:rsid w:val="00DF6AE8"/>
    <w:rsid w:val="00E04717"/>
    <w:rsid w:val="00E05D7C"/>
    <w:rsid w:val="00E06E02"/>
    <w:rsid w:val="00E07116"/>
    <w:rsid w:val="00E1091C"/>
    <w:rsid w:val="00E12130"/>
    <w:rsid w:val="00E17149"/>
    <w:rsid w:val="00E202F8"/>
    <w:rsid w:val="00E203D5"/>
    <w:rsid w:val="00E20D64"/>
    <w:rsid w:val="00E21F81"/>
    <w:rsid w:val="00E22ED4"/>
    <w:rsid w:val="00E23709"/>
    <w:rsid w:val="00E24006"/>
    <w:rsid w:val="00E241AD"/>
    <w:rsid w:val="00E25C12"/>
    <w:rsid w:val="00E272DF"/>
    <w:rsid w:val="00E27D9D"/>
    <w:rsid w:val="00E27E31"/>
    <w:rsid w:val="00E30B5D"/>
    <w:rsid w:val="00E310C7"/>
    <w:rsid w:val="00E318EA"/>
    <w:rsid w:val="00E3494A"/>
    <w:rsid w:val="00E3505D"/>
    <w:rsid w:val="00E361D8"/>
    <w:rsid w:val="00E377A0"/>
    <w:rsid w:val="00E37B64"/>
    <w:rsid w:val="00E423D4"/>
    <w:rsid w:val="00E43C3B"/>
    <w:rsid w:val="00E52D02"/>
    <w:rsid w:val="00E541CD"/>
    <w:rsid w:val="00E61871"/>
    <w:rsid w:val="00E61BB7"/>
    <w:rsid w:val="00E626FB"/>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A03"/>
    <w:rsid w:val="00EB4D43"/>
    <w:rsid w:val="00EB4F4A"/>
    <w:rsid w:val="00EC1124"/>
    <w:rsid w:val="00EC1343"/>
    <w:rsid w:val="00EC4617"/>
    <w:rsid w:val="00EC4978"/>
    <w:rsid w:val="00EC6CB0"/>
    <w:rsid w:val="00ED2EA6"/>
    <w:rsid w:val="00EE1783"/>
    <w:rsid w:val="00EE556D"/>
    <w:rsid w:val="00EE7EA1"/>
    <w:rsid w:val="00EF0CE1"/>
    <w:rsid w:val="00F00866"/>
    <w:rsid w:val="00F01268"/>
    <w:rsid w:val="00F0358B"/>
    <w:rsid w:val="00F07B61"/>
    <w:rsid w:val="00F07FDB"/>
    <w:rsid w:val="00F113F5"/>
    <w:rsid w:val="00F16684"/>
    <w:rsid w:val="00F17C9D"/>
    <w:rsid w:val="00F21981"/>
    <w:rsid w:val="00F22A12"/>
    <w:rsid w:val="00F234B5"/>
    <w:rsid w:val="00F237A0"/>
    <w:rsid w:val="00F25914"/>
    <w:rsid w:val="00F261E7"/>
    <w:rsid w:val="00F265D9"/>
    <w:rsid w:val="00F302CD"/>
    <w:rsid w:val="00F3035A"/>
    <w:rsid w:val="00F308D0"/>
    <w:rsid w:val="00F30948"/>
    <w:rsid w:val="00F324FA"/>
    <w:rsid w:val="00F335E3"/>
    <w:rsid w:val="00F33702"/>
    <w:rsid w:val="00F35308"/>
    <w:rsid w:val="00F35CD1"/>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67CA6"/>
    <w:rsid w:val="00F7071F"/>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D4FE2"/>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3BF577"/>
  <w15:chartTrackingRefBased/>
  <w15:docId w15:val="{77DC4DA0-0EDA-4057-A956-C9F17EAFD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iad.edu.in/" TargetMode="External"/><Relationship Id="rId2" Type="http://schemas.openxmlformats.org/officeDocument/2006/relationships/customXml" Target="../customXml/item2.xml"/><Relationship Id="rId16" Type="http://schemas.openxmlformats.org/officeDocument/2006/relationships/hyperlink" Target="https://www.esc.edu/online-writing-center/resources/research/research-paper/essa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81FDD1-AE62-4497-A587-3E1588678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26687E-B4D4-4BC9-B04A-09DD486C2203}">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B560DFD5-6ACC-43C4-9622-51AC1D1B35DD}">
  <ds:schemaRefs>
    <ds:schemaRef ds:uri="http://schemas.openxmlformats.org/officeDocument/2006/bibliography"/>
  </ds:schemaRefs>
</ds:datastoreItem>
</file>

<file path=customXml/itemProps4.xml><?xml version="1.0" encoding="utf-8"?>
<ds:datastoreItem xmlns:ds="http://schemas.openxmlformats.org/officeDocument/2006/customXml" ds:itemID="{4848E91C-4703-45A5-83F8-353F9FAD38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874</Words>
  <Characters>3918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1</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4</cp:revision>
  <cp:lastPrinted>2016-02-02T13:43:00Z</cp:lastPrinted>
  <dcterms:created xsi:type="dcterms:W3CDTF">2021-05-25T22:06:00Z</dcterms:created>
  <dcterms:modified xsi:type="dcterms:W3CDTF">2023-01-3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1a1bd80e-549b-4d1a-b8a7-a3311ac6d30b</vt:lpwstr>
  </property>
</Properties>
</file>